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58CEEB" w14:textId="52CE5186" w:rsidR="00F63804" w:rsidRDefault="00F63804" w:rsidP="6948ABBD">
      <w:pPr>
        <w:pStyle w:val="paragraph"/>
        <w:spacing w:before="0" w:beforeAutospacing="0" w:after="0" w:afterAutospacing="0" w:line="360" w:lineRule="auto"/>
        <w:ind w:left="2880" w:firstLine="720"/>
        <w:textAlignment w:val="baseline"/>
        <w:rPr>
          <w:rStyle w:val="normaltextrun"/>
          <w:sz w:val="22"/>
          <w:szCs w:val="22"/>
          <w:lang w:val="en-US"/>
        </w:rPr>
      </w:pPr>
      <w:r>
        <w:rPr>
          <w:rStyle w:val="normaltextrun"/>
          <w:sz w:val="22"/>
          <w:szCs w:val="22"/>
          <w:lang w:val="en-US"/>
        </w:rPr>
        <w:t>Accessible London Map</w:t>
      </w:r>
      <w:bookmarkStart w:id="0" w:name="_GoBack"/>
      <w:bookmarkEnd w:id="0"/>
    </w:p>
    <w:p w14:paraId="6FAD5731" w14:textId="1FE74BEF" w:rsidR="001C0F89" w:rsidRDefault="6948ABBD" w:rsidP="6948ABBD">
      <w:pPr>
        <w:pStyle w:val="paragraph"/>
        <w:spacing w:before="0" w:beforeAutospacing="0" w:after="0" w:afterAutospacing="0" w:line="360" w:lineRule="auto"/>
        <w:ind w:left="2880" w:firstLine="720"/>
        <w:textAlignment w:val="baseline"/>
        <w:rPr>
          <w:rFonts w:ascii="Segoe UI" w:hAnsi="Segoe UI" w:cs="Segoe UI"/>
          <w:sz w:val="18"/>
          <w:szCs w:val="18"/>
        </w:rPr>
      </w:pPr>
      <w:r w:rsidRPr="6948ABBD">
        <w:rPr>
          <w:rStyle w:val="normaltextrun"/>
          <w:sz w:val="22"/>
          <w:szCs w:val="22"/>
          <w:lang w:val="en-US"/>
        </w:rPr>
        <w:t>Project Final Report</w:t>
      </w:r>
      <w:r w:rsidRPr="6948ABBD">
        <w:rPr>
          <w:rStyle w:val="eop"/>
          <w:sz w:val="22"/>
          <w:szCs w:val="22"/>
        </w:rPr>
        <w:t> </w:t>
      </w:r>
    </w:p>
    <w:p w14:paraId="67F6F0D4" w14:textId="77777777" w:rsidR="001C0F89" w:rsidRDefault="6948ABBD" w:rsidP="6948ABBD">
      <w:pPr>
        <w:pStyle w:val="paragraph"/>
        <w:spacing w:before="0" w:beforeAutospacing="0" w:after="0" w:afterAutospacing="0" w:line="276" w:lineRule="auto"/>
        <w:ind w:left="2160"/>
        <w:textAlignment w:val="baseline"/>
        <w:rPr>
          <w:rFonts w:ascii="Segoe UI" w:hAnsi="Segoe UI" w:cs="Segoe UI"/>
          <w:sz w:val="18"/>
          <w:szCs w:val="18"/>
        </w:rPr>
      </w:pPr>
      <w:r w:rsidRPr="6948ABBD">
        <w:rPr>
          <w:rStyle w:val="normaltextrun"/>
          <w:sz w:val="22"/>
          <w:szCs w:val="22"/>
          <w:lang w:val="en-US"/>
        </w:rPr>
        <w:t>       LIS9721/9821 &amp; CS9639: Information Visualization </w:t>
      </w:r>
      <w:r w:rsidRPr="6948ABBD">
        <w:rPr>
          <w:rStyle w:val="eop"/>
          <w:sz w:val="22"/>
          <w:szCs w:val="22"/>
        </w:rPr>
        <w:t> </w:t>
      </w:r>
    </w:p>
    <w:p w14:paraId="0781E2F0" w14:textId="0B007206" w:rsidR="001C0F89" w:rsidRDefault="6948ABBD" w:rsidP="6948ABBD">
      <w:pPr>
        <w:pStyle w:val="paragraph"/>
        <w:spacing w:before="0" w:beforeAutospacing="0" w:after="0" w:afterAutospacing="0" w:line="276" w:lineRule="auto"/>
        <w:ind w:left="3600"/>
        <w:textAlignment w:val="baseline"/>
        <w:rPr>
          <w:rFonts w:ascii="Segoe UI" w:hAnsi="Segoe UI" w:cs="Segoe UI"/>
          <w:sz w:val="18"/>
          <w:szCs w:val="18"/>
        </w:rPr>
      </w:pPr>
      <w:r w:rsidRPr="6948ABBD">
        <w:rPr>
          <w:rStyle w:val="normaltextrun"/>
          <w:sz w:val="19"/>
          <w:szCs w:val="19"/>
          <w:lang w:val="en-US"/>
        </w:rPr>
        <w:t>        </w:t>
      </w:r>
      <w:r w:rsidRPr="6948ABBD">
        <w:rPr>
          <w:rStyle w:val="normaltextrun"/>
          <w:sz w:val="22"/>
          <w:szCs w:val="22"/>
          <w:lang w:val="en-US"/>
        </w:rPr>
        <w:t>December</w:t>
      </w:r>
      <w:r w:rsidR="00374956">
        <w:rPr>
          <w:rStyle w:val="normaltextrun"/>
          <w:sz w:val="22"/>
          <w:szCs w:val="22"/>
          <w:lang w:val="en-US"/>
        </w:rPr>
        <w:t xml:space="preserve"> 4</w:t>
      </w:r>
      <w:r w:rsidR="00374956" w:rsidRPr="00374956">
        <w:rPr>
          <w:rStyle w:val="normaltextrun"/>
          <w:sz w:val="22"/>
          <w:szCs w:val="22"/>
          <w:vertAlign w:val="superscript"/>
          <w:lang w:val="en-US"/>
        </w:rPr>
        <w:t>th</w:t>
      </w:r>
      <w:r w:rsidR="00374956">
        <w:rPr>
          <w:rStyle w:val="normaltextrun"/>
          <w:sz w:val="22"/>
          <w:szCs w:val="22"/>
          <w:lang w:val="en-US"/>
        </w:rPr>
        <w:t>,</w:t>
      </w:r>
      <w:r w:rsidRPr="6948ABBD">
        <w:rPr>
          <w:rStyle w:val="normaltextrun"/>
          <w:sz w:val="22"/>
          <w:szCs w:val="22"/>
          <w:lang w:val="en-US"/>
        </w:rPr>
        <w:t xml:space="preserve"> 2019 </w:t>
      </w:r>
      <w:r w:rsidRPr="6948ABBD">
        <w:rPr>
          <w:rStyle w:val="eop"/>
          <w:sz w:val="22"/>
          <w:szCs w:val="22"/>
        </w:rPr>
        <w:t> </w:t>
      </w:r>
    </w:p>
    <w:p w14:paraId="664ABCE1" w14:textId="6154B9C2" w:rsidR="001C0F89" w:rsidRDefault="6948ABBD" w:rsidP="6948ABBD">
      <w:pPr>
        <w:pStyle w:val="paragraph"/>
        <w:spacing w:before="0" w:beforeAutospacing="0" w:after="0" w:afterAutospacing="0" w:line="360" w:lineRule="auto"/>
        <w:ind w:left="720" w:firstLine="720"/>
        <w:textAlignment w:val="baseline"/>
        <w:rPr>
          <w:rStyle w:val="scxw9731324"/>
          <w:sz w:val="22"/>
          <w:szCs w:val="22"/>
        </w:rPr>
      </w:pPr>
      <w:r w:rsidRPr="6948ABBD">
        <w:rPr>
          <w:rStyle w:val="normaltextrun"/>
          <w:sz w:val="22"/>
          <w:szCs w:val="22"/>
          <w:lang w:val="en-US"/>
        </w:rPr>
        <w:t>   Arnett, Michelle., Khan, </w:t>
      </w:r>
      <w:r w:rsidRPr="6948ABBD">
        <w:rPr>
          <w:rStyle w:val="spellingerror"/>
          <w:sz w:val="22"/>
          <w:szCs w:val="22"/>
          <w:lang w:val="en-US"/>
        </w:rPr>
        <w:t>Faryal</w:t>
      </w:r>
      <w:r w:rsidRPr="6948ABBD">
        <w:rPr>
          <w:rStyle w:val="normaltextrun"/>
          <w:sz w:val="22"/>
          <w:szCs w:val="22"/>
          <w:lang w:val="en-US"/>
        </w:rPr>
        <w:t>., </w:t>
      </w:r>
      <w:r w:rsidRPr="6948ABBD">
        <w:rPr>
          <w:rStyle w:val="spellingerror"/>
          <w:sz w:val="22"/>
          <w:szCs w:val="22"/>
          <w:lang w:val="en-US"/>
        </w:rPr>
        <w:t>Kuznetsov</w:t>
      </w:r>
      <w:r w:rsidRPr="6948ABBD">
        <w:rPr>
          <w:rStyle w:val="normaltextrun"/>
          <w:sz w:val="22"/>
          <w:szCs w:val="22"/>
          <w:lang w:val="en-US"/>
        </w:rPr>
        <w:t>, George., Stubson, Liam. </w:t>
      </w:r>
      <w:r w:rsidRPr="6948ABBD">
        <w:rPr>
          <w:rStyle w:val="scxw9731324"/>
          <w:sz w:val="22"/>
          <w:szCs w:val="22"/>
        </w:rPr>
        <w:t> </w:t>
      </w:r>
      <w:r w:rsidR="001C0F89">
        <w:br/>
      </w:r>
      <w:r w:rsidRPr="6948ABBD">
        <w:rPr>
          <w:rStyle w:val="scxw9731324"/>
          <w:sz w:val="22"/>
          <w:szCs w:val="22"/>
        </w:rPr>
        <w:t> </w:t>
      </w:r>
    </w:p>
    <w:p w14:paraId="0A673FAA" w14:textId="36021DB9" w:rsidR="00460002" w:rsidRDefault="00460002" w:rsidP="6948ABBD">
      <w:pPr>
        <w:pStyle w:val="paragraph"/>
        <w:spacing w:before="0" w:beforeAutospacing="0" w:after="0" w:afterAutospacing="0" w:line="360" w:lineRule="auto"/>
        <w:ind w:left="720" w:firstLine="720"/>
        <w:textAlignment w:val="baseline"/>
        <w:rPr>
          <w:rStyle w:val="scxw9731324"/>
          <w:sz w:val="22"/>
          <w:szCs w:val="22"/>
        </w:rPr>
      </w:pPr>
    </w:p>
    <w:p w14:paraId="0A3B0832" w14:textId="15B60C4E" w:rsidR="00460002" w:rsidRDefault="00460002" w:rsidP="6948ABBD">
      <w:pPr>
        <w:pStyle w:val="paragraph"/>
        <w:spacing w:before="0" w:beforeAutospacing="0" w:after="0" w:afterAutospacing="0" w:line="360" w:lineRule="auto"/>
        <w:ind w:left="720" w:firstLine="720"/>
        <w:textAlignment w:val="baseline"/>
        <w:rPr>
          <w:rStyle w:val="scxw9731324"/>
          <w:sz w:val="22"/>
          <w:szCs w:val="22"/>
        </w:rPr>
      </w:pPr>
    </w:p>
    <w:p w14:paraId="0402D146" w14:textId="7B232219" w:rsidR="00460002" w:rsidRDefault="00460002" w:rsidP="6948ABBD">
      <w:pPr>
        <w:pStyle w:val="paragraph"/>
        <w:spacing w:before="0" w:beforeAutospacing="0" w:after="0" w:afterAutospacing="0" w:line="360" w:lineRule="auto"/>
        <w:ind w:left="720" w:firstLine="720"/>
        <w:textAlignment w:val="baseline"/>
        <w:rPr>
          <w:rStyle w:val="scxw9731324"/>
          <w:sz w:val="22"/>
          <w:szCs w:val="22"/>
        </w:rPr>
      </w:pPr>
    </w:p>
    <w:p w14:paraId="0DE017B7" w14:textId="68FA7A0E" w:rsidR="00460002" w:rsidRDefault="00460002" w:rsidP="6948ABBD">
      <w:pPr>
        <w:pStyle w:val="paragraph"/>
        <w:spacing w:before="0" w:beforeAutospacing="0" w:after="0" w:afterAutospacing="0" w:line="360" w:lineRule="auto"/>
        <w:ind w:left="720" w:firstLine="720"/>
        <w:textAlignment w:val="baseline"/>
        <w:rPr>
          <w:rStyle w:val="scxw9731324"/>
          <w:sz w:val="22"/>
          <w:szCs w:val="22"/>
        </w:rPr>
      </w:pPr>
    </w:p>
    <w:p w14:paraId="6C295C3A" w14:textId="09C4018E" w:rsidR="00460002" w:rsidRDefault="00460002" w:rsidP="6948ABBD">
      <w:pPr>
        <w:pStyle w:val="paragraph"/>
        <w:spacing w:before="0" w:beforeAutospacing="0" w:after="0" w:afterAutospacing="0" w:line="360" w:lineRule="auto"/>
        <w:ind w:left="720" w:firstLine="720"/>
        <w:textAlignment w:val="baseline"/>
        <w:rPr>
          <w:rStyle w:val="scxw9731324"/>
          <w:sz w:val="22"/>
          <w:szCs w:val="22"/>
        </w:rPr>
      </w:pPr>
    </w:p>
    <w:p w14:paraId="3F7C4807" w14:textId="1DE40B2A" w:rsidR="00460002" w:rsidRDefault="00460002" w:rsidP="6948ABBD">
      <w:pPr>
        <w:pStyle w:val="paragraph"/>
        <w:spacing w:before="0" w:beforeAutospacing="0" w:after="0" w:afterAutospacing="0" w:line="360" w:lineRule="auto"/>
        <w:ind w:left="720" w:firstLine="720"/>
        <w:textAlignment w:val="baseline"/>
        <w:rPr>
          <w:rStyle w:val="scxw9731324"/>
          <w:sz w:val="22"/>
          <w:szCs w:val="22"/>
        </w:rPr>
      </w:pPr>
    </w:p>
    <w:p w14:paraId="508CFCD5" w14:textId="4BCC6885" w:rsidR="00460002" w:rsidRDefault="00460002" w:rsidP="6948ABBD">
      <w:pPr>
        <w:pStyle w:val="paragraph"/>
        <w:spacing w:before="0" w:beforeAutospacing="0" w:after="0" w:afterAutospacing="0" w:line="360" w:lineRule="auto"/>
        <w:ind w:left="720" w:firstLine="720"/>
        <w:textAlignment w:val="baseline"/>
        <w:rPr>
          <w:rStyle w:val="scxw9731324"/>
          <w:sz w:val="22"/>
          <w:szCs w:val="22"/>
        </w:rPr>
      </w:pPr>
    </w:p>
    <w:p w14:paraId="7BD29ACB" w14:textId="59894DD6" w:rsidR="00460002" w:rsidRDefault="00460002" w:rsidP="6948ABBD">
      <w:pPr>
        <w:pStyle w:val="paragraph"/>
        <w:spacing w:before="0" w:beforeAutospacing="0" w:after="0" w:afterAutospacing="0" w:line="360" w:lineRule="auto"/>
        <w:ind w:left="720" w:firstLine="720"/>
        <w:textAlignment w:val="baseline"/>
        <w:rPr>
          <w:rStyle w:val="scxw9731324"/>
          <w:sz w:val="22"/>
          <w:szCs w:val="22"/>
        </w:rPr>
      </w:pPr>
    </w:p>
    <w:p w14:paraId="037C00C2" w14:textId="4735C92D" w:rsidR="00460002" w:rsidRDefault="00460002" w:rsidP="6948ABBD">
      <w:pPr>
        <w:pStyle w:val="paragraph"/>
        <w:spacing w:before="0" w:beforeAutospacing="0" w:after="0" w:afterAutospacing="0" w:line="360" w:lineRule="auto"/>
        <w:ind w:left="720" w:firstLine="720"/>
        <w:textAlignment w:val="baseline"/>
        <w:rPr>
          <w:rStyle w:val="scxw9731324"/>
          <w:sz w:val="22"/>
          <w:szCs w:val="22"/>
        </w:rPr>
      </w:pPr>
    </w:p>
    <w:p w14:paraId="75738DC0" w14:textId="6D11E6BF" w:rsidR="00460002" w:rsidRDefault="00460002" w:rsidP="6948ABBD">
      <w:pPr>
        <w:pStyle w:val="paragraph"/>
        <w:spacing w:before="0" w:beforeAutospacing="0" w:after="0" w:afterAutospacing="0" w:line="360" w:lineRule="auto"/>
        <w:ind w:left="720" w:firstLine="720"/>
        <w:textAlignment w:val="baseline"/>
        <w:rPr>
          <w:rStyle w:val="scxw9731324"/>
          <w:sz w:val="22"/>
          <w:szCs w:val="22"/>
        </w:rPr>
      </w:pPr>
    </w:p>
    <w:p w14:paraId="62CE3215" w14:textId="1B6443D8" w:rsidR="00460002" w:rsidRDefault="00460002" w:rsidP="6948ABBD">
      <w:pPr>
        <w:pStyle w:val="paragraph"/>
        <w:spacing w:before="0" w:beforeAutospacing="0" w:after="0" w:afterAutospacing="0" w:line="360" w:lineRule="auto"/>
        <w:ind w:left="720" w:firstLine="720"/>
        <w:textAlignment w:val="baseline"/>
        <w:rPr>
          <w:rStyle w:val="scxw9731324"/>
          <w:sz w:val="22"/>
          <w:szCs w:val="22"/>
        </w:rPr>
      </w:pPr>
    </w:p>
    <w:p w14:paraId="708B84BE" w14:textId="33704D9B" w:rsidR="00460002" w:rsidRDefault="00460002" w:rsidP="6948ABBD">
      <w:pPr>
        <w:pStyle w:val="paragraph"/>
        <w:spacing w:before="0" w:beforeAutospacing="0" w:after="0" w:afterAutospacing="0" w:line="360" w:lineRule="auto"/>
        <w:ind w:left="720" w:firstLine="720"/>
        <w:textAlignment w:val="baseline"/>
        <w:rPr>
          <w:rStyle w:val="scxw9731324"/>
          <w:sz w:val="22"/>
          <w:szCs w:val="22"/>
        </w:rPr>
      </w:pPr>
    </w:p>
    <w:p w14:paraId="765E1264" w14:textId="11F4736D" w:rsidR="00460002" w:rsidRDefault="00460002" w:rsidP="6948ABBD">
      <w:pPr>
        <w:pStyle w:val="paragraph"/>
        <w:spacing w:before="0" w:beforeAutospacing="0" w:after="0" w:afterAutospacing="0" w:line="360" w:lineRule="auto"/>
        <w:ind w:left="720" w:firstLine="720"/>
        <w:textAlignment w:val="baseline"/>
        <w:rPr>
          <w:rStyle w:val="scxw9731324"/>
          <w:sz w:val="22"/>
          <w:szCs w:val="22"/>
        </w:rPr>
      </w:pPr>
    </w:p>
    <w:p w14:paraId="69FCE20E" w14:textId="25791B8A" w:rsidR="00460002" w:rsidRDefault="00460002" w:rsidP="6948ABBD">
      <w:pPr>
        <w:pStyle w:val="paragraph"/>
        <w:spacing w:before="0" w:beforeAutospacing="0" w:after="0" w:afterAutospacing="0" w:line="360" w:lineRule="auto"/>
        <w:ind w:left="720" w:firstLine="720"/>
        <w:textAlignment w:val="baseline"/>
        <w:rPr>
          <w:rStyle w:val="scxw9731324"/>
          <w:sz w:val="22"/>
          <w:szCs w:val="22"/>
        </w:rPr>
      </w:pPr>
    </w:p>
    <w:p w14:paraId="3222388D" w14:textId="65E054A2" w:rsidR="00460002" w:rsidRDefault="00460002" w:rsidP="6948ABBD">
      <w:pPr>
        <w:pStyle w:val="paragraph"/>
        <w:spacing w:before="0" w:beforeAutospacing="0" w:after="0" w:afterAutospacing="0" w:line="360" w:lineRule="auto"/>
        <w:ind w:left="720" w:firstLine="720"/>
        <w:textAlignment w:val="baseline"/>
        <w:rPr>
          <w:rStyle w:val="scxw9731324"/>
          <w:sz w:val="22"/>
          <w:szCs w:val="22"/>
        </w:rPr>
      </w:pPr>
    </w:p>
    <w:p w14:paraId="6A1BBBC4" w14:textId="44FF4424" w:rsidR="00460002" w:rsidRDefault="00460002" w:rsidP="6948ABBD">
      <w:pPr>
        <w:pStyle w:val="paragraph"/>
        <w:spacing w:before="0" w:beforeAutospacing="0" w:after="0" w:afterAutospacing="0" w:line="360" w:lineRule="auto"/>
        <w:ind w:left="720" w:firstLine="720"/>
        <w:textAlignment w:val="baseline"/>
        <w:rPr>
          <w:rStyle w:val="scxw9731324"/>
          <w:sz w:val="22"/>
          <w:szCs w:val="22"/>
        </w:rPr>
      </w:pPr>
    </w:p>
    <w:p w14:paraId="0FE5EF2D" w14:textId="03153983" w:rsidR="00460002" w:rsidRDefault="00460002" w:rsidP="6948ABBD">
      <w:pPr>
        <w:pStyle w:val="paragraph"/>
        <w:spacing w:before="0" w:beforeAutospacing="0" w:after="0" w:afterAutospacing="0" w:line="360" w:lineRule="auto"/>
        <w:ind w:left="720" w:firstLine="720"/>
        <w:textAlignment w:val="baseline"/>
        <w:rPr>
          <w:rStyle w:val="scxw9731324"/>
          <w:sz w:val="22"/>
          <w:szCs w:val="22"/>
        </w:rPr>
      </w:pPr>
    </w:p>
    <w:p w14:paraId="604C17DA" w14:textId="623BE80D" w:rsidR="00460002" w:rsidRDefault="00460002" w:rsidP="6948ABBD">
      <w:pPr>
        <w:pStyle w:val="paragraph"/>
        <w:spacing w:before="0" w:beforeAutospacing="0" w:after="0" w:afterAutospacing="0" w:line="360" w:lineRule="auto"/>
        <w:ind w:left="720" w:firstLine="720"/>
        <w:textAlignment w:val="baseline"/>
        <w:rPr>
          <w:rStyle w:val="scxw9731324"/>
          <w:sz w:val="22"/>
          <w:szCs w:val="22"/>
        </w:rPr>
      </w:pPr>
    </w:p>
    <w:p w14:paraId="2F42341C" w14:textId="19D5D38A" w:rsidR="00460002" w:rsidRDefault="00460002" w:rsidP="6948ABBD">
      <w:pPr>
        <w:pStyle w:val="paragraph"/>
        <w:spacing w:before="0" w:beforeAutospacing="0" w:after="0" w:afterAutospacing="0" w:line="360" w:lineRule="auto"/>
        <w:ind w:left="720" w:firstLine="720"/>
        <w:textAlignment w:val="baseline"/>
        <w:rPr>
          <w:rStyle w:val="scxw9731324"/>
          <w:sz w:val="22"/>
          <w:szCs w:val="22"/>
        </w:rPr>
      </w:pPr>
    </w:p>
    <w:p w14:paraId="3B2125E8" w14:textId="01B807C8" w:rsidR="00460002" w:rsidRDefault="00460002" w:rsidP="6948ABBD">
      <w:pPr>
        <w:pStyle w:val="paragraph"/>
        <w:spacing w:before="0" w:beforeAutospacing="0" w:after="0" w:afterAutospacing="0" w:line="360" w:lineRule="auto"/>
        <w:ind w:left="720" w:firstLine="720"/>
        <w:textAlignment w:val="baseline"/>
        <w:rPr>
          <w:rStyle w:val="scxw9731324"/>
          <w:sz w:val="22"/>
          <w:szCs w:val="22"/>
        </w:rPr>
      </w:pPr>
    </w:p>
    <w:p w14:paraId="0C0F369C" w14:textId="3EAEC5EE" w:rsidR="00460002" w:rsidRDefault="00460002" w:rsidP="6948ABBD">
      <w:pPr>
        <w:pStyle w:val="paragraph"/>
        <w:spacing w:before="0" w:beforeAutospacing="0" w:after="0" w:afterAutospacing="0" w:line="360" w:lineRule="auto"/>
        <w:ind w:left="720" w:firstLine="720"/>
        <w:textAlignment w:val="baseline"/>
        <w:rPr>
          <w:rStyle w:val="scxw9731324"/>
          <w:sz w:val="22"/>
          <w:szCs w:val="22"/>
        </w:rPr>
      </w:pPr>
    </w:p>
    <w:p w14:paraId="51EC2254" w14:textId="6AEDCA21" w:rsidR="00460002" w:rsidRDefault="00460002" w:rsidP="6948ABBD">
      <w:pPr>
        <w:pStyle w:val="paragraph"/>
        <w:spacing w:before="0" w:beforeAutospacing="0" w:after="0" w:afterAutospacing="0" w:line="360" w:lineRule="auto"/>
        <w:ind w:left="720" w:firstLine="720"/>
        <w:textAlignment w:val="baseline"/>
        <w:rPr>
          <w:rStyle w:val="scxw9731324"/>
          <w:sz w:val="22"/>
          <w:szCs w:val="22"/>
        </w:rPr>
      </w:pPr>
    </w:p>
    <w:p w14:paraId="3F70371E" w14:textId="4EFF5FBA" w:rsidR="00460002" w:rsidRDefault="00460002" w:rsidP="6948ABBD">
      <w:pPr>
        <w:pStyle w:val="paragraph"/>
        <w:spacing w:before="0" w:beforeAutospacing="0" w:after="0" w:afterAutospacing="0" w:line="360" w:lineRule="auto"/>
        <w:ind w:left="720" w:firstLine="720"/>
        <w:textAlignment w:val="baseline"/>
        <w:rPr>
          <w:rStyle w:val="scxw9731324"/>
          <w:sz w:val="22"/>
          <w:szCs w:val="22"/>
        </w:rPr>
      </w:pPr>
    </w:p>
    <w:p w14:paraId="360836A4" w14:textId="742503C6" w:rsidR="00460002" w:rsidRDefault="00460002" w:rsidP="6948ABBD">
      <w:pPr>
        <w:pStyle w:val="paragraph"/>
        <w:spacing w:before="0" w:beforeAutospacing="0" w:after="0" w:afterAutospacing="0" w:line="360" w:lineRule="auto"/>
        <w:ind w:left="720" w:firstLine="720"/>
        <w:textAlignment w:val="baseline"/>
        <w:rPr>
          <w:rStyle w:val="scxw9731324"/>
          <w:sz w:val="22"/>
          <w:szCs w:val="22"/>
        </w:rPr>
      </w:pPr>
    </w:p>
    <w:p w14:paraId="4B0EA6BC" w14:textId="0C1F520B" w:rsidR="00460002" w:rsidRDefault="00460002" w:rsidP="6948ABBD">
      <w:pPr>
        <w:pStyle w:val="paragraph"/>
        <w:spacing w:before="0" w:beforeAutospacing="0" w:after="0" w:afterAutospacing="0" w:line="360" w:lineRule="auto"/>
        <w:ind w:left="720" w:firstLine="720"/>
        <w:textAlignment w:val="baseline"/>
        <w:rPr>
          <w:rStyle w:val="scxw9731324"/>
          <w:sz w:val="22"/>
          <w:szCs w:val="22"/>
        </w:rPr>
      </w:pPr>
    </w:p>
    <w:p w14:paraId="289B1802" w14:textId="60F4DE6A" w:rsidR="00460002" w:rsidRDefault="00460002" w:rsidP="6948ABBD">
      <w:pPr>
        <w:pStyle w:val="paragraph"/>
        <w:spacing w:before="0" w:beforeAutospacing="0" w:after="0" w:afterAutospacing="0" w:line="360" w:lineRule="auto"/>
        <w:ind w:left="720" w:firstLine="720"/>
        <w:textAlignment w:val="baseline"/>
        <w:rPr>
          <w:rStyle w:val="scxw9731324"/>
          <w:sz w:val="22"/>
          <w:szCs w:val="22"/>
        </w:rPr>
      </w:pPr>
    </w:p>
    <w:p w14:paraId="2D05729C" w14:textId="450A85F1" w:rsidR="00460002" w:rsidRDefault="00460002" w:rsidP="6948ABBD">
      <w:pPr>
        <w:pStyle w:val="paragraph"/>
        <w:spacing w:before="0" w:beforeAutospacing="0" w:after="0" w:afterAutospacing="0" w:line="360" w:lineRule="auto"/>
        <w:ind w:left="720" w:firstLine="720"/>
        <w:textAlignment w:val="baseline"/>
        <w:rPr>
          <w:rStyle w:val="scxw9731324"/>
          <w:sz w:val="22"/>
          <w:szCs w:val="22"/>
        </w:rPr>
      </w:pPr>
    </w:p>
    <w:p w14:paraId="3FC13C07" w14:textId="7328AB56" w:rsidR="00460002" w:rsidRDefault="00460002" w:rsidP="6948ABBD">
      <w:pPr>
        <w:pStyle w:val="paragraph"/>
        <w:spacing w:before="0" w:beforeAutospacing="0" w:after="0" w:afterAutospacing="0" w:line="360" w:lineRule="auto"/>
        <w:ind w:left="720" w:firstLine="720"/>
        <w:textAlignment w:val="baseline"/>
        <w:rPr>
          <w:rStyle w:val="scxw9731324"/>
          <w:sz w:val="22"/>
          <w:szCs w:val="22"/>
        </w:rPr>
      </w:pPr>
    </w:p>
    <w:p w14:paraId="5E990FD7" w14:textId="77777777" w:rsidR="00460002" w:rsidRDefault="00460002" w:rsidP="6948ABBD">
      <w:pPr>
        <w:pStyle w:val="paragraph"/>
        <w:spacing w:before="0" w:beforeAutospacing="0" w:after="0" w:afterAutospacing="0" w:line="360" w:lineRule="auto"/>
        <w:ind w:left="720" w:firstLine="720"/>
        <w:textAlignment w:val="baseline"/>
        <w:rPr>
          <w:rFonts w:ascii="Segoe UI" w:hAnsi="Segoe UI" w:cs="Segoe UI"/>
          <w:sz w:val="18"/>
          <w:szCs w:val="18"/>
        </w:rPr>
      </w:pPr>
    </w:p>
    <w:p w14:paraId="01ED47C3" w14:textId="77777777" w:rsidR="00C37DDA" w:rsidRDefault="00C37DDA" w:rsidP="6948ABBD">
      <w:pPr>
        <w:pStyle w:val="paragraph"/>
        <w:spacing w:before="0" w:beforeAutospacing="0" w:after="0" w:afterAutospacing="0" w:line="360" w:lineRule="auto"/>
        <w:ind w:left="720"/>
        <w:textAlignment w:val="baseline"/>
        <w:rPr>
          <w:rStyle w:val="normaltextrun"/>
          <w:b/>
          <w:bCs/>
          <w:sz w:val="22"/>
          <w:szCs w:val="22"/>
          <w:lang w:val="en-US"/>
        </w:rPr>
      </w:pPr>
    </w:p>
    <w:p w14:paraId="7AAB8C13" w14:textId="2DAE7A11" w:rsidR="00C37DDA" w:rsidRDefault="607787E6" w:rsidP="607787E6">
      <w:pPr>
        <w:pStyle w:val="paragraph"/>
        <w:spacing w:before="0" w:beforeAutospacing="0" w:after="0" w:afterAutospacing="0" w:line="360" w:lineRule="auto"/>
        <w:ind w:left="720"/>
        <w:rPr>
          <w:rFonts w:ascii="Segoe UI" w:hAnsi="Segoe UI" w:cs="Segoe UI"/>
          <w:sz w:val="18"/>
          <w:szCs w:val="18"/>
        </w:rPr>
      </w:pPr>
      <w:r w:rsidRPr="607787E6">
        <w:rPr>
          <w:rStyle w:val="normaltextrun"/>
          <w:b/>
          <w:bCs/>
          <w:sz w:val="22"/>
          <w:szCs w:val="22"/>
          <w:lang w:val="en-US"/>
        </w:rPr>
        <w:t>Executive Summary:</w:t>
      </w:r>
      <w:r w:rsidRPr="607787E6">
        <w:rPr>
          <w:rStyle w:val="scxw9731324"/>
          <w:sz w:val="22"/>
          <w:szCs w:val="22"/>
        </w:rPr>
        <w:t> </w:t>
      </w:r>
      <w:r w:rsidR="00C37DDA">
        <w:br/>
      </w:r>
      <w:r w:rsidRPr="607787E6">
        <w:rPr>
          <w:rStyle w:val="normaltextrun"/>
          <w:sz w:val="22"/>
          <w:szCs w:val="22"/>
          <w:lang w:val="en-US"/>
        </w:rPr>
        <w:t>Our information visualization application seeks to bring a solution to the problem of the dearth of information on accessibility in London, ON. Currently, individuals with disabilities cannot conveniently access information on what types of stores, restaurants, buildings, parks, pathways, etc. in London, ON. have accessible features. There is a lot of information about accessibility, but it is not contained in one comprehensive form and some of it is not easy to understand in its current state (i.e. computing slope of sidewalks). While there are other applications that seek a solution to this problem, their scope is limited to certain features, and does not satisfy the needs of our target audience in their entirety. Our target audience is individuals with physical disabilities using wheelchairs and other mobility aids to get around. The scope of the application is to represent a large amount of data regarding accessibility in London, ON., in a way that will allow individuals with accessibility issues to find places they can visit without concern of access. The data that we have incorporated into this application allows users to access information regarding accessible pathways and routes, accessible buildings (including businesses, banks, restaurants, schools, etc.,), and accessible public spaces and parks. Users are not only able to identify accessible places, they can also view crowd-sourced reviews, busy or otherwise dangerous areas (where steep slopes are present), slope and terrain details, and accessibility comparisons between different </w:t>
      </w:r>
      <w:r w:rsidRPr="607787E6">
        <w:rPr>
          <w:rStyle w:val="spellingerror"/>
          <w:sz w:val="22"/>
          <w:szCs w:val="22"/>
          <w:lang w:val="en-US"/>
        </w:rPr>
        <w:t>neighbourhoods</w:t>
      </w:r>
      <w:r w:rsidRPr="607787E6">
        <w:rPr>
          <w:rStyle w:val="normaltextrun"/>
          <w:sz w:val="22"/>
          <w:szCs w:val="22"/>
          <w:lang w:val="en-US"/>
        </w:rPr>
        <w:t> in the city. This is an effective and easy-to-use application for those with accessibility issues as it not only allows them to distinguish between desirable and well-suited locations for their needs, it also allows them to determine the best route to get there.</w:t>
      </w:r>
      <w:r w:rsidRPr="607787E6">
        <w:rPr>
          <w:rStyle w:val="eop"/>
          <w:sz w:val="22"/>
          <w:szCs w:val="22"/>
        </w:rPr>
        <w:t> </w:t>
      </w:r>
    </w:p>
    <w:p w14:paraId="3D74B4D8" w14:textId="414A8754" w:rsidR="00460002" w:rsidRDefault="00460002" w:rsidP="6948ABBD">
      <w:pPr>
        <w:pStyle w:val="paragraph"/>
        <w:spacing w:before="0" w:beforeAutospacing="0" w:after="0" w:afterAutospacing="0" w:line="360" w:lineRule="auto"/>
        <w:ind w:left="720"/>
        <w:rPr>
          <w:rStyle w:val="eop"/>
          <w:sz w:val="22"/>
          <w:szCs w:val="22"/>
        </w:rPr>
      </w:pPr>
    </w:p>
    <w:p w14:paraId="3EC2F3B7" w14:textId="70B570EC" w:rsidR="00D90DF8" w:rsidRDefault="00D90DF8" w:rsidP="0039276C">
      <w:pPr>
        <w:pStyle w:val="Heading2"/>
      </w:pPr>
      <w:r>
        <w:t>Visual Marks</w:t>
      </w:r>
      <w:r w:rsidR="0081114A">
        <w:t xml:space="preserve"> and Variables</w:t>
      </w:r>
    </w:p>
    <w:p w14:paraId="0D31CD63" w14:textId="274DEF4F" w:rsidR="00D90DF8" w:rsidRDefault="00D90DF8" w:rsidP="00B82060">
      <w:pPr>
        <w:pStyle w:val="ListParagraph"/>
        <w:numPr>
          <w:ilvl w:val="0"/>
          <w:numId w:val="1"/>
        </w:numPr>
      </w:pPr>
      <w:r>
        <w:t>Multidimensional Icon</w:t>
      </w:r>
    </w:p>
    <w:tbl>
      <w:tblPr>
        <w:tblStyle w:val="PlainTable4"/>
        <w:tblW w:w="9214" w:type="dxa"/>
        <w:tblLayout w:type="fixed"/>
        <w:tblLook w:val="04A0" w:firstRow="1" w:lastRow="0" w:firstColumn="1" w:lastColumn="0" w:noHBand="0" w:noVBand="1"/>
      </w:tblPr>
      <w:tblGrid>
        <w:gridCol w:w="1276"/>
        <w:gridCol w:w="1119"/>
        <w:gridCol w:w="6819"/>
      </w:tblGrid>
      <w:tr w:rsidR="00182D5C" w14:paraId="06EF1BA4" w14:textId="77777777" w:rsidTr="594BCB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2157C7AC" w14:textId="381B7C22" w:rsidR="00182D5C" w:rsidRDefault="00B458C3">
            <w:r>
              <w:t>Visual Mark</w:t>
            </w:r>
          </w:p>
        </w:tc>
        <w:tc>
          <w:tcPr>
            <w:tcW w:w="1119" w:type="dxa"/>
          </w:tcPr>
          <w:p w14:paraId="3F93CC14" w14:textId="174B11AF" w:rsidR="00182D5C" w:rsidRDefault="00496C79">
            <w:pPr>
              <w:cnfStyle w:val="100000000000" w:firstRow="1" w:lastRow="0" w:firstColumn="0" w:lastColumn="0" w:oddVBand="0" w:evenVBand="0" w:oddHBand="0" w:evenHBand="0" w:firstRowFirstColumn="0" w:firstRowLastColumn="0" w:lastRowFirstColumn="0" w:lastRowLastColumn="0"/>
            </w:pPr>
            <w:r>
              <w:t>Variable</w:t>
            </w:r>
          </w:p>
        </w:tc>
        <w:tc>
          <w:tcPr>
            <w:tcW w:w="6819" w:type="dxa"/>
          </w:tcPr>
          <w:p w14:paraId="2408F6C1" w14:textId="6182B64B" w:rsidR="00182D5C" w:rsidRDefault="00B82060">
            <w:pPr>
              <w:cnfStyle w:val="100000000000" w:firstRow="1" w:lastRow="0" w:firstColumn="0" w:lastColumn="0" w:oddVBand="0" w:evenVBand="0" w:oddHBand="0" w:evenHBand="0" w:firstRowFirstColumn="0" w:firstRowLastColumn="0" w:lastRowFirstColumn="0" w:lastRowLastColumn="0"/>
            </w:pPr>
            <w:r>
              <w:t>What it encodes</w:t>
            </w:r>
          </w:p>
        </w:tc>
      </w:tr>
      <w:tr w:rsidR="00182D5C" w14:paraId="79CA72F0" w14:textId="77777777" w:rsidTr="594BCB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1E0407AC" w14:textId="0973224F" w:rsidR="00182D5C" w:rsidRDefault="00182D5C">
            <w:r w:rsidRPr="00182D5C">
              <w:rPr>
                <w:noProof/>
              </w:rPr>
              <w:drawing>
                <wp:inline distT="0" distB="0" distL="0" distR="0" wp14:anchorId="20F7F09E" wp14:editId="27D99D29">
                  <wp:extent cx="211667" cy="177800"/>
                  <wp:effectExtent l="0" t="0" r="0" b="0"/>
                  <wp:docPr id="145" name="Graphic 144" descr="Water">
                    <a:extLst xmlns:a="http://schemas.openxmlformats.org/drawingml/2006/main">
                      <a:ext uri="{FF2B5EF4-FFF2-40B4-BE49-F238E27FC236}">
                        <a16:creationId xmlns:a16="http://schemas.microsoft.com/office/drawing/2014/main" id="{690C8C9B-7394-480C-83DE-47CE3746908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Graphic 144" descr="Water">
                            <a:extLst>
                              <a:ext uri="{FF2B5EF4-FFF2-40B4-BE49-F238E27FC236}">
                                <a16:creationId xmlns:a16="http://schemas.microsoft.com/office/drawing/2014/main" id="{690C8C9B-7394-480C-83DE-47CE3746908D}"/>
                              </a:ext>
                            </a:extLst>
                          </pic:cNvPr>
                          <pic:cNvPicPr>
                            <a:picLocks noChangeAspect="1"/>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rot="10800000" flipH="1">
                            <a:off x="0" y="0"/>
                            <a:ext cx="227483" cy="191085"/>
                          </a:xfrm>
                          <a:prstGeom prst="rect">
                            <a:avLst/>
                          </a:prstGeom>
                        </pic:spPr>
                      </pic:pic>
                    </a:graphicData>
                  </a:graphic>
                </wp:inline>
              </w:drawing>
            </w:r>
          </w:p>
        </w:tc>
        <w:tc>
          <w:tcPr>
            <w:tcW w:w="1119" w:type="dxa"/>
          </w:tcPr>
          <w:p w14:paraId="1BA70197" w14:textId="1DAB8567" w:rsidR="00182D5C" w:rsidRDefault="00182D5C">
            <w:pPr>
              <w:cnfStyle w:val="000000100000" w:firstRow="0" w:lastRow="0" w:firstColumn="0" w:lastColumn="0" w:oddVBand="0" w:evenVBand="0" w:oddHBand="1" w:evenHBand="0" w:firstRowFirstColumn="0" w:firstRowLastColumn="0" w:lastRowFirstColumn="0" w:lastRowLastColumn="0"/>
            </w:pPr>
          </w:p>
        </w:tc>
        <w:tc>
          <w:tcPr>
            <w:tcW w:w="6819" w:type="dxa"/>
          </w:tcPr>
          <w:p w14:paraId="70F4C8DB" w14:textId="58DFC70E" w:rsidR="00182D5C" w:rsidRDefault="00496C79">
            <w:pPr>
              <w:cnfStyle w:val="000000100000" w:firstRow="0" w:lastRow="0" w:firstColumn="0" w:lastColumn="0" w:oddVBand="0" w:evenVBand="0" w:oddHBand="1" w:evenHBand="0" w:firstRowFirstColumn="0" w:firstRowLastColumn="0" w:lastRowFirstColumn="0" w:lastRowLastColumn="0"/>
            </w:pPr>
            <w:r>
              <w:t xml:space="preserve">This icon encodes </w:t>
            </w:r>
            <w:r w:rsidR="009B00BD">
              <w:t xml:space="preserve">a geographic point on a map. This is a conventional </w:t>
            </w:r>
            <w:r w:rsidR="00B82060">
              <w:t xml:space="preserve">abstract </w:t>
            </w:r>
            <w:r w:rsidR="009B00BD">
              <w:t>representation of a pointer on a map, as observed in Google Maps.</w:t>
            </w:r>
          </w:p>
        </w:tc>
      </w:tr>
      <w:tr w:rsidR="009B00BD" w14:paraId="07DB174B" w14:textId="77777777" w:rsidTr="594BCBFB">
        <w:trPr>
          <w:trHeight w:val="458"/>
        </w:trPr>
        <w:tc>
          <w:tcPr>
            <w:cnfStyle w:val="001000000000" w:firstRow="0" w:lastRow="0" w:firstColumn="1" w:lastColumn="0" w:oddVBand="0" w:evenVBand="0" w:oddHBand="0" w:evenHBand="0" w:firstRowFirstColumn="0" w:firstRowLastColumn="0" w:lastRowFirstColumn="0" w:lastRowLastColumn="0"/>
            <w:tcW w:w="1276" w:type="dxa"/>
          </w:tcPr>
          <w:p w14:paraId="2C5F58A0" w14:textId="569DE946" w:rsidR="009B00BD" w:rsidRPr="00182D5C" w:rsidRDefault="009B00BD">
            <w:r w:rsidRPr="00182D5C">
              <w:rPr>
                <w:noProof/>
              </w:rPr>
              <mc:AlternateContent>
                <mc:Choice Requires="wpg">
                  <w:drawing>
                    <wp:anchor distT="0" distB="0" distL="114300" distR="114300" simplePos="0" relativeHeight="251657216" behindDoc="0" locked="0" layoutInCell="1" allowOverlap="1" wp14:anchorId="27ADC34E" wp14:editId="5A4DE38D">
                      <wp:simplePos x="0" y="0"/>
                      <wp:positionH relativeFrom="column">
                        <wp:posOffset>-27305</wp:posOffset>
                      </wp:positionH>
                      <wp:positionV relativeFrom="paragraph">
                        <wp:posOffset>3175</wp:posOffset>
                      </wp:positionV>
                      <wp:extent cx="279400" cy="234950"/>
                      <wp:effectExtent l="0" t="0" r="0" b="0"/>
                      <wp:wrapNone/>
                      <wp:docPr id="144" name="Group 143">
                        <a:extLst xmlns:a="http://schemas.openxmlformats.org/drawingml/2006/main">
                          <a:ext uri="{FF2B5EF4-FFF2-40B4-BE49-F238E27FC236}">
                            <a16:creationId xmlns:a16="http://schemas.microsoft.com/office/drawing/2014/main" id="{EEA7C294-E76D-4E94-A821-121BE272EC13}"/>
                          </a:ext>
                        </a:extLst>
                      </wp:docPr>
                      <wp:cNvGraphicFramePr/>
                      <a:graphic xmlns:a="http://schemas.openxmlformats.org/drawingml/2006/main">
                        <a:graphicData uri="http://schemas.microsoft.com/office/word/2010/wordprocessingGroup">
                          <wpg:wgp>
                            <wpg:cNvGrpSpPr/>
                            <wpg:grpSpPr>
                              <a:xfrm>
                                <a:off x="0" y="0"/>
                                <a:ext cx="279400" cy="234950"/>
                                <a:chOff x="0" y="0"/>
                                <a:chExt cx="2222500" cy="2222500"/>
                              </a:xfrm>
                            </wpg:grpSpPr>
                            <pic:pic xmlns:pic="http://schemas.openxmlformats.org/drawingml/2006/picture">
                              <pic:nvPicPr>
                                <pic:cNvPr id="2" name="Graphic 144" descr="Water">
                                  <a:extLst>
                                    <a:ext uri="{FF2B5EF4-FFF2-40B4-BE49-F238E27FC236}">
                                      <a16:creationId xmlns:a16="http://schemas.microsoft.com/office/drawing/2014/main" id="{690C8C9B-7394-480C-83DE-47CE3746908D}"/>
                                    </a:ext>
                                  </a:extLst>
                                </pic:cNvPr>
                                <pic:cNvPicPr>
                                  <a:picLocks noChangeAspect="1"/>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rot="10800000">
                                  <a:off x="0" y="0"/>
                                  <a:ext cx="2222500" cy="2222500"/>
                                </a:xfrm>
                                <a:prstGeom prst="rect">
                                  <a:avLst/>
                                </a:prstGeom>
                              </pic:spPr>
                            </pic:pic>
                            <pic:pic xmlns:pic="http://schemas.openxmlformats.org/drawingml/2006/picture">
                              <pic:nvPicPr>
                                <pic:cNvPr id="3" name="Graphic 145" descr="New Wheelchair">
                                  <a:extLst>
                                    <a:ext uri="{FF2B5EF4-FFF2-40B4-BE49-F238E27FC236}">
                                      <a16:creationId xmlns:a16="http://schemas.microsoft.com/office/drawing/2014/main" id="{F0147A04-460B-4588-A1D8-19703D81A248}"/>
                                    </a:ext>
                                  </a:extLst>
                                </pic:cNvPr>
                                <pic:cNvPicPr>
                                  <a:picLocks noChangeAspect="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654049" y="457200"/>
                                  <a:ext cx="914400" cy="9144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57A2FE4" id="Group 143" o:spid="_x0000_s1026" style="position:absolute;margin-left:-2.15pt;margin-top:.25pt;width:22pt;height:18.5pt;z-index:251657216;mso-width-relative:margin;mso-height-relative:margin" coordsize="22225,222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44" o:spid="_x0000_s1027" type="#_x0000_t75" alt="Water" style="position:absolute;width:22225;height:22225;rotation: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">
                        <v:imagedata r:id="rId9" o:title="Water"/>
                      </v:shape>
                      <v:shape id="Graphic 145" o:spid="_x0000_s1028" type="#_x0000_t75" alt="New Wheelchair" style="position:absolute;left:6540;top:4572;width:9144;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">
                        <v:imagedata r:id="rId10" o:title="New Wheelchair"/>
                      </v:shape>
                    </v:group>
                  </w:pict>
                </mc:Fallback>
              </mc:AlternateContent>
            </w:r>
          </w:p>
        </w:tc>
        <w:tc>
          <w:tcPr>
            <w:tcW w:w="1119" w:type="dxa"/>
          </w:tcPr>
          <w:p w14:paraId="60D7C8E4" w14:textId="77C65C2A" w:rsidR="009B00BD" w:rsidRDefault="00AC193B">
            <w:pPr>
              <w:cnfStyle w:val="000000000000" w:firstRow="0" w:lastRow="0" w:firstColumn="0" w:lastColumn="0" w:oddVBand="0" w:evenVBand="0" w:oddHBand="0" w:evenHBand="0" w:firstRowFirstColumn="0" w:firstRowLastColumn="0" w:lastRowFirstColumn="0" w:lastRowLastColumn="0"/>
            </w:pPr>
            <w:r>
              <w:t>icon</w:t>
            </w:r>
          </w:p>
        </w:tc>
        <w:tc>
          <w:tcPr>
            <w:tcW w:w="6819" w:type="dxa"/>
          </w:tcPr>
          <w:p w14:paraId="5142B9B4" w14:textId="74B780A1" w:rsidR="009B00BD" w:rsidRDefault="00826C04">
            <w:pPr>
              <w:cnfStyle w:val="000000000000" w:firstRow="0" w:lastRow="0" w:firstColumn="0" w:lastColumn="0" w:oddVBand="0" w:evenVBand="0" w:oddHBand="0" w:evenHBand="0" w:firstRowFirstColumn="0" w:firstRowLastColumn="0" w:lastRowFirstColumn="0" w:lastRowLastColumn="0"/>
            </w:pPr>
            <w:r>
              <w:t>This icon encodes availability of at least one accessible feature. It distinguishes accessible locations from non-accessible locations. It is analogic in that it represents someone on a wheelchair, however, its utility for our design is in its conventionality as the symbol for accessibility.</w:t>
            </w:r>
          </w:p>
        </w:tc>
      </w:tr>
      <w:tr w:rsidR="00B82060" w14:paraId="252CD557" w14:textId="77777777" w:rsidTr="594BCBFB">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1276" w:type="dxa"/>
          </w:tcPr>
          <w:p w14:paraId="026F3B4C" w14:textId="030AFE5F" w:rsidR="00B82060" w:rsidRPr="00182D5C" w:rsidRDefault="00460002">
            <w:r w:rsidRPr="00182D5C">
              <w:rPr>
                <w:noProof/>
              </w:rPr>
              <w:lastRenderedPageBreak/>
              <mc:AlternateContent>
                <mc:Choice Requires="wpg">
                  <w:drawing>
                    <wp:anchor distT="0" distB="0" distL="114300" distR="114300" simplePos="0" relativeHeight="251657218" behindDoc="0" locked="0" layoutInCell="1" allowOverlap="1" wp14:anchorId="27E745EE" wp14:editId="791F7548">
                      <wp:simplePos x="0" y="0"/>
                      <wp:positionH relativeFrom="column">
                        <wp:posOffset>133705</wp:posOffset>
                      </wp:positionH>
                      <wp:positionV relativeFrom="paragraph">
                        <wp:posOffset>-24352</wp:posOffset>
                      </wp:positionV>
                      <wp:extent cx="361950" cy="285750"/>
                      <wp:effectExtent l="0" t="0" r="0" b="0"/>
                      <wp:wrapNone/>
                      <wp:docPr id="9" name="Group 143"/>
                      <wp:cNvGraphicFramePr/>
                      <a:graphic xmlns:a="http://schemas.openxmlformats.org/drawingml/2006/main">
                        <a:graphicData uri="http://schemas.microsoft.com/office/word/2010/wordprocessingGroup">
                          <wpg:wgp>
                            <wpg:cNvGrpSpPr/>
                            <wpg:grpSpPr>
                              <a:xfrm>
                                <a:off x="0" y="0"/>
                                <a:ext cx="361950" cy="285750"/>
                                <a:chOff x="0" y="0"/>
                                <a:chExt cx="2222500" cy="2222500"/>
                              </a:xfrm>
                            </wpg:grpSpPr>
                            <pic:pic xmlns:pic="http://schemas.openxmlformats.org/drawingml/2006/picture">
                              <pic:nvPicPr>
                                <pic:cNvPr id="10" name="Graphic 144" descr="Water"/>
                                <pic:cNvPicPr>
                                  <a:picLocks noChangeAspect="1"/>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rot="10800000">
                                  <a:off x="0" y="0"/>
                                  <a:ext cx="2222500" cy="2222500"/>
                                </a:xfrm>
                                <a:prstGeom prst="rect">
                                  <a:avLst/>
                                </a:prstGeom>
                              </pic:spPr>
                            </pic:pic>
                            <pic:pic xmlns:pic="http://schemas.openxmlformats.org/drawingml/2006/picture">
                              <pic:nvPicPr>
                                <pic:cNvPr id="11" name="Graphic 145" descr="New Wheelchair"/>
                                <pic:cNvPicPr>
                                  <a:picLocks noChangeAspect="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654052" y="457201"/>
                                  <a:ext cx="914403" cy="914402"/>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84E540B" id="Group 143" o:spid="_x0000_s1026" style="position:absolute;margin-left:10.55pt;margin-top:-1.9pt;width:28.5pt;height:22.5pt;z-index:251657218;mso-width-relative:margin;mso-height-relative:margin" coordsize="22225,222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">
                      <v:shape id="Graphic 144" o:spid="_x0000_s1027" type="#_x0000_t75" alt="Water" style="position:absolute;width:22225;height:22225;rotation: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">
                        <v:imagedata r:id="rId9" o:title="Water"/>
                      </v:shape>
                      <v:shape id="Graphic 145" o:spid="_x0000_s1028" type="#_x0000_t75" alt="New Wheelchair" style="position:absolute;left:6540;top:4572;width:9144;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">
                        <v:imagedata r:id="rId10" o:title="New Wheelchair"/>
                      </v:shape>
                    </v:group>
                  </w:pict>
                </mc:Fallback>
              </mc:AlternateContent>
            </w:r>
            <w:r w:rsidR="00D854B0">
              <w:rPr>
                <w:noProof/>
              </w:rPr>
              <w:drawing>
                <wp:anchor distT="0" distB="0" distL="114300" distR="114300" simplePos="0" relativeHeight="251657219" behindDoc="0" locked="0" layoutInCell="1" allowOverlap="1" wp14:anchorId="66038C3B" wp14:editId="46E33BEC">
                  <wp:simplePos x="0" y="0"/>
                  <wp:positionH relativeFrom="column">
                    <wp:posOffset>1270</wp:posOffset>
                  </wp:positionH>
                  <wp:positionV relativeFrom="paragraph">
                    <wp:posOffset>293370</wp:posOffset>
                  </wp:positionV>
                  <wp:extent cx="279400" cy="234950"/>
                  <wp:effectExtent l="0" t="0" r="0" b="0"/>
                  <wp:wrapNone/>
                  <wp:docPr id="16" name="Graphic 144" descr="Wa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44" descr="Water"/>
                          <pic:cNvPicPr>
                            <a:picLocks noChangeAspect="1"/>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rot="10800000">
                            <a:off x="0" y="0"/>
                            <a:ext cx="279400" cy="234950"/>
                          </a:xfrm>
                          <a:prstGeom prst="rect">
                            <a:avLst/>
                          </a:prstGeom>
                        </pic:spPr>
                      </pic:pic>
                    </a:graphicData>
                  </a:graphic>
                </wp:anchor>
              </w:drawing>
            </w:r>
            <w:r w:rsidR="00B44BB3" w:rsidRPr="00182D5C">
              <w:rPr>
                <w:noProof/>
              </w:rPr>
              <mc:AlternateContent>
                <mc:Choice Requires="wpg">
                  <w:drawing>
                    <wp:anchor distT="0" distB="0" distL="114300" distR="114300" simplePos="0" relativeHeight="251657217" behindDoc="0" locked="0" layoutInCell="1" allowOverlap="1" wp14:anchorId="2FFC4C13" wp14:editId="167EB4D0">
                      <wp:simplePos x="0" y="0"/>
                      <wp:positionH relativeFrom="column">
                        <wp:posOffset>1270</wp:posOffset>
                      </wp:positionH>
                      <wp:positionV relativeFrom="paragraph">
                        <wp:posOffset>1270</wp:posOffset>
                      </wp:positionV>
                      <wp:extent cx="190500" cy="184150"/>
                      <wp:effectExtent l="0" t="0" r="0" b="6350"/>
                      <wp:wrapNone/>
                      <wp:docPr id="6" name="Group 143"/>
                      <wp:cNvGraphicFramePr/>
                      <a:graphic xmlns:a="http://schemas.openxmlformats.org/drawingml/2006/main">
                        <a:graphicData uri="http://schemas.microsoft.com/office/word/2010/wordprocessingGroup">
                          <wpg:wgp>
                            <wpg:cNvGrpSpPr/>
                            <wpg:grpSpPr>
                              <a:xfrm>
                                <a:off x="0" y="0"/>
                                <a:ext cx="190500" cy="184150"/>
                                <a:chOff x="0" y="0"/>
                                <a:chExt cx="2222500" cy="2222500"/>
                              </a:xfrm>
                            </wpg:grpSpPr>
                            <pic:pic xmlns:pic="http://schemas.openxmlformats.org/drawingml/2006/picture">
                              <pic:nvPicPr>
                                <pic:cNvPr id="7" name="Graphic 144" descr="Water"/>
                                <pic:cNvPicPr>
                                  <a:picLocks noChangeAspect="1"/>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rot="10800000">
                                  <a:off x="0" y="0"/>
                                  <a:ext cx="2222500" cy="2222500"/>
                                </a:xfrm>
                                <a:prstGeom prst="rect">
                                  <a:avLst/>
                                </a:prstGeom>
                              </pic:spPr>
                            </pic:pic>
                            <pic:pic xmlns:pic="http://schemas.openxmlformats.org/drawingml/2006/picture">
                              <pic:nvPicPr>
                                <pic:cNvPr id="8" name="Graphic 145" descr="New Wheelchair"/>
                                <pic:cNvPicPr>
                                  <a:picLocks noChangeAspect="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654049" y="457200"/>
                                  <a:ext cx="914400" cy="9144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2B7BC4A" id="Group 143" o:spid="_x0000_s1026" style="position:absolute;margin-left:.1pt;margin-top:.1pt;width:15pt;height:14.5pt;z-index:251657217;mso-width-relative:margin;mso-height-relative:margin" coordsize="22225,222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">
                      <v:shape id="Graphic 144" o:spid="_x0000_s1027" type="#_x0000_t75" alt="Water" style="position:absolute;width:22225;height:22225;rotation: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">
                        <v:imagedata r:id="rId9" o:title="Water"/>
                      </v:shape>
                      <v:shape id="Graphic 145" o:spid="_x0000_s1028" type="#_x0000_t75" alt="New Wheelchair" style="position:absolute;left:6540;top:4572;width:9144;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">
                        <v:imagedata r:id="rId10" o:title="New Wheelchair"/>
                      </v:shape>
                    </v:group>
                  </w:pict>
                </mc:Fallback>
              </mc:AlternateContent>
            </w:r>
          </w:p>
        </w:tc>
        <w:tc>
          <w:tcPr>
            <w:tcW w:w="1119" w:type="dxa"/>
          </w:tcPr>
          <w:p w14:paraId="00428E2E" w14:textId="07827F33" w:rsidR="00B82060" w:rsidRDefault="00B44BB3">
            <w:pPr>
              <w:cnfStyle w:val="000000100000" w:firstRow="0" w:lastRow="0" w:firstColumn="0" w:lastColumn="0" w:oddVBand="0" w:evenVBand="0" w:oddHBand="1" w:evenHBand="0" w:firstRowFirstColumn="0" w:firstRowLastColumn="0" w:lastRowFirstColumn="0" w:lastRowLastColumn="0"/>
            </w:pPr>
            <w:r>
              <w:t>Size</w:t>
            </w:r>
          </w:p>
        </w:tc>
        <w:tc>
          <w:tcPr>
            <w:tcW w:w="6819" w:type="dxa"/>
          </w:tcPr>
          <w:p w14:paraId="14553DB4" w14:textId="449A049E" w:rsidR="00B82060" w:rsidRDefault="00B44BB3">
            <w:pPr>
              <w:cnfStyle w:val="000000100000" w:firstRow="0" w:lastRow="0" w:firstColumn="0" w:lastColumn="0" w:oddVBand="0" w:evenVBand="0" w:oddHBand="1" w:evenHBand="0" w:firstRowFirstColumn="0" w:firstRowLastColumn="0" w:lastRowFirstColumn="0" w:lastRowLastColumn="0"/>
            </w:pPr>
            <w:r>
              <w:t>Rating of the locatio</w:t>
            </w:r>
            <w:r w:rsidR="002260E7">
              <w:t>n.</w:t>
            </w:r>
          </w:p>
        </w:tc>
      </w:tr>
      <w:tr w:rsidR="00B44BB3" w14:paraId="077660A5" w14:textId="77777777" w:rsidTr="594BCBFB">
        <w:trPr>
          <w:trHeight w:val="458"/>
        </w:trPr>
        <w:tc>
          <w:tcPr>
            <w:cnfStyle w:val="001000000000" w:firstRow="0" w:lastRow="0" w:firstColumn="1" w:lastColumn="0" w:oddVBand="0" w:evenVBand="0" w:oddHBand="0" w:evenHBand="0" w:firstRowFirstColumn="0" w:firstRowLastColumn="0" w:lastRowFirstColumn="0" w:lastRowLastColumn="0"/>
            <w:tcW w:w="1276" w:type="dxa"/>
          </w:tcPr>
          <w:p w14:paraId="45775D10" w14:textId="048C5DC4" w:rsidR="00B44BB3" w:rsidRPr="00182D5C" w:rsidRDefault="002260E7">
            <w:r w:rsidRPr="002260E7">
              <w:rPr>
                <w:noProof/>
              </w:rPr>
              <mc:AlternateContent>
                <mc:Choice Requires="wpg">
                  <w:drawing>
                    <wp:anchor distT="0" distB="0" distL="114300" distR="114300" simplePos="0" relativeHeight="251657222" behindDoc="0" locked="0" layoutInCell="1" allowOverlap="1" wp14:anchorId="28832DA0" wp14:editId="15EB4E81">
                      <wp:simplePos x="0" y="0"/>
                      <wp:positionH relativeFrom="column">
                        <wp:posOffset>204470</wp:posOffset>
                      </wp:positionH>
                      <wp:positionV relativeFrom="paragraph">
                        <wp:posOffset>339090</wp:posOffset>
                      </wp:positionV>
                      <wp:extent cx="323850" cy="266700"/>
                      <wp:effectExtent l="0" t="0" r="0" b="0"/>
                      <wp:wrapNone/>
                      <wp:docPr id="22" name="Group 2"/>
                      <wp:cNvGraphicFramePr/>
                      <a:graphic xmlns:a="http://schemas.openxmlformats.org/drawingml/2006/main">
                        <a:graphicData uri="http://schemas.microsoft.com/office/word/2010/wordprocessingGroup">
                          <wpg:wgp>
                            <wpg:cNvGrpSpPr/>
                            <wpg:grpSpPr>
                              <a:xfrm>
                                <a:off x="0" y="0"/>
                                <a:ext cx="323850" cy="266700"/>
                                <a:chOff x="0" y="0"/>
                                <a:chExt cx="635000" cy="533400"/>
                              </a:xfrm>
                            </wpg:grpSpPr>
                            <pic:pic xmlns:pic="http://schemas.openxmlformats.org/drawingml/2006/picture">
                              <pic:nvPicPr>
                                <pic:cNvPr id="23" name="Graphic 220" descr="Water"/>
                                <pic:cNvPicPr>
                                  <a:picLocks noChangeAspect="1"/>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10800000">
                                  <a:off x="0" y="0"/>
                                  <a:ext cx="635000" cy="533400"/>
                                </a:xfrm>
                                <a:prstGeom prst="rect">
                                  <a:avLst/>
                                </a:prstGeom>
                              </pic:spPr>
                            </pic:pic>
                            <pic:pic xmlns:pic="http://schemas.openxmlformats.org/drawingml/2006/picture">
                              <pic:nvPicPr>
                                <pic:cNvPr id="24" name="Graphic 221" descr="New Wheelchair"/>
                                <pic:cNvPicPr>
                                  <a:picLocks noChangeAspect="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186871" y="109728"/>
                                  <a:ext cx="261257" cy="219456"/>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B2A3067" id="Group 2" o:spid="_x0000_s1026" style="position:absolute;margin-left:16.1pt;margin-top:26.7pt;width:25.5pt;height:21pt;z-index:251657222;mso-width-relative:margin;mso-height-relative:margin" coordsize="6350,53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">
                      <v:shape id="Graphic 220" o:spid="_x0000_s1027" type="#_x0000_t75" alt="Water" style="position:absolute;width:6350;height:5334;rotation: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">
                        <v:imagedata r:id="rId15" o:title="Water"/>
                      </v:shape>
                      <v:shape id="Graphic 221" o:spid="_x0000_s1028" type="#_x0000_t75" alt="New Wheelchair" style="position:absolute;left:1868;top:1097;width:2613;height:2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">
                        <v:imagedata r:id="rId10" o:title="New Wheelchair"/>
                      </v:shape>
                    </v:group>
                  </w:pict>
                </mc:Fallback>
              </mc:AlternateContent>
            </w:r>
            <w:r w:rsidR="00D854B0">
              <w:rPr>
                <w:noProof/>
              </w:rPr>
              <w:drawing>
                <wp:anchor distT="0" distB="0" distL="114300" distR="114300" simplePos="0" relativeHeight="251657220" behindDoc="0" locked="0" layoutInCell="1" allowOverlap="1" wp14:anchorId="2CE6D114" wp14:editId="7F2F7484">
                  <wp:simplePos x="0" y="0"/>
                  <wp:positionH relativeFrom="column">
                    <wp:posOffset>83493</wp:posOffset>
                  </wp:positionH>
                  <wp:positionV relativeFrom="paragraph">
                    <wp:posOffset>50873</wp:posOffset>
                  </wp:positionV>
                  <wp:extent cx="114953" cy="96665"/>
                  <wp:effectExtent l="0" t="0" r="0" b="0"/>
                  <wp:wrapNone/>
                  <wp:docPr id="17" name="Graphic 145" descr="New Wheelcha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45" descr="New Wheelchair"/>
                          <pic:cNvPicPr>
                            <a:picLocks noChangeAspect="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114953" cy="96665"/>
                          </a:xfrm>
                          <a:prstGeom prst="rect">
                            <a:avLst/>
                          </a:prstGeom>
                        </pic:spPr>
                      </pic:pic>
                    </a:graphicData>
                  </a:graphic>
                </wp:anchor>
              </w:drawing>
            </w:r>
          </w:p>
        </w:tc>
        <w:tc>
          <w:tcPr>
            <w:tcW w:w="1119" w:type="dxa"/>
          </w:tcPr>
          <w:p w14:paraId="0F3A111F" w14:textId="623FB53A" w:rsidR="00B44BB3" w:rsidRDefault="00D854B0">
            <w:pPr>
              <w:cnfStyle w:val="000000000000" w:firstRow="0" w:lastRow="0" w:firstColumn="0" w:lastColumn="0" w:oddVBand="0" w:evenVBand="0" w:oddHBand="0" w:evenHBand="0" w:firstRowFirstColumn="0" w:firstRowLastColumn="0" w:lastRowFirstColumn="0" w:lastRowLastColumn="0"/>
            </w:pPr>
            <w:r>
              <w:t>Colour hue</w:t>
            </w:r>
          </w:p>
        </w:tc>
        <w:tc>
          <w:tcPr>
            <w:tcW w:w="6819" w:type="dxa"/>
          </w:tcPr>
          <w:p w14:paraId="41AF91BA" w14:textId="740DB0C0" w:rsidR="00B44BB3" w:rsidRDefault="00D854B0">
            <w:pPr>
              <w:cnfStyle w:val="000000000000" w:firstRow="0" w:lastRow="0" w:firstColumn="0" w:lastColumn="0" w:oddVBand="0" w:evenVBand="0" w:oddHBand="0" w:evenHBand="0" w:firstRowFirstColumn="0" w:firstRowLastColumn="0" w:lastRowFirstColumn="0" w:lastRowLastColumn="0"/>
            </w:pPr>
            <w:r>
              <w:t>Type of location i.e. restaurants, businesses, public spaces, parks or shops</w:t>
            </w:r>
            <w:r w:rsidR="00152AD7">
              <w:t>.</w:t>
            </w:r>
            <w:r>
              <w:t xml:space="preserve"> </w:t>
            </w:r>
          </w:p>
        </w:tc>
      </w:tr>
      <w:tr w:rsidR="002260E7" w14:paraId="223CFBC6" w14:textId="77777777" w:rsidTr="594BCBFB">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1276" w:type="dxa"/>
          </w:tcPr>
          <w:p w14:paraId="73E46087" w14:textId="38D95486" w:rsidR="002260E7" w:rsidRDefault="002260E7">
            <w:pPr>
              <w:rPr>
                <w:noProof/>
              </w:rPr>
            </w:pPr>
            <w:r>
              <w:rPr>
                <w:noProof/>
              </w:rPr>
              <mc:AlternateContent>
                <mc:Choice Requires="wpg">
                  <w:drawing>
                    <wp:inline distT="0" distB="0" distL="0" distR="0" wp14:anchorId="2079DDFD" wp14:editId="5A95DAFF">
                      <wp:extent cx="323850" cy="266700"/>
                      <wp:effectExtent l="0" t="0" r="0" b="0"/>
                      <wp:docPr id="21" name="Group 21"/>
                      <wp:cNvGraphicFramePr/>
                      <a:graphic xmlns:a="http://schemas.openxmlformats.org/drawingml/2006/main">
                        <a:graphicData uri="http://schemas.microsoft.com/office/word/2010/wordprocessingGroup">
                          <wpg:wgp>
                            <wpg:cNvGrpSpPr/>
                            <wpg:grpSpPr>
                              <a:xfrm>
                                <a:off x="0" y="0"/>
                                <a:ext cx="323850" cy="266700"/>
                                <a:chOff x="0" y="0"/>
                                <a:chExt cx="635000" cy="533400"/>
                              </a:xfrm>
                            </wpg:grpSpPr>
                            <pic:pic xmlns:pic="http://schemas.openxmlformats.org/drawingml/2006/picture">
                              <pic:nvPicPr>
                                <pic:cNvPr id="233" name="Graphic 232" descr="Water">
                                  <a:extLst>
                                    <a:ext uri="{FF2B5EF4-FFF2-40B4-BE49-F238E27FC236}">
                                      <a16:creationId xmlns:a16="http://schemas.microsoft.com/office/drawing/2014/main" id="{3A5378E9-6086-4787-87CF-9F9C575165C5}"/>
                                    </a:ext>
                                  </a:extLst>
                                </pic:cNvPr>
                                <pic:cNvPicPr>
                                  <a:picLocks noChangeAspect="1"/>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rot="10800000">
                                  <a:off x="0" y="0"/>
                                  <a:ext cx="635000" cy="533400"/>
                                </a:xfrm>
                                <a:prstGeom prst="rect">
                                  <a:avLst/>
                                </a:prstGeom>
                              </pic:spPr>
                            </pic:pic>
                            <pic:pic xmlns:pic="http://schemas.openxmlformats.org/drawingml/2006/picture">
                              <pic:nvPicPr>
                                <pic:cNvPr id="234" name="Graphic 233" descr="New Wheelchair">
                                  <a:extLst>
                                    <a:ext uri="{FF2B5EF4-FFF2-40B4-BE49-F238E27FC236}">
                                      <a16:creationId xmlns:a16="http://schemas.microsoft.com/office/drawing/2014/main" id="{09D9DC12-DCCE-4EA9-9C52-9A75B0F0CDF6}"/>
                                    </a:ext>
                                  </a:extLst>
                                </pic:cNvPr>
                                <pic:cNvPicPr>
                                  <a:picLocks noChangeAspect="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184150" y="114300"/>
                                  <a:ext cx="260985" cy="219075"/>
                                </a:xfrm>
                                <a:prstGeom prst="rect">
                                  <a:avLst/>
                                </a:prstGeom>
                              </pic:spPr>
                            </pic:pic>
                          </wpg:wgp>
                        </a:graphicData>
                      </a:graphic>
                    </wp:inline>
                  </w:drawing>
                </mc:Choice>
                <mc:Fallback>
                  <w:pict>
                    <v:group w14:anchorId="104B9CFC" id="Group 21" o:spid="_x0000_s1026" style="width:25.5pt;height:21pt;mso-position-horizontal-relative:char;mso-position-vertical-relative:line" coordsize="6350,53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">
                      <v:shape id="Graphic 232" o:spid="_x0000_s1027" type="#_x0000_t75" alt="Water" style="position:absolute;width:6350;height:5334;rotation: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">
                        <v:imagedata r:id="rId18" o:title="Water"/>
                      </v:shape>
                      <v:shape id="Graphic 233" o:spid="_x0000_s1028" type="#_x0000_t75" alt="New Wheelchair" style="position:absolute;left:1841;top:1143;width:2610;height:2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">
                        <v:imagedata r:id="rId10" o:title="New Wheelchair"/>
                      </v:shape>
                      <w10:anchorlock/>
                    </v:group>
                  </w:pict>
                </mc:Fallback>
              </mc:AlternateContent>
            </w:r>
          </w:p>
        </w:tc>
        <w:tc>
          <w:tcPr>
            <w:tcW w:w="1119" w:type="dxa"/>
          </w:tcPr>
          <w:p w14:paraId="1B581B8C" w14:textId="51A106B7" w:rsidR="002260E7" w:rsidRDefault="002260E7">
            <w:pPr>
              <w:cnfStyle w:val="000000100000" w:firstRow="0" w:lastRow="0" w:firstColumn="0" w:lastColumn="0" w:oddVBand="0" w:evenVBand="0" w:oddHBand="1" w:evenHBand="0" w:firstRowFirstColumn="0" w:firstRowLastColumn="0" w:lastRowFirstColumn="0" w:lastRowLastColumn="0"/>
            </w:pPr>
            <w:r>
              <w:t>Colour Intensity</w:t>
            </w:r>
          </w:p>
        </w:tc>
        <w:tc>
          <w:tcPr>
            <w:tcW w:w="6819" w:type="dxa"/>
          </w:tcPr>
          <w:p w14:paraId="1E25911E" w14:textId="3A5841EC" w:rsidR="002260E7" w:rsidRDefault="002260E7">
            <w:pPr>
              <w:cnfStyle w:val="000000100000" w:firstRow="0" w:lastRow="0" w:firstColumn="0" w:lastColumn="0" w:oddVBand="0" w:evenVBand="0" w:oddHBand="1" w:evenHBand="0" w:firstRowFirstColumn="0" w:firstRowLastColumn="0" w:lastRowFirstColumn="0" w:lastRowLastColumn="0"/>
            </w:pPr>
            <w:r>
              <w:t xml:space="preserve">Rating of the location </w:t>
            </w:r>
            <w:r w:rsidRPr="002260E7">
              <w:rPr>
                <w:i/>
                <w:iCs/>
              </w:rPr>
              <w:t>relative</w:t>
            </w:r>
            <w:r>
              <w:t xml:space="preserve"> to the selected filter. This encodes the places that fall outside of the range selected for ratings. </w:t>
            </w:r>
            <w:r w:rsidR="00AC193B">
              <w:t>The more intense the colour, the closer it is to the desired query.</w:t>
            </w:r>
          </w:p>
        </w:tc>
      </w:tr>
      <w:tr w:rsidR="00D854B0" w14:paraId="2136029D" w14:textId="77777777" w:rsidTr="594BCBFB">
        <w:trPr>
          <w:trHeight w:val="458"/>
        </w:trPr>
        <w:tc>
          <w:tcPr>
            <w:cnfStyle w:val="001000000000" w:firstRow="0" w:lastRow="0" w:firstColumn="1" w:lastColumn="0" w:oddVBand="0" w:evenVBand="0" w:oddHBand="0" w:evenHBand="0" w:firstRowFirstColumn="0" w:firstRowLastColumn="0" w:lastRowFirstColumn="0" w:lastRowLastColumn="0"/>
            <w:tcW w:w="1276" w:type="dxa"/>
          </w:tcPr>
          <w:p w14:paraId="02E40B2F" w14:textId="55575BAB" w:rsidR="00D854B0" w:rsidRDefault="0081114A">
            <w:pPr>
              <w:rPr>
                <w:noProof/>
              </w:rPr>
            </w:pPr>
            <w:r>
              <w:rPr>
                <w:noProof/>
              </w:rPr>
              <w:drawing>
                <wp:anchor distT="0" distB="0" distL="114300" distR="114300" simplePos="0" relativeHeight="251657224" behindDoc="0" locked="0" layoutInCell="1" allowOverlap="1" wp14:anchorId="1364A570" wp14:editId="41FF49F8">
                  <wp:simplePos x="0" y="0"/>
                  <wp:positionH relativeFrom="column">
                    <wp:posOffset>236220</wp:posOffset>
                  </wp:positionH>
                  <wp:positionV relativeFrom="paragraph">
                    <wp:posOffset>293370</wp:posOffset>
                  </wp:positionV>
                  <wp:extent cx="260350" cy="209550"/>
                  <wp:effectExtent l="0" t="0" r="0" b="0"/>
                  <wp:wrapNone/>
                  <wp:docPr id="29" name="Graphic 55" descr="Wa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Graphic 55" descr="Water"/>
                          <pic:cNvPicPr>
                            <a:picLocks noChangeAspect="1"/>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rot="10800000">
                            <a:off x="0" y="0"/>
                            <a:ext cx="260350" cy="209550"/>
                          </a:xfrm>
                          <a:prstGeom prst="rect">
                            <a:avLst/>
                          </a:prstGeom>
                        </pic:spPr>
                      </pic:pic>
                    </a:graphicData>
                  </a:graphic>
                </wp:anchor>
              </w:drawing>
            </w:r>
            <w:r w:rsidR="00D854B0" w:rsidRPr="00D854B0">
              <w:rPr>
                <w:noProof/>
              </w:rPr>
              <mc:AlternateContent>
                <mc:Choice Requires="wpg">
                  <w:drawing>
                    <wp:anchor distT="0" distB="0" distL="114300" distR="114300" simplePos="0" relativeHeight="251657221" behindDoc="0" locked="0" layoutInCell="1" allowOverlap="1" wp14:anchorId="12C3A402" wp14:editId="79C5870E">
                      <wp:simplePos x="0" y="0"/>
                      <wp:positionH relativeFrom="column">
                        <wp:posOffset>1271</wp:posOffset>
                      </wp:positionH>
                      <wp:positionV relativeFrom="paragraph">
                        <wp:posOffset>-1904</wp:posOffset>
                      </wp:positionV>
                      <wp:extent cx="260350" cy="209550"/>
                      <wp:effectExtent l="0" t="0" r="0" b="0"/>
                      <wp:wrapNone/>
                      <wp:docPr id="18" name="Group 54"/>
                      <wp:cNvGraphicFramePr/>
                      <a:graphic xmlns:a="http://schemas.openxmlformats.org/drawingml/2006/main">
                        <a:graphicData uri="http://schemas.microsoft.com/office/word/2010/wordprocessingGroup">
                          <wpg:wgp>
                            <wpg:cNvGrpSpPr/>
                            <wpg:grpSpPr>
                              <a:xfrm>
                                <a:off x="0" y="0"/>
                                <a:ext cx="260350" cy="209550"/>
                                <a:chOff x="0" y="0"/>
                                <a:chExt cx="2222500" cy="2222500"/>
                              </a:xfrm>
                            </wpg:grpSpPr>
                            <pic:pic xmlns:pic="http://schemas.openxmlformats.org/drawingml/2006/picture">
                              <pic:nvPicPr>
                                <pic:cNvPr id="19" name="Graphic 55" descr="Water"/>
                                <pic:cNvPicPr>
                                  <a:picLocks noChangeAspect="1"/>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rot="10800000">
                                  <a:off x="0" y="0"/>
                                  <a:ext cx="2222500" cy="2222500"/>
                                </a:xfrm>
                                <a:prstGeom prst="rect">
                                  <a:avLst/>
                                </a:prstGeom>
                              </pic:spPr>
                            </pic:pic>
                            <pic:pic xmlns:pic="http://schemas.openxmlformats.org/drawingml/2006/picture">
                              <pic:nvPicPr>
                                <pic:cNvPr id="20" name="Graphic 56" descr="New Wheelchair"/>
                                <pic:cNvPicPr>
                                  <a:picLocks noChangeAspect="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654049" y="457200"/>
                                  <a:ext cx="914400" cy="9144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A5858E9" id="Group 54" o:spid="_x0000_s1026" style="position:absolute;margin-left:.1pt;margin-top:-.15pt;width:20.5pt;height:16.5pt;z-index:251657221;mso-width-relative:margin;mso-height-relative:margin" coordsize="22225,222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">
                      <v:shape id="Graphic 55" o:spid="_x0000_s1027" type="#_x0000_t75" alt="Water" style="position:absolute;width:22225;height:22225;rotation: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">
                        <v:imagedata r:id="rId23" o:title="Water"/>
                      </v:shape>
                      <v:shape id="Graphic 56" o:spid="_x0000_s1028" type="#_x0000_t75" alt="New Wheelchair" style="position:absolute;left:6540;top:4572;width:9144;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">
                        <v:imagedata r:id="rId10" o:title="New Wheelchair"/>
                      </v:shape>
                    </v:group>
                  </w:pict>
                </mc:Fallback>
              </mc:AlternateContent>
            </w:r>
          </w:p>
        </w:tc>
        <w:tc>
          <w:tcPr>
            <w:tcW w:w="1119" w:type="dxa"/>
          </w:tcPr>
          <w:p w14:paraId="018DBEE7" w14:textId="0C42E746" w:rsidR="00D854B0" w:rsidRDefault="0081114A">
            <w:pPr>
              <w:cnfStyle w:val="000000000000" w:firstRow="0" w:lastRow="0" w:firstColumn="0" w:lastColumn="0" w:oddVBand="0" w:evenVBand="0" w:oddHBand="0" w:evenHBand="0" w:firstRowFirstColumn="0" w:firstRowLastColumn="0" w:lastRowFirstColumn="0" w:lastRowLastColumn="0"/>
            </w:pPr>
            <w:r>
              <w:t>Outline</w:t>
            </w:r>
          </w:p>
        </w:tc>
        <w:tc>
          <w:tcPr>
            <w:tcW w:w="6819" w:type="dxa"/>
          </w:tcPr>
          <w:p w14:paraId="35E15992" w14:textId="468EEC57" w:rsidR="00D854B0" w:rsidRDefault="00AC193B">
            <w:pPr>
              <w:cnfStyle w:val="000000000000" w:firstRow="0" w:lastRow="0" w:firstColumn="0" w:lastColumn="0" w:oddVBand="0" w:evenVBand="0" w:oddHBand="0" w:evenHBand="0" w:firstRowFirstColumn="0" w:firstRowLastColumn="0" w:lastRowFirstColumn="0" w:lastRowLastColumn="0"/>
            </w:pPr>
            <w:r>
              <w:t>Distinguishes crowded accessible places from non-crowded ones</w:t>
            </w:r>
            <w:r w:rsidR="00152AD7">
              <w:t>.</w:t>
            </w:r>
          </w:p>
        </w:tc>
      </w:tr>
      <w:tr w:rsidR="00AC193B" w14:paraId="2FB74C41" w14:textId="77777777" w:rsidTr="594BCBFB">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1276" w:type="dxa"/>
          </w:tcPr>
          <w:p w14:paraId="77210619" w14:textId="77C3D562" w:rsidR="00AC193B" w:rsidRPr="00D854B0" w:rsidRDefault="0081114A">
            <w:pPr>
              <w:rPr>
                <w:noProof/>
              </w:rPr>
            </w:pPr>
            <w:r>
              <w:rPr>
                <w:noProof/>
              </w:rPr>
              <w:drawing>
                <wp:anchor distT="0" distB="0" distL="114300" distR="114300" simplePos="0" relativeHeight="251657225" behindDoc="0" locked="0" layoutInCell="1" allowOverlap="1" wp14:anchorId="2EDE1394" wp14:editId="29DB2DBB">
                  <wp:simplePos x="0" y="0"/>
                  <wp:positionH relativeFrom="column">
                    <wp:posOffset>312837</wp:posOffset>
                  </wp:positionH>
                  <wp:positionV relativeFrom="paragraph">
                    <wp:posOffset>45647</wp:posOffset>
                  </wp:positionV>
                  <wp:extent cx="107115" cy="86215"/>
                  <wp:effectExtent l="0" t="0" r="7620" b="9525"/>
                  <wp:wrapNone/>
                  <wp:docPr id="30" name="Graphic 56" descr="New Wheelcha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phic 56" descr="New Wheelchair"/>
                          <pic:cNvPicPr>
                            <a:picLocks noChangeAspect="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107115" cy="86215"/>
                          </a:xfrm>
                          <a:prstGeom prst="rect">
                            <a:avLst/>
                          </a:prstGeom>
                        </pic:spPr>
                      </pic:pic>
                    </a:graphicData>
                  </a:graphic>
                </wp:anchor>
              </w:drawing>
            </w:r>
            <w:r w:rsidR="00AC193B" w:rsidRPr="00AC193B">
              <w:rPr>
                <w:noProof/>
              </w:rPr>
              <mc:AlternateContent>
                <mc:Choice Requires="wpg">
                  <w:drawing>
                    <wp:anchor distT="0" distB="0" distL="114300" distR="114300" simplePos="0" relativeHeight="251657223" behindDoc="0" locked="0" layoutInCell="1" allowOverlap="1" wp14:anchorId="21A3863F" wp14:editId="58762C55">
                      <wp:simplePos x="0" y="0"/>
                      <wp:positionH relativeFrom="column">
                        <wp:posOffset>1270</wp:posOffset>
                      </wp:positionH>
                      <wp:positionV relativeFrom="paragraph">
                        <wp:posOffset>2541</wp:posOffset>
                      </wp:positionV>
                      <wp:extent cx="260350" cy="209550"/>
                      <wp:effectExtent l="0" t="0" r="0" b="0"/>
                      <wp:wrapNone/>
                      <wp:docPr id="25" name="Group 66"/>
                      <wp:cNvGraphicFramePr/>
                      <a:graphic xmlns:a="http://schemas.openxmlformats.org/drawingml/2006/main">
                        <a:graphicData uri="http://schemas.microsoft.com/office/word/2010/wordprocessingGroup">
                          <wpg:wgp>
                            <wpg:cNvGrpSpPr/>
                            <wpg:grpSpPr>
                              <a:xfrm>
                                <a:off x="0" y="0"/>
                                <a:ext cx="260350" cy="209550"/>
                                <a:chOff x="0" y="0"/>
                                <a:chExt cx="2222500" cy="2222500"/>
                              </a:xfrm>
                            </wpg:grpSpPr>
                            <pic:pic xmlns:pic="http://schemas.openxmlformats.org/drawingml/2006/picture">
                              <pic:nvPicPr>
                                <pic:cNvPr id="26" name="Graphic 67" descr="Water"/>
                                <pic:cNvPicPr>
                                  <a:picLocks noChangeAspect="1"/>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rot="10800000">
                                  <a:off x="0" y="0"/>
                                  <a:ext cx="2222500" cy="2222500"/>
                                </a:xfrm>
                                <a:prstGeom prst="rect">
                                  <a:avLst/>
                                </a:prstGeom>
                              </pic:spPr>
                            </pic:pic>
                            <pic:pic xmlns:pic="http://schemas.openxmlformats.org/drawingml/2006/picture">
                              <pic:nvPicPr>
                                <pic:cNvPr id="27" name="Graphic 68" descr="New Wheelchair"/>
                                <pic:cNvPicPr>
                                  <a:picLocks noChangeAspect="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654049" y="457200"/>
                                  <a:ext cx="914400" cy="9144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F71296A" id="Group 66" o:spid="_x0000_s1026" style="position:absolute;margin-left:.1pt;margin-top:.2pt;width:20.5pt;height:16.5pt;z-index:251657223;mso-width-relative:margin;mso-height-relative:margin" coordsize="22225,222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">
                      <v:shape id="Graphic 67" o:spid="_x0000_s1027" type="#_x0000_t75" alt="Water" style="position:absolute;width:22225;height:22225;rotation: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">
                        <v:imagedata r:id="rId26" o:title="Water"/>
                      </v:shape>
                      <v:shape id="Graphic 68" o:spid="_x0000_s1028" type="#_x0000_t75" alt="New Wheelchair" style="position:absolute;left:6540;top:4572;width:9144;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">
                        <v:imagedata r:id="rId10" o:title="New Wheelchair"/>
                      </v:shape>
                    </v:group>
                  </w:pict>
                </mc:Fallback>
              </mc:AlternateContent>
            </w:r>
          </w:p>
        </w:tc>
        <w:tc>
          <w:tcPr>
            <w:tcW w:w="1119" w:type="dxa"/>
          </w:tcPr>
          <w:p w14:paraId="48F3F560" w14:textId="6BF3F2F9" w:rsidR="00AC193B" w:rsidRDefault="0081114A">
            <w:pPr>
              <w:cnfStyle w:val="000000100000" w:firstRow="0" w:lastRow="0" w:firstColumn="0" w:lastColumn="0" w:oddVBand="0" w:evenVBand="0" w:oddHBand="1" w:evenHBand="0" w:firstRowFirstColumn="0" w:firstRowLastColumn="0" w:lastRowFirstColumn="0" w:lastRowLastColumn="0"/>
            </w:pPr>
            <w:r>
              <w:t>Outline Size</w:t>
            </w:r>
          </w:p>
        </w:tc>
        <w:tc>
          <w:tcPr>
            <w:tcW w:w="6819" w:type="dxa"/>
          </w:tcPr>
          <w:p w14:paraId="52194D4C" w14:textId="1FF54CD8" w:rsidR="00AC193B" w:rsidRDefault="0081114A">
            <w:pPr>
              <w:cnfStyle w:val="000000100000" w:firstRow="0" w:lastRow="0" w:firstColumn="0" w:lastColumn="0" w:oddVBand="0" w:evenVBand="0" w:oddHBand="1" w:evenHBand="0" w:firstRowFirstColumn="0" w:firstRowLastColumn="0" w:lastRowFirstColumn="0" w:lastRowLastColumn="0"/>
            </w:pPr>
            <w:r>
              <w:t>How crowded an accessible location is.</w:t>
            </w:r>
          </w:p>
        </w:tc>
      </w:tr>
    </w:tbl>
    <w:p w14:paraId="4D785AE0" w14:textId="235857D7" w:rsidR="00182D5C" w:rsidRDefault="00182D5C"/>
    <w:p w14:paraId="4ED22840" w14:textId="7C1AD3BF" w:rsidR="0081114A" w:rsidRDefault="0081114A" w:rsidP="0081114A">
      <w:pPr>
        <w:pStyle w:val="ListParagraph"/>
        <w:numPr>
          <w:ilvl w:val="0"/>
          <w:numId w:val="1"/>
        </w:numPr>
      </w:pPr>
      <w:r>
        <w:t>Lines for routes</w:t>
      </w:r>
      <w:r w:rsidR="00B458C3">
        <w:t xml:space="preserve"> (on the main map)</w:t>
      </w:r>
    </w:p>
    <w:tbl>
      <w:tblPr>
        <w:tblStyle w:val="PlainTable4"/>
        <w:tblW w:w="9497" w:type="dxa"/>
        <w:tblLayout w:type="fixed"/>
        <w:tblLook w:val="04A0" w:firstRow="1" w:lastRow="0" w:firstColumn="1" w:lastColumn="0" w:noHBand="0" w:noVBand="1"/>
      </w:tblPr>
      <w:tblGrid>
        <w:gridCol w:w="1276"/>
        <w:gridCol w:w="1119"/>
        <w:gridCol w:w="7102"/>
      </w:tblGrid>
      <w:tr w:rsidR="0081114A" w14:paraId="03B985BB" w14:textId="77777777" w:rsidTr="00EF13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5BA512EC" w14:textId="2C12F8E5" w:rsidR="0081114A" w:rsidRDefault="00B458C3" w:rsidP="00EF130F">
            <w:r>
              <w:t>Visual Mark</w:t>
            </w:r>
          </w:p>
        </w:tc>
        <w:tc>
          <w:tcPr>
            <w:tcW w:w="1119" w:type="dxa"/>
          </w:tcPr>
          <w:p w14:paraId="66D3DD5F" w14:textId="77777777" w:rsidR="0081114A" w:rsidRDefault="0081114A" w:rsidP="00EF130F">
            <w:pPr>
              <w:cnfStyle w:val="100000000000" w:firstRow="1" w:lastRow="0" w:firstColumn="0" w:lastColumn="0" w:oddVBand="0" w:evenVBand="0" w:oddHBand="0" w:evenHBand="0" w:firstRowFirstColumn="0" w:firstRowLastColumn="0" w:lastRowFirstColumn="0" w:lastRowLastColumn="0"/>
            </w:pPr>
            <w:r>
              <w:t>Variable</w:t>
            </w:r>
          </w:p>
        </w:tc>
        <w:tc>
          <w:tcPr>
            <w:tcW w:w="7102" w:type="dxa"/>
          </w:tcPr>
          <w:p w14:paraId="68E06618" w14:textId="77777777" w:rsidR="0081114A" w:rsidRDefault="0081114A" w:rsidP="00EF130F">
            <w:pPr>
              <w:cnfStyle w:val="100000000000" w:firstRow="1" w:lastRow="0" w:firstColumn="0" w:lastColumn="0" w:oddVBand="0" w:evenVBand="0" w:oddHBand="0" w:evenHBand="0" w:firstRowFirstColumn="0" w:firstRowLastColumn="0" w:lastRowFirstColumn="0" w:lastRowLastColumn="0"/>
            </w:pPr>
            <w:r>
              <w:t>What it encodes</w:t>
            </w:r>
          </w:p>
        </w:tc>
      </w:tr>
      <w:tr w:rsidR="0081114A" w14:paraId="583F98A5" w14:textId="77777777" w:rsidTr="00EF13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7F4C16B2" w14:textId="202790CC" w:rsidR="0081114A" w:rsidRDefault="00B458C3" w:rsidP="00EF130F">
            <w:r>
              <w:rPr>
                <w:noProof/>
              </w:rPr>
              <mc:AlternateContent>
                <mc:Choice Requires="wps">
                  <w:drawing>
                    <wp:anchor distT="0" distB="0" distL="114300" distR="114300" simplePos="0" relativeHeight="251657226" behindDoc="0" locked="0" layoutInCell="1" allowOverlap="1" wp14:anchorId="28EAB641" wp14:editId="488FAB12">
                      <wp:simplePos x="0" y="0"/>
                      <wp:positionH relativeFrom="column">
                        <wp:posOffset>1270</wp:posOffset>
                      </wp:positionH>
                      <wp:positionV relativeFrom="paragraph">
                        <wp:posOffset>126365</wp:posOffset>
                      </wp:positionV>
                      <wp:extent cx="387350" cy="0"/>
                      <wp:effectExtent l="0" t="0" r="0" b="0"/>
                      <wp:wrapNone/>
                      <wp:docPr id="251" name="Straight Connector 251"/>
                      <wp:cNvGraphicFramePr/>
                      <a:graphic xmlns:a="http://schemas.openxmlformats.org/drawingml/2006/main">
                        <a:graphicData uri="http://schemas.microsoft.com/office/word/2010/wordprocessingShape">
                          <wps:wsp>
                            <wps:cNvCnPr/>
                            <wps:spPr>
                              <a:xfrm>
                                <a:off x="0" y="0"/>
                                <a:ext cx="387350" cy="0"/>
                              </a:xfrm>
                              <a:prstGeom prst="line">
                                <a:avLst/>
                              </a:prstGeom>
                              <a:ln w="12700">
                                <a:solidFill>
                                  <a:schemeClr val="accent5"/>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79D50E0" id="Straight Connector 251" o:spid="_x0000_s1026" style="position:absolute;z-index:251657226;visibility:visible;mso-wrap-style:square;mso-wrap-distance-left:9pt;mso-wrap-distance-top:0;mso-wrap-distance-right:9pt;mso-wrap-distance-bottom:0;mso-position-horizontal:absolute;mso-position-horizontal-relative:text;mso-position-vertical:absolute;mso-position-vertical-relative:text" from=".1pt,9.95pt" to="30.6pt,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" strokecolor="#5b9bd5 [3208]" strokeweight="1pt">
                      <v:stroke joinstyle="miter"/>
                    </v:line>
                  </w:pict>
                </mc:Fallback>
              </mc:AlternateContent>
            </w:r>
          </w:p>
        </w:tc>
        <w:tc>
          <w:tcPr>
            <w:tcW w:w="1119" w:type="dxa"/>
          </w:tcPr>
          <w:p w14:paraId="250F9A9C" w14:textId="58CB86B3" w:rsidR="0081114A" w:rsidRDefault="0081114A" w:rsidP="00EF130F">
            <w:pPr>
              <w:cnfStyle w:val="000000100000" w:firstRow="0" w:lastRow="0" w:firstColumn="0" w:lastColumn="0" w:oddVBand="0" w:evenVBand="0" w:oddHBand="1" w:evenHBand="0" w:firstRowFirstColumn="0" w:firstRowLastColumn="0" w:lastRowFirstColumn="0" w:lastRowLastColumn="0"/>
            </w:pPr>
          </w:p>
        </w:tc>
        <w:tc>
          <w:tcPr>
            <w:tcW w:w="7102" w:type="dxa"/>
          </w:tcPr>
          <w:p w14:paraId="62AB1488" w14:textId="5BB3F62E" w:rsidR="0081114A" w:rsidRDefault="00B458C3" w:rsidP="00EF130F">
            <w:pPr>
              <w:cnfStyle w:val="000000100000" w:firstRow="0" w:lastRow="0" w:firstColumn="0" w:lastColumn="0" w:oddVBand="0" w:evenVBand="0" w:oddHBand="1" w:evenHBand="0" w:firstRowFirstColumn="0" w:firstRowLastColumn="0" w:lastRowFirstColumn="0" w:lastRowLastColumn="0"/>
            </w:pPr>
            <w:r>
              <w:t>Ideal route from present location to the location selected</w:t>
            </w:r>
          </w:p>
        </w:tc>
      </w:tr>
      <w:tr w:rsidR="0081114A" w14:paraId="6EBABC38" w14:textId="77777777" w:rsidTr="00EF130F">
        <w:trPr>
          <w:trHeight w:val="458"/>
        </w:trPr>
        <w:tc>
          <w:tcPr>
            <w:cnfStyle w:val="001000000000" w:firstRow="0" w:lastRow="0" w:firstColumn="1" w:lastColumn="0" w:oddVBand="0" w:evenVBand="0" w:oddHBand="0" w:evenHBand="0" w:firstRowFirstColumn="0" w:firstRowLastColumn="0" w:lastRowFirstColumn="0" w:lastRowLastColumn="0"/>
            <w:tcW w:w="1276" w:type="dxa"/>
          </w:tcPr>
          <w:p w14:paraId="1ACFD9B8" w14:textId="2C3A3847" w:rsidR="0081114A" w:rsidRPr="00182D5C" w:rsidRDefault="00B458C3" w:rsidP="00EF130F">
            <w:r>
              <w:rPr>
                <w:noProof/>
              </w:rPr>
              <mc:AlternateContent>
                <mc:Choice Requires="wps">
                  <w:drawing>
                    <wp:anchor distT="0" distB="0" distL="114300" distR="114300" simplePos="0" relativeHeight="251657227" behindDoc="0" locked="0" layoutInCell="1" allowOverlap="1" wp14:anchorId="76A9D849" wp14:editId="4AA2A47C">
                      <wp:simplePos x="0" y="0"/>
                      <wp:positionH relativeFrom="column">
                        <wp:posOffset>0</wp:posOffset>
                      </wp:positionH>
                      <wp:positionV relativeFrom="paragraph">
                        <wp:posOffset>69215</wp:posOffset>
                      </wp:positionV>
                      <wp:extent cx="387350" cy="0"/>
                      <wp:effectExtent l="0" t="0" r="0" b="0"/>
                      <wp:wrapNone/>
                      <wp:docPr id="253" name="Straight Connector 253"/>
                      <wp:cNvGraphicFramePr/>
                      <a:graphic xmlns:a="http://schemas.openxmlformats.org/drawingml/2006/main">
                        <a:graphicData uri="http://schemas.microsoft.com/office/word/2010/wordprocessingShape">
                          <wps:wsp>
                            <wps:cNvCnPr/>
                            <wps:spPr>
                              <a:xfrm>
                                <a:off x="0" y="0"/>
                                <a:ext cx="387350" cy="0"/>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77FB641" id="Straight Connector 253" o:spid="_x0000_s1026" style="position:absolute;z-index:251657227;visibility:visible;mso-wrap-style:square;mso-wrap-distance-left:9pt;mso-wrap-distance-top:0;mso-wrap-distance-right:9pt;mso-wrap-distance-bottom:0;mso-position-horizontal:absolute;mso-position-horizontal-relative:text;mso-position-vertical:absolute;mso-position-vertical-relative:text" from="0,5.45pt" to="30.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" strokecolor="red" strokeweight="1pt">
                      <v:stroke joinstyle="miter"/>
                    </v:line>
                  </w:pict>
                </mc:Fallback>
              </mc:AlternateContent>
            </w:r>
          </w:p>
        </w:tc>
        <w:tc>
          <w:tcPr>
            <w:tcW w:w="1119" w:type="dxa"/>
          </w:tcPr>
          <w:p w14:paraId="32E03146" w14:textId="3CAD43C3" w:rsidR="0081114A" w:rsidRDefault="00B458C3" w:rsidP="00EF130F">
            <w:pPr>
              <w:cnfStyle w:val="000000000000" w:firstRow="0" w:lastRow="0" w:firstColumn="0" w:lastColumn="0" w:oddVBand="0" w:evenVBand="0" w:oddHBand="0" w:evenHBand="0" w:firstRowFirstColumn="0" w:firstRowLastColumn="0" w:lastRowFirstColumn="0" w:lastRowLastColumn="0"/>
            </w:pPr>
            <w:r>
              <w:t>Colour Hue</w:t>
            </w:r>
          </w:p>
        </w:tc>
        <w:tc>
          <w:tcPr>
            <w:tcW w:w="7102" w:type="dxa"/>
          </w:tcPr>
          <w:p w14:paraId="5DCF2491" w14:textId="45AAB5E6" w:rsidR="0081114A" w:rsidRDefault="00B458C3" w:rsidP="00EF130F">
            <w:pPr>
              <w:cnfStyle w:val="000000000000" w:firstRow="0" w:lastRow="0" w:firstColumn="0" w:lastColumn="0" w:oddVBand="0" w:evenVBand="0" w:oddHBand="0" w:evenHBand="0" w:firstRowFirstColumn="0" w:firstRowLastColumn="0" w:lastRowFirstColumn="0" w:lastRowLastColumn="0"/>
            </w:pPr>
            <w:r>
              <w:t>Distinguishes a route that requires caution from a safe one.</w:t>
            </w:r>
          </w:p>
        </w:tc>
      </w:tr>
      <w:tr w:rsidR="0081114A" w14:paraId="1088AA67" w14:textId="77777777" w:rsidTr="00EF130F">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1276" w:type="dxa"/>
          </w:tcPr>
          <w:p w14:paraId="0CD39F9E" w14:textId="05028EA3" w:rsidR="0081114A" w:rsidRPr="00182D5C" w:rsidRDefault="00B458C3" w:rsidP="00EF130F">
            <w:r>
              <w:rPr>
                <w:noProof/>
              </w:rPr>
              <mc:AlternateContent>
                <mc:Choice Requires="wps">
                  <w:drawing>
                    <wp:anchor distT="0" distB="0" distL="114300" distR="114300" simplePos="0" relativeHeight="251657229" behindDoc="0" locked="0" layoutInCell="1" allowOverlap="1" wp14:anchorId="4E26C946" wp14:editId="5C8D05CF">
                      <wp:simplePos x="0" y="0"/>
                      <wp:positionH relativeFrom="column">
                        <wp:posOffset>0</wp:posOffset>
                      </wp:positionH>
                      <wp:positionV relativeFrom="paragraph">
                        <wp:posOffset>71120</wp:posOffset>
                      </wp:positionV>
                      <wp:extent cx="387350" cy="0"/>
                      <wp:effectExtent l="0" t="0" r="0" b="0"/>
                      <wp:wrapNone/>
                      <wp:docPr id="255" name="Straight Connector 255"/>
                      <wp:cNvGraphicFramePr/>
                      <a:graphic xmlns:a="http://schemas.openxmlformats.org/drawingml/2006/main">
                        <a:graphicData uri="http://schemas.microsoft.com/office/word/2010/wordprocessingShape">
                          <wps:wsp>
                            <wps:cNvCnPr/>
                            <wps:spPr>
                              <a:xfrm>
                                <a:off x="0" y="0"/>
                                <a:ext cx="387350" cy="0"/>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D265C9C" id="Straight Connector 255" o:spid="_x0000_s1026" style="position:absolute;z-index:251657229;visibility:visible;mso-wrap-style:square;mso-wrap-distance-left:9pt;mso-wrap-distance-top:0;mso-wrap-distance-right:9pt;mso-wrap-distance-bottom:0;mso-position-horizontal:absolute;mso-position-horizontal-relative:text;mso-position-vertical:absolute;mso-position-vertical-relative:text" from="0,5.6pt" to="30.5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" strokecolor="red" strokeweight="1pt">
                      <v:stroke joinstyle="miter"/>
                    </v:line>
                  </w:pict>
                </mc:Fallback>
              </mc:AlternateContent>
            </w:r>
            <w:r>
              <w:rPr>
                <w:noProof/>
              </w:rPr>
              <mc:AlternateContent>
                <mc:Choice Requires="wps">
                  <w:drawing>
                    <wp:anchor distT="0" distB="0" distL="114300" distR="114300" simplePos="0" relativeHeight="251657228" behindDoc="0" locked="0" layoutInCell="1" allowOverlap="1" wp14:anchorId="797E9217" wp14:editId="2924AB18">
                      <wp:simplePos x="0" y="0"/>
                      <wp:positionH relativeFrom="column">
                        <wp:posOffset>0</wp:posOffset>
                      </wp:positionH>
                      <wp:positionV relativeFrom="paragraph">
                        <wp:posOffset>172720</wp:posOffset>
                      </wp:positionV>
                      <wp:extent cx="387350" cy="0"/>
                      <wp:effectExtent l="0" t="19050" r="31750" b="19050"/>
                      <wp:wrapNone/>
                      <wp:docPr id="254" name="Straight Connector 254"/>
                      <wp:cNvGraphicFramePr/>
                      <a:graphic xmlns:a="http://schemas.openxmlformats.org/drawingml/2006/main">
                        <a:graphicData uri="http://schemas.microsoft.com/office/word/2010/wordprocessingShape">
                          <wps:wsp>
                            <wps:cNvCnPr/>
                            <wps:spPr>
                              <a:xfrm>
                                <a:off x="0" y="0"/>
                                <a:ext cx="387350" cy="0"/>
                              </a:xfrm>
                              <a:prstGeom prst="line">
                                <a:avLst/>
                              </a:prstGeom>
                              <a:ln w="3810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B416520" id="Straight Connector 254" o:spid="_x0000_s1026" style="position:absolute;z-index:251657228;visibility:visible;mso-wrap-style:square;mso-wrap-distance-left:9pt;mso-wrap-distance-top:0;mso-wrap-distance-right:9pt;mso-wrap-distance-bottom:0;mso-position-horizontal:absolute;mso-position-horizontal-relative:text;mso-position-vertical:absolute;mso-position-vertical-relative:text" from="0,13.6pt" to="30.5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" strokecolor="red" strokeweight="3pt">
                      <v:stroke joinstyle="miter"/>
                    </v:line>
                  </w:pict>
                </mc:Fallback>
              </mc:AlternateContent>
            </w:r>
          </w:p>
        </w:tc>
        <w:tc>
          <w:tcPr>
            <w:tcW w:w="1119" w:type="dxa"/>
          </w:tcPr>
          <w:p w14:paraId="2D9F19D6" w14:textId="584C615D" w:rsidR="0081114A" w:rsidRDefault="0081114A" w:rsidP="00EF130F">
            <w:pPr>
              <w:cnfStyle w:val="000000100000" w:firstRow="0" w:lastRow="0" w:firstColumn="0" w:lastColumn="0" w:oddVBand="0" w:evenVBand="0" w:oddHBand="1" w:evenHBand="0" w:firstRowFirstColumn="0" w:firstRowLastColumn="0" w:lastRowFirstColumn="0" w:lastRowLastColumn="0"/>
            </w:pPr>
            <w:r>
              <w:t>Size</w:t>
            </w:r>
            <w:r w:rsidR="00B458C3">
              <w:t xml:space="preserve"> (width)</w:t>
            </w:r>
          </w:p>
        </w:tc>
        <w:tc>
          <w:tcPr>
            <w:tcW w:w="7102" w:type="dxa"/>
          </w:tcPr>
          <w:p w14:paraId="4BAEEB60" w14:textId="7C058496" w:rsidR="0081114A" w:rsidRDefault="00B458C3" w:rsidP="00EF130F">
            <w:pPr>
              <w:cnfStyle w:val="000000100000" w:firstRow="0" w:lastRow="0" w:firstColumn="0" w:lastColumn="0" w:oddVBand="0" w:evenVBand="0" w:oddHBand="1" w:evenHBand="0" w:firstRowFirstColumn="0" w:firstRowLastColumn="0" w:lastRowFirstColumn="0" w:lastRowLastColumn="0"/>
            </w:pPr>
            <w:r>
              <w:t>The degree of steepness of the slope.</w:t>
            </w:r>
          </w:p>
        </w:tc>
      </w:tr>
    </w:tbl>
    <w:p w14:paraId="5F7108D0" w14:textId="77777777" w:rsidR="000146AC" w:rsidRDefault="000146AC" w:rsidP="007D64F5">
      <w:pPr>
        <w:pStyle w:val="ListParagraph"/>
      </w:pPr>
    </w:p>
    <w:p w14:paraId="69E96B98" w14:textId="2BF4C48E" w:rsidR="000146AC" w:rsidRDefault="000146AC" w:rsidP="007D64F5">
      <w:pPr>
        <w:pStyle w:val="ListParagraph"/>
        <w:numPr>
          <w:ilvl w:val="0"/>
          <w:numId w:val="1"/>
        </w:numPr>
      </w:pPr>
      <w:r>
        <w:t xml:space="preserve">Lines </w:t>
      </w:r>
      <w:r w:rsidR="00737DAA">
        <w:t>(from the Compare</w:t>
      </w:r>
      <w:r w:rsidR="00FD209A">
        <w:t xml:space="preserve"> visualization)</w:t>
      </w:r>
    </w:p>
    <w:tbl>
      <w:tblPr>
        <w:tblStyle w:val="PlainTable4"/>
        <w:tblW w:w="9497" w:type="dxa"/>
        <w:tblLayout w:type="fixed"/>
        <w:tblLook w:val="04A0" w:firstRow="1" w:lastRow="0" w:firstColumn="1" w:lastColumn="0" w:noHBand="0" w:noVBand="1"/>
      </w:tblPr>
      <w:tblGrid>
        <w:gridCol w:w="1276"/>
        <w:gridCol w:w="1119"/>
        <w:gridCol w:w="7102"/>
      </w:tblGrid>
      <w:tr w:rsidR="000146AC" w14:paraId="671692C0" w14:textId="77777777" w:rsidTr="003072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3AD19749" w14:textId="77777777" w:rsidR="000146AC" w:rsidRDefault="000146AC" w:rsidP="0030728F">
            <w:r>
              <w:t>Visual Mark</w:t>
            </w:r>
          </w:p>
        </w:tc>
        <w:tc>
          <w:tcPr>
            <w:tcW w:w="1119" w:type="dxa"/>
          </w:tcPr>
          <w:p w14:paraId="15A5A908" w14:textId="77777777" w:rsidR="000146AC" w:rsidRDefault="000146AC" w:rsidP="0030728F">
            <w:pPr>
              <w:cnfStyle w:val="100000000000" w:firstRow="1" w:lastRow="0" w:firstColumn="0" w:lastColumn="0" w:oddVBand="0" w:evenVBand="0" w:oddHBand="0" w:evenHBand="0" w:firstRowFirstColumn="0" w:firstRowLastColumn="0" w:lastRowFirstColumn="0" w:lastRowLastColumn="0"/>
            </w:pPr>
            <w:r>
              <w:t>Variable</w:t>
            </w:r>
          </w:p>
        </w:tc>
        <w:tc>
          <w:tcPr>
            <w:tcW w:w="7102" w:type="dxa"/>
          </w:tcPr>
          <w:p w14:paraId="0F5265C3" w14:textId="77777777" w:rsidR="000146AC" w:rsidRDefault="000146AC" w:rsidP="0030728F">
            <w:pPr>
              <w:cnfStyle w:val="100000000000" w:firstRow="1" w:lastRow="0" w:firstColumn="0" w:lastColumn="0" w:oddVBand="0" w:evenVBand="0" w:oddHBand="0" w:evenHBand="0" w:firstRowFirstColumn="0" w:firstRowLastColumn="0" w:lastRowFirstColumn="0" w:lastRowLastColumn="0"/>
            </w:pPr>
            <w:r>
              <w:t>What it encodes</w:t>
            </w:r>
          </w:p>
        </w:tc>
      </w:tr>
      <w:tr w:rsidR="000146AC" w14:paraId="271FB5CD" w14:textId="77777777" w:rsidTr="003072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6808B055" w14:textId="77777777" w:rsidR="000146AC" w:rsidRDefault="000146AC" w:rsidP="0030728F">
            <w:r>
              <w:rPr>
                <w:noProof/>
              </w:rPr>
              <mc:AlternateContent>
                <mc:Choice Requires="wps">
                  <w:drawing>
                    <wp:anchor distT="0" distB="0" distL="114300" distR="114300" simplePos="0" relativeHeight="251659277" behindDoc="0" locked="0" layoutInCell="1" allowOverlap="1" wp14:anchorId="79BC9E31" wp14:editId="7EC489D6">
                      <wp:simplePos x="0" y="0"/>
                      <wp:positionH relativeFrom="column">
                        <wp:posOffset>1270</wp:posOffset>
                      </wp:positionH>
                      <wp:positionV relativeFrom="paragraph">
                        <wp:posOffset>126365</wp:posOffset>
                      </wp:positionV>
                      <wp:extent cx="387350" cy="0"/>
                      <wp:effectExtent l="0" t="19050" r="31750" b="19050"/>
                      <wp:wrapNone/>
                      <wp:docPr id="1" name="Straight Connector 1"/>
                      <wp:cNvGraphicFramePr/>
                      <a:graphic xmlns:a="http://schemas.openxmlformats.org/drawingml/2006/main">
                        <a:graphicData uri="http://schemas.microsoft.com/office/word/2010/wordprocessingShape">
                          <wps:wsp>
                            <wps:cNvCnPr/>
                            <wps:spPr>
                              <a:xfrm>
                                <a:off x="0" y="0"/>
                                <a:ext cx="387350" cy="0"/>
                              </a:xfrm>
                              <a:prstGeom prst="line">
                                <a:avLst/>
                              </a:prstGeom>
                              <a:ln w="28575">
                                <a:solidFill>
                                  <a:schemeClr val="accent5"/>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4C3A822" id="Straight Connector 1" o:spid="_x0000_s1026" style="position:absolute;z-index:251659277;visibility:visible;mso-wrap-style:square;mso-wrap-distance-left:9pt;mso-wrap-distance-top:0;mso-wrap-distance-right:9pt;mso-wrap-distance-bottom:0;mso-position-horizontal:absolute;mso-position-horizontal-relative:text;mso-position-vertical:absolute;mso-position-vertical-relative:text" from=".1pt,9.95pt" to="30.6pt,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" strokecolor="#5b9bd5 [3208]" strokeweight="2.25pt">
                      <v:stroke joinstyle="miter"/>
                    </v:line>
                  </w:pict>
                </mc:Fallback>
              </mc:AlternateContent>
            </w:r>
          </w:p>
        </w:tc>
        <w:tc>
          <w:tcPr>
            <w:tcW w:w="1119" w:type="dxa"/>
          </w:tcPr>
          <w:p w14:paraId="30618BE4" w14:textId="77777777" w:rsidR="000146AC" w:rsidRDefault="000146AC" w:rsidP="0030728F">
            <w:pPr>
              <w:cnfStyle w:val="000000100000" w:firstRow="0" w:lastRow="0" w:firstColumn="0" w:lastColumn="0" w:oddVBand="0" w:evenVBand="0" w:oddHBand="1" w:evenHBand="0" w:firstRowFirstColumn="0" w:firstRowLastColumn="0" w:lastRowFirstColumn="0" w:lastRowLastColumn="0"/>
            </w:pPr>
          </w:p>
        </w:tc>
        <w:tc>
          <w:tcPr>
            <w:tcW w:w="7102" w:type="dxa"/>
          </w:tcPr>
          <w:p w14:paraId="29406998" w14:textId="63A831E4" w:rsidR="000146AC" w:rsidRDefault="00A83525" w:rsidP="0030728F">
            <w:pPr>
              <w:cnfStyle w:val="000000100000" w:firstRow="0" w:lastRow="0" w:firstColumn="0" w:lastColumn="0" w:oddVBand="0" w:evenVBand="0" w:oddHBand="1" w:evenHBand="0" w:firstRowFirstColumn="0" w:firstRowLastColumn="0" w:lastRowFirstColumn="0" w:lastRowLastColumn="0"/>
            </w:pPr>
            <w:r>
              <w:t>Connects</w:t>
            </w:r>
            <w:r w:rsidR="004A4E90">
              <w:t xml:space="preserve"> </w:t>
            </w:r>
            <w:r w:rsidR="005A72F7">
              <w:t xml:space="preserve">properties of </w:t>
            </w:r>
            <w:r w:rsidR="00DA1DFB">
              <w:t xml:space="preserve">one of the locations </w:t>
            </w:r>
            <w:r w:rsidR="00CA6C0D">
              <w:t>selected for comparison</w:t>
            </w:r>
            <w:r w:rsidR="00152AD7">
              <w:t>.</w:t>
            </w:r>
          </w:p>
        </w:tc>
      </w:tr>
      <w:tr w:rsidR="000146AC" w14:paraId="6CFE7ADF" w14:textId="77777777" w:rsidTr="0030728F">
        <w:trPr>
          <w:trHeight w:val="458"/>
        </w:trPr>
        <w:tc>
          <w:tcPr>
            <w:cnfStyle w:val="001000000000" w:firstRow="0" w:lastRow="0" w:firstColumn="1" w:lastColumn="0" w:oddVBand="0" w:evenVBand="0" w:oddHBand="0" w:evenHBand="0" w:firstRowFirstColumn="0" w:firstRowLastColumn="0" w:lastRowFirstColumn="0" w:lastRowLastColumn="0"/>
            <w:tcW w:w="1276" w:type="dxa"/>
          </w:tcPr>
          <w:p w14:paraId="73C1BD3A" w14:textId="57CCD1D7" w:rsidR="00635251" w:rsidRDefault="00635251" w:rsidP="0030728F">
            <w:pPr>
              <w:rPr>
                <w:b w:val="0"/>
                <w:bCs w:val="0"/>
              </w:rPr>
            </w:pPr>
            <w:r>
              <w:rPr>
                <w:noProof/>
              </w:rPr>
              <mc:AlternateContent>
                <mc:Choice Requires="wps">
                  <w:drawing>
                    <wp:anchor distT="0" distB="0" distL="114300" distR="114300" simplePos="0" relativeHeight="251664397" behindDoc="0" locked="0" layoutInCell="1" allowOverlap="1" wp14:anchorId="16D418FA" wp14:editId="54E8D9F1">
                      <wp:simplePos x="0" y="0"/>
                      <wp:positionH relativeFrom="column">
                        <wp:posOffset>0</wp:posOffset>
                      </wp:positionH>
                      <wp:positionV relativeFrom="paragraph">
                        <wp:posOffset>88265</wp:posOffset>
                      </wp:positionV>
                      <wp:extent cx="387350" cy="0"/>
                      <wp:effectExtent l="0" t="19050" r="31750" b="19050"/>
                      <wp:wrapNone/>
                      <wp:docPr id="5" name="Straight Connector 5"/>
                      <wp:cNvGraphicFramePr/>
                      <a:graphic xmlns:a="http://schemas.openxmlformats.org/drawingml/2006/main">
                        <a:graphicData uri="http://schemas.microsoft.com/office/word/2010/wordprocessingShape">
                          <wps:wsp>
                            <wps:cNvCnPr/>
                            <wps:spPr>
                              <a:xfrm>
                                <a:off x="0" y="0"/>
                                <a:ext cx="387350" cy="0"/>
                              </a:xfrm>
                              <a:prstGeom prst="line">
                                <a:avLst/>
                              </a:prstGeom>
                              <a:ln w="28575">
                                <a:solidFill>
                                  <a:schemeClr val="accent5"/>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CB49B72" id="Straight Connector 5" o:spid="_x0000_s1026" style="position:absolute;z-index:251664397;visibility:visible;mso-wrap-style:square;mso-wrap-distance-left:9pt;mso-wrap-distance-top:0;mso-wrap-distance-right:9pt;mso-wrap-distance-bottom:0;mso-position-horizontal:absolute;mso-position-horizontal-relative:text;mso-position-vertical:absolute;mso-position-vertical-relative:text" from="0,6.95pt" to="30.5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" strokecolor="#5b9bd5 [3208]" strokeweight="2.25pt">
                      <v:stroke joinstyle="miter"/>
                    </v:line>
                  </w:pict>
                </mc:Fallback>
              </mc:AlternateContent>
            </w:r>
          </w:p>
          <w:p w14:paraId="74918876" w14:textId="5727CB14" w:rsidR="00F0340B" w:rsidRDefault="00F0340B" w:rsidP="0030728F">
            <w:pPr>
              <w:rPr>
                <w:b w:val="0"/>
                <w:bCs w:val="0"/>
              </w:rPr>
            </w:pPr>
            <w:r>
              <w:rPr>
                <w:noProof/>
              </w:rPr>
              <mc:AlternateContent>
                <mc:Choice Requires="wps">
                  <w:drawing>
                    <wp:anchor distT="0" distB="0" distL="114300" distR="114300" simplePos="0" relativeHeight="251666445" behindDoc="0" locked="0" layoutInCell="1" allowOverlap="1" wp14:anchorId="2CA694BC" wp14:editId="03FDCE7E">
                      <wp:simplePos x="0" y="0"/>
                      <wp:positionH relativeFrom="column">
                        <wp:posOffset>0</wp:posOffset>
                      </wp:positionH>
                      <wp:positionV relativeFrom="paragraph">
                        <wp:posOffset>55245</wp:posOffset>
                      </wp:positionV>
                      <wp:extent cx="387350" cy="0"/>
                      <wp:effectExtent l="0" t="19050" r="31750" b="19050"/>
                      <wp:wrapNone/>
                      <wp:docPr id="12" name="Straight Connector 12"/>
                      <wp:cNvGraphicFramePr/>
                      <a:graphic xmlns:a="http://schemas.openxmlformats.org/drawingml/2006/main">
                        <a:graphicData uri="http://schemas.microsoft.com/office/word/2010/wordprocessingShape">
                          <wps:wsp>
                            <wps:cNvCnPr/>
                            <wps:spPr>
                              <a:xfrm>
                                <a:off x="0" y="0"/>
                                <a:ext cx="387350" cy="0"/>
                              </a:xfrm>
                              <a:prstGeom prst="line">
                                <a:avLst/>
                              </a:prstGeom>
                              <a:ln w="28575">
                                <a:solidFill>
                                  <a:srgbClr val="FFC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E031E1A" id="Straight Connector 12" o:spid="_x0000_s1026" style="position:absolute;z-index:251666445;visibility:visible;mso-wrap-style:square;mso-wrap-distance-left:9pt;mso-wrap-distance-top:0;mso-wrap-distance-right:9pt;mso-wrap-distance-bottom:0;mso-position-horizontal:absolute;mso-position-horizontal-relative:text;mso-position-vertical:absolute;mso-position-vertical-relative:text" from="0,4.35pt" to="30.5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" strokecolor="#ffc000" strokeweight="2.25pt">
                      <v:stroke joinstyle="miter"/>
                    </v:line>
                  </w:pict>
                </mc:Fallback>
              </mc:AlternateContent>
            </w:r>
          </w:p>
          <w:p w14:paraId="068E3B30" w14:textId="54CA6BAC" w:rsidR="000146AC" w:rsidRPr="00182D5C" w:rsidRDefault="008B135C" w:rsidP="0030728F">
            <w:r>
              <w:rPr>
                <w:noProof/>
              </w:rPr>
              <mc:AlternateContent>
                <mc:Choice Requires="wps">
                  <w:drawing>
                    <wp:anchor distT="0" distB="0" distL="114300" distR="114300" simplePos="0" relativeHeight="251662349" behindDoc="0" locked="0" layoutInCell="1" allowOverlap="1" wp14:anchorId="706C94B9" wp14:editId="3AE76661">
                      <wp:simplePos x="0" y="0"/>
                      <wp:positionH relativeFrom="column">
                        <wp:posOffset>0</wp:posOffset>
                      </wp:positionH>
                      <wp:positionV relativeFrom="paragraph">
                        <wp:posOffset>50165</wp:posOffset>
                      </wp:positionV>
                      <wp:extent cx="387350" cy="0"/>
                      <wp:effectExtent l="0" t="19050" r="31750" b="19050"/>
                      <wp:wrapNone/>
                      <wp:docPr id="4" name="Straight Connector 4"/>
                      <wp:cNvGraphicFramePr/>
                      <a:graphic xmlns:a="http://schemas.openxmlformats.org/drawingml/2006/main">
                        <a:graphicData uri="http://schemas.microsoft.com/office/word/2010/wordprocessingShape">
                          <wps:wsp>
                            <wps:cNvCnPr/>
                            <wps:spPr>
                              <a:xfrm>
                                <a:off x="0" y="0"/>
                                <a:ext cx="387350" cy="0"/>
                              </a:xfrm>
                              <a:prstGeom prst="line">
                                <a:avLst/>
                              </a:prstGeom>
                              <a:ln w="28575">
                                <a:solidFill>
                                  <a:srgbClr val="92D050"/>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440A78DE" id="Straight Connector 4" o:spid="_x0000_s1026" style="position:absolute;z-index:251662349;visibility:visible;mso-wrap-style:square;mso-wrap-distance-left:9pt;mso-wrap-distance-top:0;mso-wrap-distance-right:9pt;mso-wrap-distance-bottom:0;mso-position-horizontal:absolute;mso-position-horizontal-relative:text;mso-position-vertical:absolute;mso-position-vertical-relative:text" from="0,3.95pt" to="30.5pt,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" strokecolor="#92d050" strokeweight="2.25pt">
                      <v:stroke joinstyle="miter"/>
                    </v:line>
                  </w:pict>
                </mc:Fallback>
              </mc:AlternateContent>
            </w:r>
          </w:p>
        </w:tc>
        <w:tc>
          <w:tcPr>
            <w:tcW w:w="1119" w:type="dxa"/>
          </w:tcPr>
          <w:p w14:paraId="19815F61" w14:textId="77777777" w:rsidR="000146AC" w:rsidRDefault="000146AC" w:rsidP="0030728F">
            <w:pPr>
              <w:cnfStyle w:val="000000000000" w:firstRow="0" w:lastRow="0" w:firstColumn="0" w:lastColumn="0" w:oddVBand="0" w:evenVBand="0" w:oddHBand="0" w:evenHBand="0" w:firstRowFirstColumn="0" w:firstRowLastColumn="0" w:lastRowFirstColumn="0" w:lastRowLastColumn="0"/>
            </w:pPr>
            <w:r>
              <w:t>Colour Hue</w:t>
            </w:r>
          </w:p>
        </w:tc>
        <w:tc>
          <w:tcPr>
            <w:tcW w:w="7102" w:type="dxa"/>
          </w:tcPr>
          <w:p w14:paraId="1334D5E5" w14:textId="114A1F87" w:rsidR="000146AC" w:rsidRDefault="00F3740D" w:rsidP="0030728F">
            <w:pPr>
              <w:cnfStyle w:val="000000000000" w:firstRow="0" w:lastRow="0" w:firstColumn="0" w:lastColumn="0" w:oddVBand="0" w:evenVBand="0" w:oddHBand="0" w:evenHBand="0" w:firstRowFirstColumn="0" w:firstRowLastColumn="0" w:lastRowFirstColumn="0" w:lastRowLastColumn="0"/>
            </w:pPr>
            <w:r>
              <w:t>D</w:t>
            </w:r>
            <w:r w:rsidR="0049381D">
              <w:t xml:space="preserve">istinguishes </w:t>
            </w:r>
            <w:r w:rsidR="00F0340B">
              <w:t>locations selected for comparison</w:t>
            </w:r>
            <w:r w:rsidR="00152AD7">
              <w:t>.</w:t>
            </w:r>
          </w:p>
        </w:tc>
      </w:tr>
    </w:tbl>
    <w:p w14:paraId="2F17D265" w14:textId="7B217AE2" w:rsidR="006D2A9B" w:rsidRDefault="006D2A9B" w:rsidP="006D2A9B">
      <w:pPr>
        <w:pStyle w:val="ListParagraph"/>
        <w:numPr>
          <w:ilvl w:val="0"/>
          <w:numId w:val="1"/>
        </w:numPr>
      </w:pPr>
      <w:r>
        <w:t>Dots (from the Compare visualization)</w:t>
      </w:r>
    </w:p>
    <w:tbl>
      <w:tblPr>
        <w:tblStyle w:val="PlainTable4"/>
        <w:tblW w:w="9497" w:type="dxa"/>
        <w:tblLayout w:type="fixed"/>
        <w:tblLook w:val="04A0" w:firstRow="1" w:lastRow="0" w:firstColumn="1" w:lastColumn="0" w:noHBand="0" w:noVBand="1"/>
      </w:tblPr>
      <w:tblGrid>
        <w:gridCol w:w="1276"/>
        <w:gridCol w:w="1119"/>
        <w:gridCol w:w="7102"/>
      </w:tblGrid>
      <w:tr w:rsidR="006D2A9B" w14:paraId="73E232F2" w14:textId="77777777" w:rsidTr="003072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3FEF4901" w14:textId="77777777" w:rsidR="006D2A9B" w:rsidRDefault="006D2A9B" w:rsidP="0030728F">
            <w:r>
              <w:t>Visual Mark</w:t>
            </w:r>
          </w:p>
        </w:tc>
        <w:tc>
          <w:tcPr>
            <w:tcW w:w="1119" w:type="dxa"/>
          </w:tcPr>
          <w:p w14:paraId="59D07CCF" w14:textId="77777777" w:rsidR="006D2A9B" w:rsidRDefault="006D2A9B" w:rsidP="0030728F">
            <w:pPr>
              <w:cnfStyle w:val="100000000000" w:firstRow="1" w:lastRow="0" w:firstColumn="0" w:lastColumn="0" w:oddVBand="0" w:evenVBand="0" w:oddHBand="0" w:evenHBand="0" w:firstRowFirstColumn="0" w:firstRowLastColumn="0" w:lastRowFirstColumn="0" w:lastRowLastColumn="0"/>
            </w:pPr>
            <w:r>
              <w:t>Variable</w:t>
            </w:r>
          </w:p>
        </w:tc>
        <w:tc>
          <w:tcPr>
            <w:tcW w:w="7102" w:type="dxa"/>
          </w:tcPr>
          <w:p w14:paraId="2E50FC0C" w14:textId="77777777" w:rsidR="006D2A9B" w:rsidRDefault="006D2A9B" w:rsidP="0030728F">
            <w:pPr>
              <w:cnfStyle w:val="100000000000" w:firstRow="1" w:lastRow="0" w:firstColumn="0" w:lastColumn="0" w:oddVBand="0" w:evenVBand="0" w:oddHBand="0" w:evenHBand="0" w:firstRowFirstColumn="0" w:firstRowLastColumn="0" w:lastRowFirstColumn="0" w:lastRowLastColumn="0"/>
            </w:pPr>
            <w:r>
              <w:t>What it encodes</w:t>
            </w:r>
          </w:p>
        </w:tc>
      </w:tr>
      <w:tr w:rsidR="006D2A9B" w14:paraId="285A3907" w14:textId="77777777" w:rsidTr="003072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47C95EE8" w14:textId="182B977C" w:rsidR="006D2A9B" w:rsidRDefault="00A642A3" w:rsidP="0030728F">
            <w:r>
              <w:rPr>
                <w:noProof/>
              </w:rPr>
              <mc:AlternateContent>
                <mc:Choice Requires="wps">
                  <w:drawing>
                    <wp:anchor distT="0" distB="0" distL="114300" distR="114300" simplePos="0" relativeHeight="251667469" behindDoc="0" locked="0" layoutInCell="1" allowOverlap="1" wp14:anchorId="5B5F2385" wp14:editId="5A4F7054">
                      <wp:simplePos x="0" y="0"/>
                      <wp:positionH relativeFrom="column">
                        <wp:posOffset>64770</wp:posOffset>
                      </wp:positionH>
                      <wp:positionV relativeFrom="paragraph">
                        <wp:posOffset>48895</wp:posOffset>
                      </wp:positionV>
                      <wp:extent cx="69849" cy="76200"/>
                      <wp:effectExtent l="0" t="0" r="6985" b="0"/>
                      <wp:wrapNone/>
                      <wp:docPr id="14" name="Oval 14"/>
                      <wp:cNvGraphicFramePr/>
                      <a:graphic xmlns:a="http://schemas.openxmlformats.org/drawingml/2006/main">
                        <a:graphicData uri="http://schemas.microsoft.com/office/word/2010/wordprocessingShape">
                          <wps:wsp>
                            <wps:cNvSpPr/>
                            <wps:spPr>
                              <a:xfrm>
                                <a:off x="0" y="0"/>
                                <a:ext cx="69849" cy="76200"/>
                              </a:xfrm>
                              <a:prstGeom prst="ellipse">
                                <a:avLst/>
                              </a:prstGeom>
                              <a:solidFill>
                                <a:schemeClr val="accent5"/>
                              </a:solidFill>
                              <a:ln>
                                <a:noFill/>
                              </a:ln>
                            </wps:spPr>
                            <wps:style>
                              <a:lnRef idx="3">
                                <a:schemeClr val="lt1"/>
                              </a:lnRef>
                              <a:fillRef idx="1">
                                <a:schemeClr val="accent1"/>
                              </a:fillRef>
                              <a:effectRef idx="1">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B0A3940" id="Oval 14" o:spid="_x0000_s1026" style="position:absolute;margin-left:5.1pt;margin-top:3.85pt;width:5.5pt;height:6pt;z-index:2516674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" fillcolor="#5b9bd5 [3208]" stroked="f" strokeweight="1.5pt">
                      <v:stroke joinstyle="miter"/>
                    </v:oval>
                  </w:pict>
                </mc:Fallback>
              </mc:AlternateContent>
            </w:r>
          </w:p>
        </w:tc>
        <w:tc>
          <w:tcPr>
            <w:tcW w:w="1119" w:type="dxa"/>
          </w:tcPr>
          <w:p w14:paraId="134AC0D4" w14:textId="77777777" w:rsidR="006D2A9B" w:rsidRDefault="006D2A9B" w:rsidP="0030728F">
            <w:pPr>
              <w:cnfStyle w:val="000000100000" w:firstRow="0" w:lastRow="0" w:firstColumn="0" w:lastColumn="0" w:oddVBand="0" w:evenVBand="0" w:oddHBand="1" w:evenHBand="0" w:firstRowFirstColumn="0" w:firstRowLastColumn="0" w:lastRowFirstColumn="0" w:lastRowLastColumn="0"/>
            </w:pPr>
          </w:p>
        </w:tc>
        <w:tc>
          <w:tcPr>
            <w:tcW w:w="7102" w:type="dxa"/>
          </w:tcPr>
          <w:p w14:paraId="35D430A0" w14:textId="2EEDEB25" w:rsidR="006D2A9B" w:rsidRDefault="0040780F" w:rsidP="0030728F">
            <w:pPr>
              <w:cnfStyle w:val="000000100000" w:firstRow="0" w:lastRow="0" w:firstColumn="0" w:lastColumn="0" w:oddVBand="0" w:evenVBand="0" w:oddHBand="1" w:evenHBand="0" w:firstRowFirstColumn="0" w:firstRowLastColumn="0" w:lastRowFirstColumn="0" w:lastRowLastColumn="0"/>
            </w:pPr>
            <w:r>
              <w:t xml:space="preserve">The dot </w:t>
            </w:r>
            <w:r w:rsidR="00F5771C">
              <w:t>encodes</w:t>
            </w:r>
            <w:r w:rsidR="009138A9">
              <w:t xml:space="preserve"> </w:t>
            </w:r>
            <w:r w:rsidR="00902DF8">
              <w:t xml:space="preserve">the </w:t>
            </w:r>
            <w:r w:rsidR="009138A9">
              <w:t xml:space="preserve">number of </w:t>
            </w:r>
            <w:r w:rsidR="00A00072">
              <w:t xml:space="preserve">nearby </w:t>
            </w:r>
            <w:r w:rsidR="00C55920">
              <w:t>accessible locations</w:t>
            </w:r>
            <w:r w:rsidR="00D301F3">
              <w:t xml:space="preserve"> (property)</w:t>
            </w:r>
            <w:r w:rsidR="005D3DB6">
              <w:t xml:space="preserve">. It </w:t>
            </w:r>
            <w:r w:rsidR="008E6394">
              <w:t>identifies</w:t>
            </w:r>
            <w:r w:rsidR="00862A68">
              <w:t>,</w:t>
            </w:r>
            <w:r w:rsidR="008E6394">
              <w:t xml:space="preserve"> with</w:t>
            </w:r>
            <w:r w:rsidR="005D3DB6">
              <w:t xml:space="preserve"> </w:t>
            </w:r>
            <w:r w:rsidR="007E1262">
              <w:t>precis</w:t>
            </w:r>
            <w:r w:rsidR="001744E0">
              <w:t>ion</w:t>
            </w:r>
            <w:r w:rsidR="00862A68">
              <w:t>, the</w:t>
            </w:r>
            <w:r w:rsidR="00BC6CD5">
              <w:t xml:space="preserve"> </w:t>
            </w:r>
            <w:r w:rsidR="00D301F3">
              <w:t xml:space="preserve">magnitude </w:t>
            </w:r>
            <w:r w:rsidR="008E29B0">
              <w:t xml:space="preserve">of this property </w:t>
            </w:r>
            <w:r w:rsidR="00BC6CD5">
              <w:t>on a radial coordinate system</w:t>
            </w:r>
            <w:r w:rsidR="00D12322">
              <w:t>.</w:t>
            </w:r>
          </w:p>
        </w:tc>
      </w:tr>
      <w:tr w:rsidR="001744E0" w14:paraId="3A6971DF" w14:textId="77777777" w:rsidTr="0030728F">
        <w:tc>
          <w:tcPr>
            <w:cnfStyle w:val="001000000000" w:firstRow="0" w:lastRow="0" w:firstColumn="1" w:lastColumn="0" w:oddVBand="0" w:evenVBand="0" w:oddHBand="0" w:evenHBand="0" w:firstRowFirstColumn="0" w:firstRowLastColumn="0" w:lastRowFirstColumn="0" w:lastRowLastColumn="0"/>
            <w:tcW w:w="1276" w:type="dxa"/>
          </w:tcPr>
          <w:p w14:paraId="53601C69" w14:textId="7CBE7FC6" w:rsidR="001744E0" w:rsidRDefault="00D2444C" w:rsidP="0030728F">
            <w:pPr>
              <w:rPr>
                <w:b w:val="0"/>
                <w:bCs w:val="0"/>
                <w:noProof/>
              </w:rPr>
            </w:pPr>
            <w:r>
              <w:rPr>
                <w:noProof/>
              </w:rPr>
              <mc:AlternateContent>
                <mc:Choice Requires="wpg">
                  <w:drawing>
                    <wp:anchor distT="0" distB="0" distL="114300" distR="114300" simplePos="0" relativeHeight="251674637" behindDoc="0" locked="0" layoutInCell="1" allowOverlap="1" wp14:anchorId="3338C072" wp14:editId="5DEB7A7D">
                      <wp:simplePos x="0" y="0"/>
                      <wp:positionH relativeFrom="column">
                        <wp:posOffset>39370</wp:posOffset>
                      </wp:positionH>
                      <wp:positionV relativeFrom="paragraph">
                        <wp:posOffset>57785</wp:posOffset>
                      </wp:positionV>
                      <wp:extent cx="69215" cy="285750"/>
                      <wp:effectExtent l="0" t="0" r="6985" b="0"/>
                      <wp:wrapNone/>
                      <wp:docPr id="2068962080" name="Group 2068962080"/>
                      <wp:cNvGraphicFramePr/>
                      <a:graphic xmlns:a="http://schemas.openxmlformats.org/drawingml/2006/main">
                        <a:graphicData uri="http://schemas.microsoft.com/office/word/2010/wordprocessingGroup">
                          <wpg:wgp>
                            <wpg:cNvGrpSpPr/>
                            <wpg:grpSpPr>
                              <a:xfrm>
                                <a:off x="0" y="0"/>
                                <a:ext cx="69215" cy="285750"/>
                                <a:chOff x="0" y="0"/>
                                <a:chExt cx="69215" cy="285750"/>
                              </a:xfrm>
                            </wpg:grpSpPr>
                            <wps:wsp>
                              <wps:cNvPr id="15" name="Oval 15"/>
                              <wps:cNvSpPr/>
                              <wps:spPr>
                                <a:xfrm>
                                  <a:off x="0" y="0"/>
                                  <a:ext cx="69215" cy="76200"/>
                                </a:xfrm>
                                <a:prstGeom prst="ellipse">
                                  <a:avLst/>
                                </a:prstGeom>
                                <a:solidFill>
                                  <a:schemeClr val="accent5"/>
                                </a:solidFill>
                                <a:ln>
                                  <a:noFill/>
                                </a:ln>
                              </wps:spPr>
                              <wps:style>
                                <a:lnRef idx="3">
                                  <a:schemeClr val="lt1"/>
                                </a:lnRef>
                                <a:fillRef idx="1">
                                  <a:schemeClr val="accent1"/>
                                </a:fillRef>
                                <a:effectRef idx="1">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Oval 28"/>
                              <wps:cNvSpPr/>
                              <wps:spPr>
                                <a:xfrm>
                                  <a:off x="0" y="101600"/>
                                  <a:ext cx="69215" cy="76200"/>
                                </a:xfrm>
                                <a:prstGeom prst="ellipse">
                                  <a:avLst/>
                                </a:prstGeom>
                                <a:solidFill>
                                  <a:srgbClr val="FFC000"/>
                                </a:solidFill>
                                <a:ln>
                                  <a:noFill/>
                                </a:ln>
                              </wps:spPr>
                              <wps:style>
                                <a:lnRef idx="3">
                                  <a:schemeClr val="lt1"/>
                                </a:lnRef>
                                <a:fillRef idx="1">
                                  <a:schemeClr val="accent1"/>
                                </a:fillRef>
                                <a:effectRef idx="1">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Oval 31"/>
                              <wps:cNvSpPr/>
                              <wps:spPr>
                                <a:xfrm>
                                  <a:off x="0" y="209550"/>
                                  <a:ext cx="69215" cy="76200"/>
                                </a:xfrm>
                                <a:prstGeom prst="ellipse">
                                  <a:avLst/>
                                </a:prstGeom>
                                <a:solidFill>
                                  <a:srgbClr val="92D050"/>
                                </a:solidFill>
                                <a:ln>
                                  <a:noFill/>
                                </a:ln>
                              </wps:spPr>
                              <wps:style>
                                <a:lnRef idx="3">
                                  <a:schemeClr val="lt1"/>
                                </a:lnRef>
                                <a:fillRef idx="1">
                                  <a:schemeClr val="accent1"/>
                                </a:fillRef>
                                <a:effectRef idx="1">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8D58AB8" id="Group 2068962080" o:spid="_x0000_s1026" style="position:absolute;margin-left:3.1pt;margin-top:4.55pt;width:5.45pt;height:22.5pt;z-index:251674637" coordsize="69215,2857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">
                      <v:oval id="Oval 15" o:spid="_x0000_s1027" style="position:absolute;width:69215;height:76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" fillcolor="#5b9bd5 [3208]" stroked="f" strokeweight="1.5pt">
                        <v:stroke joinstyle="miter"/>
                      </v:oval>
                      <v:oval id="Oval 28" o:spid="_x0000_s1028" style="position:absolute;top:101600;width:69215;height:76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" fillcolor="#ffc000" stroked="f" strokeweight="1.5pt">
                        <v:stroke joinstyle="miter"/>
                      </v:oval>
                      <v:oval id="Oval 31" o:spid="_x0000_s1029" style="position:absolute;top:209550;width:69215;height:76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" fillcolor="#92d050" stroked="f" strokeweight="1.5pt">
                        <v:stroke joinstyle="miter"/>
                      </v:oval>
                    </v:group>
                  </w:pict>
                </mc:Fallback>
              </mc:AlternateContent>
            </w:r>
          </w:p>
          <w:p w14:paraId="4425F866" w14:textId="39D5D31C" w:rsidR="001744E0" w:rsidRDefault="001744E0" w:rsidP="0030728F">
            <w:pPr>
              <w:rPr>
                <w:b w:val="0"/>
                <w:bCs w:val="0"/>
                <w:noProof/>
              </w:rPr>
            </w:pPr>
            <w:r>
              <w:rPr>
                <w:noProof/>
              </w:rPr>
              <w:t xml:space="preserve">   </w:t>
            </w:r>
          </w:p>
          <w:p w14:paraId="08CF99F8" w14:textId="7DBE9987" w:rsidR="00073D7E" w:rsidRDefault="00073D7E" w:rsidP="0030728F">
            <w:pPr>
              <w:rPr>
                <w:noProof/>
              </w:rPr>
            </w:pPr>
          </w:p>
        </w:tc>
        <w:tc>
          <w:tcPr>
            <w:tcW w:w="1119" w:type="dxa"/>
          </w:tcPr>
          <w:p w14:paraId="1F527D49" w14:textId="4CD3E380" w:rsidR="001744E0" w:rsidRDefault="006A29E0" w:rsidP="0030728F">
            <w:pPr>
              <w:cnfStyle w:val="000000000000" w:firstRow="0" w:lastRow="0" w:firstColumn="0" w:lastColumn="0" w:oddVBand="0" w:evenVBand="0" w:oddHBand="0" w:evenHBand="0" w:firstRowFirstColumn="0" w:firstRowLastColumn="0" w:lastRowFirstColumn="0" w:lastRowLastColumn="0"/>
            </w:pPr>
            <w:r>
              <w:t>Colour Hue</w:t>
            </w:r>
          </w:p>
        </w:tc>
        <w:tc>
          <w:tcPr>
            <w:tcW w:w="7102" w:type="dxa"/>
          </w:tcPr>
          <w:p w14:paraId="3A9D2A38" w14:textId="32480DE7" w:rsidR="001744E0" w:rsidRDefault="00F3740D" w:rsidP="0030728F">
            <w:pPr>
              <w:cnfStyle w:val="000000000000" w:firstRow="0" w:lastRow="0" w:firstColumn="0" w:lastColumn="0" w:oddVBand="0" w:evenVBand="0" w:oddHBand="0" w:evenHBand="0" w:firstRowFirstColumn="0" w:firstRowLastColumn="0" w:lastRowFirstColumn="0" w:lastRowLastColumn="0"/>
            </w:pPr>
            <w:r>
              <w:t>Distinguishes locations selected for comparison</w:t>
            </w:r>
            <w:r w:rsidR="00D16674">
              <w:t xml:space="preserve"> of this property</w:t>
            </w:r>
            <w:r w:rsidR="00152AD7">
              <w:t>.</w:t>
            </w:r>
          </w:p>
        </w:tc>
      </w:tr>
    </w:tbl>
    <w:p w14:paraId="67D7EAB9" w14:textId="5FE9B470" w:rsidR="00460002" w:rsidRDefault="00460002" w:rsidP="607787E6"/>
    <w:p w14:paraId="1F3825E1" w14:textId="73279A19" w:rsidR="00E4744C" w:rsidRDefault="00E4744C" w:rsidP="0039276C">
      <w:pPr>
        <w:pStyle w:val="Heading2"/>
      </w:pPr>
      <w:r>
        <w:t>Visualizations</w:t>
      </w:r>
    </w:p>
    <w:p w14:paraId="5B66D0E0" w14:textId="3275AE3A" w:rsidR="00E4744C" w:rsidRDefault="005F4591" w:rsidP="0081114A">
      <w:pPr>
        <w:rPr>
          <w:b/>
          <w:bCs/>
        </w:rPr>
      </w:pPr>
      <w:r w:rsidRPr="0039276C">
        <w:rPr>
          <w:b/>
          <w:bCs/>
        </w:rPr>
        <w:t>Main Map</w:t>
      </w:r>
      <w:r w:rsidR="00840DB2" w:rsidRPr="0039276C">
        <w:rPr>
          <w:b/>
          <w:bCs/>
        </w:rPr>
        <w:t xml:space="preserve"> (1)</w:t>
      </w:r>
    </w:p>
    <w:p w14:paraId="67A9ACAD" w14:textId="2DDD9EC0" w:rsidR="00520D4F" w:rsidRPr="0039276C" w:rsidRDefault="00520D4F" w:rsidP="0081114A">
      <w:pPr>
        <w:rPr>
          <w:b/>
          <w:bCs/>
        </w:rPr>
      </w:pPr>
      <w:r>
        <w:rPr>
          <w:noProof/>
        </w:rPr>
        <w:lastRenderedPageBreak/>
        <w:drawing>
          <wp:inline distT="0" distB="0" distL="0" distR="0" wp14:anchorId="2A1FF52E" wp14:editId="5A6E8EC6">
            <wp:extent cx="4190337" cy="2377658"/>
            <wp:effectExtent l="0" t="0" r="1270" b="3810"/>
            <wp:docPr id="7276117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7">
                      <a:extLst>
                        <a:ext uri="{28A0092B-C50C-407E-A947-70E740481C1C}">
                          <a14:useLocalDpi xmlns:a14="http://schemas.microsoft.com/office/drawing/2010/main" val="0"/>
                        </a:ext>
                      </a:extLst>
                    </a:blip>
                    <a:stretch>
                      <a:fillRect/>
                    </a:stretch>
                  </pic:blipFill>
                  <pic:spPr>
                    <a:xfrm>
                      <a:off x="0" y="0"/>
                      <a:ext cx="4190337" cy="2377658"/>
                    </a:xfrm>
                    <a:prstGeom prst="rect">
                      <a:avLst/>
                    </a:prstGeom>
                  </pic:spPr>
                </pic:pic>
              </a:graphicData>
            </a:graphic>
          </wp:inline>
        </w:drawing>
      </w:r>
    </w:p>
    <w:p w14:paraId="07AC7193" w14:textId="423D1E0E" w:rsidR="005F4591" w:rsidRDefault="006159A8" w:rsidP="0081114A">
      <w:r>
        <w:t xml:space="preserve">Pattern blending: </w:t>
      </w:r>
      <w:r w:rsidR="0060326A" w:rsidRPr="00734538">
        <w:rPr>
          <w:rFonts w:ascii="Cambria Math" w:hAnsi="Cambria Math"/>
          <w:i/>
          <w:iCs/>
          <w:sz w:val="20"/>
          <w:szCs w:val="20"/>
        </w:rPr>
        <w:t>VR</w:t>
      </w:r>
      <w:r w:rsidR="000B12D6" w:rsidRPr="00734538">
        <w:rPr>
          <w:rFonts w:ascii="Cambria Math" w:hAnsi="Cambria Math"/>
          <w:sz w:val="20"/>
          <w:szCs w:val="20"/>
          <w:vertAlign w:val="subscript"/>
        </w:rPr>
        <w:t>1</w:t>
      </w:r>
      <w:r w:rsidR="0060326A" w:rsidRPr="00734538">
        <w:rPr>
          <w:rFonts w:ascii="Cambria Math" w:hAnsi="Cambria Math"/>
          <w:sz w:val="20"/>
          <w:szCs w:val="20"/>
        </w:rPr>
        <w:t xml:space="preserve"> ∈ </w:t>
      </w:r>
      <w:r w:rsidR="00C02512" w:rsidRPr="00734538">
        <w:rPr>
          <w:rFonts w:ascii="Cambria Math" w:hAnsi="Cambria Math"/>
          <w:sz w:val="20"/>
          <w:szCs w:val="20"/>
        </w:rPr>
        <w:t>[</w:t>
      </w:r>
      <m:oMath>
        <m:r>
          <w:rPr>
            <w:rFonts w:ascii="Cambria Math" w:hAnsi="Cambria Math"/>
            <w:sz w:val="20"/>
            <w:szCs w:val="20"/>
          </w:rPr>
          <m:t>AR∙CR∙TK</m:t>
        </m:r>
      </m:oMath>
      <w:r w:rsidR="00C02512" w:rsidRPr="00734538">
        <w:rPr>
          <w:rFonts w:ascii="Cambria Math" w:hAnsi="Cambria Math"/>
          <w:sz w:val="20"/>
          <w:szCs w:val="20"/>
        </w:rPr>
        <w:t>]</w:t>
      </w:r>
    </w:p>
    <w:p w14:paraId="615FA664" w14:textId="3507B23B" w:rsidR="004E2A72" w:rsidRDefault="004E2A72" w:rsidP="0081114A">
      <w:r>
        <w:t>In the main ma</w:t>
      </w:r>
      <w:r w:rsidR="003C64BE">
        <w:t>p</w:t>
      </w:r>
      <w:r w:rsidR="00D56F55">
        <w:t xml:space="preserve"> visualization</w:t>
      </w:r>
      <w:r w:rsidR="003C64BE">
        <w:t xml:space="preserve">, </w:t>
      </w:r>
      <w:r w:rsidR="00D56F55">
        <w:t xml:space="preserve">our </w:t>
      </w:r>
      <w:r w:rsidR="00C761B2">
        <w:t>intent</w:t>
      </w:r>
      <w:r w:rsidR="00D56F55">
        <w:t xml:space="preserve"> was</w:t>
      </w:r>
      <w:r w:rsidR="003C64BE">
        <w:t xml:space="preserve"> to identify accessible </w:t>
      </w:r>
      <w:r w:rsidR="00A07D41">
        <w:t xml:space="preserve">places </w:t>
      </w:r>
      <w:r w:rsidR="00D56F55">
        <w:t>geographically</w:t>
      </w:r>
      <w:r w:rsidR="00A07D41">
        <w:t xml:space="preserve"> from</w:t>
      </w:r>
      <w:r w:rsidR="009A2B90">
        <w:t xml:space="preserve"> the general,</w:t>
      </w:r>
      <w:r w:rsidR="00A07D41">
        <w:t xml:space="preserve"> non-accessible</w:t>
      </w:r>
      <w:r w:rsidR="009A2B90">
        <w:t xml:space="preserve"> ones</w:t>
      </w:r>
      <w:r w:rsidR="00F568B3">
        <w:t xml:space="preserve">, so we </w:t>
      </w:r>
      <w:r w:rsidR="00D23D7A">
        <w:t>used</w:t>
      </w:r>
      <w:r w:rsidR="00F568B3">
        <w:t xml:space="preserve"> </w:t>
      </w:r>
      <w:r w:rsidR="00D23D7A">
        <w:t>the multidimensional pointer icon as a</w:t>
      </w:r>
      <w:r w:rsidR="00F568B3">
        <w:t xml:space="preserve"> Token</w:t>
      </w:r>
      <w:r w:rsidR="00107C31">
        <w:t xml:space="preserve"> </w:t>
      </w:r>
      <w:r w:rsidR="00F568B3">
        <w:t>(TK)</w:t>
      </w:r>
      <w:r w:rsidR="006629B8">
        <w:t xml:space="preserve"> on </w:t>
      </w:r>
      <w:r w:rsidR="00CD0309">
        <w:t>a</w:t>
      </w:r>
      <w:r w:rsidR="006629B8">
        <w:t xml:space="preserve"> geographical </w:t>
      </w:r>
      <w:r w:rsidR="00AD79F9">
        <w:t xml:space="preserve">map </w:t>
      </w:r>
      <w:r w:rsidR="006F49D3">
        <w:t>of London</w:t>
      </w:r>
      <w:r w:rsidR="0065043F">
        <w:t xml:space="preserve"> (area</w:t>
      </w:r>
      <w:r w:rsidR="00A270B4">
        <w:t>)</w:t>
      </w:r>
      <w:r w:rsidR="00AB4B0E">
        <w:t xml:space="preserve">. </w:t>
      </w:r>
      <w:r w:rsidR="001426E4">
        <w:t>This</w:t>
      </w:r>
      <w:r w:rsidR="00AB4B0E">
        <w:t xml:space="preserve"> is a high-fidelity map</w:t>
      </w:r>
      <w:r w:rsidR="00DF7966">
        <w:t xml:space="preserve"> and provides </w:t>
      </w:r>
      <w:r w:rsidR="005F1060">
        <w:t xml:space="preserve">a measure of the relative distance </w:t>
      </w:r>
      <w:r w:rsidR="00605DA8">
        <w:t>between all locations</w:t>
      </w:r>
      <w:r w:rsidR="007754CA">
        <w:t xml:space="preserve">. Moreover, it also uses </w:t>
      </w:r>
      <w:r w:rsidR="00825428">
        <w:t>absolute</w:t>
      </w:r>
      <w:r w:rsidR="00854923">
        <w:t xml:space="preserve"> (non-relative)</w:t>
      </w:r>
      <w:r w:rsidR="00825428">
        <w:t xml:space="preserve"> information about each coordinate point,</w:t>
      </w:r>
      <w:r w:rsidR="00605DA8">
        <w:t xml:space="preserve"> so </w:t>
      </w:r>
      <w:r w:rsidR="007F394A">
        <w:t xml:space="preserve">it was important to </w:t>
      </w:r>
      <w:r w:rsidR="00754232">
        <w:t xml:space="preserve">keep </w:t>
      </w:r>
      <w:r w:rsidR="00634ECD">
        <w:t>the general cartographic</w:t>
      </w:r>
      <w:r w:rsidR="00271671">
        <w:t xml:space="preserve"> coordinate</w:t>
      </w:r>
      <w:r w:rsidR="00A45260">
        <w:t xml:space="preserve"> system</w:t>
      </w:r>
      <w:r w:rsidR="00271671">
        <w:t xml:space="preserve"> (CR).</w:t>
      </w:r>
    </w:p>
    <w:p w14:paraId="3106FE43" w14:textId="6571631F" w:rsidR="002F2504" w:rsidRDefault="002F2504" w:rsidP="002F2504">
      <w:pPr>
        <w:rPr>
          <w:b/>
          <w:bCs/>
        </w:rPr>
      </w:pPr>
      <w:r w:rsidRPr="0039276C">
        <w:rPr>
          <w:b/>
          <w:bCs/>
        </w:rPr>
        <w:t xml:space="preserve">Main Map (1) with Rating </w:t>
      </w:r>
      <w:proofErr w:type="gramStart"/>
      <w:r w:rsidRPr="0039276C">
        <w:rPr>
          <w:b/>
          <w:bCs/>
        </w:rPr>
        <w:t>Filter(</w:t>
      </w:r>
      <w:proofErr w:type="gramEnd"/>
      <w:r w:rsidRPr="0039276C">
        <w:rPr>
          <w:b/>
          <w:bCs/>
        </w:rPr>
        <w:t>1.2)</w:t>
      </w:r>
    </w:p>
    <w:p w14:paraId="49F478F3" w14:textId="22203354" w:rsidR="00162E17" w:rsidRPr="0039276C" w:rsidRDefault="00162E17" w:rsidP="002F2504">
      <w:pPr>
        <w:rPr>
          <w:b/>
          <w:bCs/>
        </w:rPr>
      </w:pPr>
      <w:r>
        <w:rPr>
          <w:noProof/>
        </w:rPr>
        <w:drawing>
          <wp:inline distT="0" distB="0" distL="0" distR="0" wp14:anchorId="485DEFF0" wp14:editId="46B0CEBE">
            <wp:extent cx="4738256" cy="2687541"/>
            <wp:effectExtent l="0" t="0" r="5715" b="0"/>
            <wp:docPr id="68139054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8">
                      <a:extLst>
                        <a:ext uri="{28A0092B-C50C-407E-A947-70E740481C1C}">
                          <a14:useLocalDpi xmlns:a14="http://schemas.microsoft.com/office/drawing/2010/main" val="0"/>
                        </a:ext>
                      </a:extLst>
                    </a:blip>
                    <a:stretch>
                      <a:fillRect/>
                    </a:stretch>
                  </pic:blipFill>
                  <pic:spPr>
                    <a:xfrm>
                      <a:off x="0" y="0"/>
                      <a:ext cx="4738256" cy="2687541"/>
                    </a:xfrm>
                    <a:prstGeom prst="rect">
                      <a:avLst/>
                    </a:prstGeom>
                  </pic:spPr>
                </pic:pic>
              </a:graphicData>
            </a:graphic>
          </wp:inline>
        </w:drawing>
      </w:r>
    </w:p>
    <w:p w14:paraId="7F8857AD" w14:textId="6C84CC1E" w:rsidR="002F2504" w:rsidRDefault="002F2504" w:rsidP="002F2504">
      <w:r>
        <w:t xml:space="preserve">Pattern blending: </w:t>
      </w:r>
      <w:r w:rsidRPr="00734538">
        <w:rPr>
          <w:rFonts w:ascii="Cambria Math" w:hAnsi="Cambria Math"/>
          <w:i/>
          <w:iCs/>
          <w:sz w:val="20"/>
          <w:szCs w:val="20"/>
        </w:rPr>
        <w:t>VR</w:t>
      </w:r>
      <w:r w:rsidRPr="00734538">
        <w:rPr>
          <w:rFonts w:ascii="Cambria Math" w:hAnsi="Cambria Math"/>
          <w:sz w:val="20"/>
          <w:szCs w:val="20"/>
          <w:vertAlign w:val="subscript"/>
        </w:rPr>
        <w:t>1</w:t>
      </w:r>
      <w:r w:rsidR="008A720C" w:rsidRPr="00734538">
        <w:rPr>
          <w:rFonts w:ascii="Cambria Math" w:hAnsi="Cambria Math"/>
          <w:sz w:val="20"/>
          <w:szCs w:val="20"/>
          <w:vertAlign w:val="subscript"/>
        </w:rPr>
        <w:t>.2</w:t>
      </w:r>
      <w:r w:rsidRPr="00734538">
        <w:rPr>
          <w:rFonts w:ascii="Cambria Math" w:hAnsi="Cambria Math"/>
          <w:sz w:val="20"/>
          <w:szCs w:val="20"/>
        </w:rPr>
        <w:t xml:space="preserve"> ∈ [</w:t>
      </w:r>
      <m:oMath>
        <m:r>
          <w:rPr>
            <w:rFonts w:ascii="Cambria Math" w:hAnsi="Cambria Math"/>
            <w:sz w:val="20"/>
            <w:szCs w:val="20"/>
          </w:rPr>
          <m:t>AR∙CR∙TK∙SP</m:t>
        </m:r>
      </m:oMath>
      <w:r w:rsidRPr="00734538">
        <w:rPr>
          <w:rFonts w:ascii="Cambria Math" w:hAnsi="Cambria Math"/>
          <w:sz w:val="20"/>
          <w:szCs w:val="20"/>
        </w:rPr>
        <w:t>]</w:t>
      </w:r>
    </w:p>
    <w:p w14:paraId="3BF7EB34" w14:textId="2A743770" w:rsidR="002F2504" w:rsidRDefault="008A720C" w:rsidP="0081114A">
      <w:r>
        <w:t xml:space="preserve">Most of the filtering options tend to include or exclude </w:t>
      </w:r>
      <w:proofErr w:type="gramStart"/>
      <w:r>
        <w:t>places, and</w:t>
      </w:r>
      <w:proofErr w:type="gramEnd"/>
      <w:r>
        <w:t xml:space="preserve"> represent this by the appearance or disappearance of the icons of eligible places</w:t>
      </w:r>
      <w:r w:rsidR="00231CDD">
        <w:t>, showing the desired subset</w:t>
      </w:r>
      <w:r>
        <w:t>. However,</w:t>
      </w:r>
      <w:r w:rsidR="006B7312">
        <w:t xml:space="preserve"> </w:t>
      </w:r>
      <w:r w:rsidR="00D9542A">
        <w:t>filtering by ratings</w:t>
      </w:r>
      <w:r w:rsidR="00325358">
        <w:t xml:space="preserve"> allows </w:t>
      </w:r>
      <w:r w:rsidR="0004113F">
        <w:t>the user to see</w:t>
      </w:r>
      <w:r w:rsidR="00153895">
        <w:t xml:space="preserve"> even</w:t>
      </w:r>
      <w:r w:rsidR="0004113F">
        <w:t xml:space="preserve"> </w:t>
      </w:r>
      <w:r w:rsidR="00303036">
        <w:t>these non-desired places</w:t>
      </w:r>
      <w:r w:rsidR="00FF1B09">
        <w:t xml:space="preserve"> in shades of grey</w:t>
      </w:r>
      <w:r w:rsidR="009E2730">
        <w:t xml:space="preserve"> (SP)</w:t>
      </w:r>
      <w:r w:rsidR="001275EA">
        <w:t>. The</w:t>
      </w:r>
      <w:r w:rsidR="007E03FF">
        <w:t xml:space="preserve"> </w:t>
      </w:r>
      <w:r w:rsidR="00FD7893">
        <w:t>colour intensity</w:t>
      </w:r>
      <w:r w:rsidR="00FF1B09">
        <w:t xml:space="preserve"> </w:t>
      </w:r>
      <w:r w:rsidR="0034592C">
        <w:t xml:space="preserve">of the icons </w:t>
      </w:r>
      <w:r w:rsidR="00FF1B09">
        <w:t>var</w:t>
      </w:r>
      <w:r w:rsidR="007E03FF">
        <w:t>ies</w:t>
      </w:r>
      <w:r w:rsidR="00FF1B09">
        <w:t xml:space="preserve"> </w:t>
      </w:r>
      <w:r w:rsidR="006A3EB4">
        <w:t>according to</w:t>
      </w:r>
      <w:r w:rsidR="00252238">
        <w:t xml:space="preserve"> </w:t>
      </w:r>
      <w:r w:rsidR="00180FDB">
        <w:t>proximity</w:t>
      </w:r>
      <w:r w:rsidR="009B5130">
        <w:t xml:space="preserve"> of the locations’ ratings</w:t>
      </w:r>
      <w:r w:rsidR="00207088">
        <w:t xml:space="preserve"> </w:t>
      </w:r>
      <w:r w:rsidR="00297865">
        <w:t>to the r</w:t>
      </w:r>
      <w:r w:rsidR="00FF1B09">
        <w:t>ating</w:t>
      </w:r>
      <w:r w:rsidR="00D37B38">
        <w:t xml:space="preserve"> range selected</w:t>
      </w:r>
      <w:r w:rsidR="00D816F8">
        <w:t xml:space="preserve"> (as opposed to </w:t>
      </w:r>
      <w:r w:rsidR="00965EDC">
        <w:t>the absolute rating).</w:t>
      </w:r>
      <w:r w:rsidR="009E2730">
        <w:t xml:space="preserve"> </w:t>
      </w:r>
    </w:p>
    <w:p w14:paraId="52D81DB5" w14:textId="3668CF47" w:rsidR="00840DB2" w:rsidRPr="0039276C" w:rsidRDefault="00840DB2" w:rsidP="0081114A">
      <w:pPr>
        <w:rPr>
          <w:b/>
          <w:bCs/>
        </w:rPr>
      </w:pPr>
      <w:r w:rsidRPr="0039276C">
        <w:rPr>
          <w:b/>
          <w:bCs/>
        </w:rPr>
        <w:lastRenderedPageBreak/>
        <w:t>Main Map</w:t>
      </w:r>
      <w:r w:rsidR="004B6539" w:rsidRPr="0039276C">
        <w:rPr>
          <w:b/>
          <w:bCs/>
        </w:rPr>
        <w:t xml:space="preserve"> (1)</w:t>
      </w:r>
      <w:r w:rsidRPr="0039276C">
        <w:rPr>
          <w:b/>
          <w:bCs/>
        </w:rPr>
        <w:t xml:space="preserve"> with Cautionary Filter</w:t>
      </w:r>
      <w:r w:rsidR="001B24D4" w:rsidRPr="0039276C">
        <w:rPr>
          <w:b/>
          <w:bCs/>
        </w:rPr>
        <w:t xml:space="preserve"> (1.3)</w:t>
      </w:r>
    </w:p>
    <w:p w14:paraId="735AFE61" w14:textId="2CF98807" w:rsidR="00D85DC5" w:rsidRDefault="007574D4" w:rsidP="003B3001">
      <w:r>
        <w:rPr>
          <w:noProof/>
        </w:rPr>
        <w:drawing>
          <wp:inline distT="0" distB="0" distL="0" distR="0" wp14:anchorId="7BE4350E" wp14:editId="7E1E5954">
            <wp:extent cx="4754880" cy="2681224"/>
            <wp:effectExtent l="0" t="0" r="7620" b="5080"/>
            <wp:docPr id="113084899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9">
                      <a:extLst>
                        <a:ext uri="{28A0092B-C50C-407E-A947-70E740481C1C}">
                          <a14:useLocalDpi xmlns:a14="http://schemas.microsoft.com/office/drawing/2010/main" val="0"/>
                        </a:ext>
                      </a:extLst>
                    </a:blip>
                    <a:stretch>
                      <a:fillRect/>
                    </a:stretch>
                  </pic:blipFill>
                  <pic:spPr>
                    <a:xfrm>
                      <a:off x="0" y="0"/>
                      <a:ext cx="4754880" cy="2681224"/>
                    </a:xfrm>
                    <a:prstGeom prst="rect">
                      <a:avLst/>
                    </a:prstGeom>
                  </pic:spPr>
                </pic:pic>
              </a:graphicData>
            </a:graphic>
          </wp:inline>
        </w:drawing>
      </w:r>
    </w:p>
    <w:p w14:paraId="65CB9172" w14:textId="6DD60F97" w:rsidR="003B3001" w:rsidRPr="00734538" w:rsidRDefault="003B3001" w:rsidP="003B3001">
      <w:pPr>
        <w:rPr>
          <w:rFonts w:ascii="Cambria Math" w:hAnsi="Cambria Math"/>
          <w:sz w:val="20"/>
          <w:szCs w:val="20"/>
        </w:rPr>
      </w:pPr>
      <w:r>
        <w:t xml:space="preserve">Pattern blending: </w:t>
      </w:r>
      <w:r w:rsidRPr="00734538">
        <w:rPr>
          <w:rFonts w:ascii="Cambria Math" w:hAnsi="Cambria Math"/>
          <w:i/>
          <w:iCs/>
          <w:sz w:val="20"/>
          <w:szCs w:val="20"/>
        </w:rPr>
        <w:t>VR</w:t>
      </w:r>
      <w:r w:rsidR="000B12D6" w:rsidRPr="00734538">
        <w:rPr>
          <w:rFonts w:ascii="Cambria Math" w:hAnsi="Cambria Math"/>
          <w:sz w:val="20"/>
          <w:szCs w:val="20"/>
          <w:vertAlign w:val="subscript"/>
        </w:rPr>
        <w:t>1.3</w:t>
      </w:r>
      <w:r w:rsidRPr="00734538">
        <w:rPr>
          <w:rFonts w:ascii="Cambria Math" w:hAnsi="Cambria Math"/>
          <w:sz w:val="20"/>
          <w:szCs w:val="20"/>
          <w:vertAlign w:val="subscript"/>
        </w:rPr>
        <w:t xml:space="preserve"> </w:t>
      </w:r>
      <w:r w:rsidRPr="00734538">
        <w:rPr>
          <w:rFonts w:ascii="Cambria Math" w:hAnsi="Cambria Math"/>
          <w:sz w:val="20"/>
          <w:szCs w:val="20"/>
        </w:rPr>
        <w:t>∈ [</w:t>
      </w:r>
      <m:oMath>
        <m:r>
          <w:rPr>
            <w:rFonts w:ascii="Cambria Math" w:hAnsi="Cambria Math"/>
            <w:sz w:val="20"/>
            <w:szCs w:val="20"/>
          </w:rPr>
          <m:t>AR∙CR∙TK∙FS</m:t>
        </m:r>
      </m:oMath>
      <w:r w:rsidRPr="00734538">
        <w:rPr>
          <w:rFonts w:ascii="Cambria Math" w:hAnsi="Cambria Math"/>
          <w:sz w:val="20"/>
          <w:szCs w:val="20"/>
        </w:rPr>
        <w:t>]</w:t>
      </w:r>
    </w:p>
    <w:p w14:paraId="0D090BCB" w14:textId="557BEF95" w:rsidR="00C41312" w:rsidRDefault="3F735893" w:rsidP="00D2604B">
      <w:pPr>
        <w:jc w:val="both"/>
      </w:pPr>
      <w:r>
        <w:t>The purpose of the cautionary filter is to highlight unsafe places. With the cautionary filter</w:t>
      </w:r>
      <w:r w:rsidR="00B431AE">
        <w:t xml:space="preserve"> on</w:t>
      </w:r>
      <w:r>
        <w:t>, the</w:t>
      </w:r>
      <w:r w:rsidR="00BF1217">
        <w:t xml:space="preserve"> main</w:t>
      </w:r>
      <w:r>
        <w:t xml:space="preserve"> map VR </w:t>
      </w:r>
      <w:r w:rsidR="00FB349C">
        <w:t xml:space="preserve">now also </w:t>
      </w:r>
      <w:r>
        <w:t xml:space="preserve">represents properties that make places or routes unsafe. </w:t>
      </w:r>
    </w:p>
    <w:p w14:paraId="3CF375D5" w14:textId="0EA3162D" w:rsidR="001B24D4" w:rsidRDefault="3F735893" w:rsidP="00D2604B">
      <w:pPr>
        <w:jc w:val="both"/>
      </w:pPr>
      <w:r>
        <w:t>In addition to crowded places, indicated by the same icon with an additional dimension i.e. outline, this visualization will indicate unsafe paths through lines. The paths are considered unsafe because of the slope i.e. the change in elevation between points, so they are represented by lines showing the fusion</w:t>
      </w:r>
      <w:r w:rsidR="00D2604B">
        <w:t xml:space="preserve"> </w:t>
      </w:r>
      <w:r>
        <w:t xml:space="preserve">(FS) of these points.  </w:t>
      </w:r>
    </w:p>
    <w:p w14:paraId="2EB6CA8E" w14:textId="7B45373E" w:rsidR="004B6539" w:rsidRDefault="004B6539" w:rsidP="004B6539">
      <w:pPr>
        <w:rPr>
          <w:b/>
          <w:bCs/>
        </w:rPr>
      </w:pPr>
      <w:r w:rsidRPr="0039276C">
        <w:rPr>
          <w:b/>
          <w:bCs/>
        </w:rPr>
        <w:t xml:space="preserve">Main Map (1) with </w:t>
      </w:r>
      <w:r w:rsidR="00FE448C" w:rsidRPr="0039276C">
        <w:rPr>
          <w:b/>
          <w:bCs/>
        </w:rPr>
        <w:t>suggested route</w:t>
      </w:r>
      <w:r w:rsidRPr="0039276C">
        <w:rPr>
          <w:b/>
          <w:bCs/>
        </w:rPr>
        <w:t xml:space="preserve"> (1.</w:t>
      </w:r>
      <w:r w:rsidR="00FE448C" w:rsidRPr="0039276C">
        <w:rPr>
          <w:b/>
          <w:bCs/>
        </w:rPr>
        <w:t>5</w:t>
      </w:r>
      <w:r w:rsidRPr="0039276C">
        <w:rPr>
          <w:b/>
          <w:bCs/>
        </w:rPr>
        <w:t>)</w:t>
      </w:r>
    </w:p>
    <w:p w14:paraId="296546B4" w14:textId="69F239C5" w:rsidR="004A50F8" w:rsidRPr="0039276C" w:rsidRDefault="004A50F8" w:rsidP="004B6539">
      <w:pPr>
        <w:rPr>
          <w:b/>
          <w:bCs/>
        </w:rPr>
      </w:pPr>
      <w:r>
        <w:rPr>
          <w:noProof/>
        </w:rPr>
        <w:drawing>
          <wp:inline distT="0" distB="0" distL="0" distR="0" wp14:anchorId="0C9F32AE" wp14:editId="7C76E053">
            <wp:extent cx="4436828" cy="2502826"/>
            <wp:effectExtent l="0" t="0" r="1905" b="0"/>
            <wp:docPr id="149207863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30">
                      <a:extLst>
                        <a:ext uri="{28A0092B-C50C-407E-A947-70E740481C1C}">
                          <a14:useLocalDpi xmlns:a14="http://schemas.microsoft.com/office/drawing/2010/main" val="0"/>
                        </a:ext>
                      </a:extLst>
                    </a:blip>
                    <a:stretch>
                      <a:fillRect/>
                    </a:stretch>
                  </pic:blipFill>
                  <pic:spPr>
                    <a:xfrm>
                      <a:off x="0" y="0"/>
                      <a:ext cx="4436828" cy="2502826"/>
                    </a:xfrm>
                    <a:prstGeom prst="rect">
                      <a:avLst/>
                    </a:prstGeom>
                  </pic:spPr>
                </pic:pic>
              </a:graphicData>
            </a:graphic>
          </wp:inline>
        </w:drawing>
      </w:r>
    </w:p>
    <w:p w14:paraId="4F08F398" w14:textId="4E4A405C" w:rsidR="006A46FA" w:rsidRDefault="006A46FA" w:rsidP="006A46FA">
      <w:r>
        <w:t xml:space="preserve">Pattern blending: </w:t>
      </w:r>
      <w:r w:rsidRPr="00CE79C1">
        <w:rPr>
          <w:rFonts w:ascii="Cambria Math" w:hAnsi="Cambria Math"/>
          <w:i/>
          <w:iCs/>
          <w:sz w:val="20"/>
          <w:szCs w:val="20"/>
        </w:rPr>
        <w:t>VR</w:t>
      </w:r>
      <w:r w:rsidR="001C53F9" w:rsidRPr="00CE79C1">
        <w:rPr>
          <w:sz w:val="20"/>
          <w:szCs w:val="20"/>
          <w:vertAlign w:val="subscript"/>
        </w:rPr>
        <w:t>1.5</w:t>
      </w:r>
      <w:r w:rsidRPr="00CE79C1">
        <w:rPr>
          <w:sz w:val="20"/>
          <w:szCs w:val="20"/>
        </w:rPr>
        <w:t xml:space="preserve"> </w:t>
      </w:r>
      <w:r w:rsidRPr="00CE79C1">
        <w:rPr>
          <w:rFonts w:ascii="Cambria Math" w:hAnsi="Cambria Math"/>
          <w:sz w:val="20"/>
          <w:szCs w:val="20"/>
        </w:rPr>
        <w:t>∈</w:t>
      </w:r>
      <w:r w:rsidRPr="00CE79C1">
        <w:rPr>
          <w:sz w:val="20"/>
          <w:szCs w:val="20"/>
        </w:rPr>
        <w:t xml:space="preserve"> [</w:t>
      </w:r>
      <m:oMath>
        <m:r>
          <w:rPr>
            <w:rFonts w:ascii="Cambria Math" w:hAnsi="Cambria Math"/>
            <w:sz w:val="20"/>
            <w:szCs w:val="20"/>
          </w:rPr>
          <m:t>AR∙CR∙TK∙LK∙FS + FS∙CR</m:t>
        </m:r>
      </m:oMath>
      <w:r w:rsidRPr="00CE79C1">
        <w:rPr>
          <w:sz w:val="20"/>
          <w:szCs w:val="20"/>
        </w:rPr>
        <w:t>]</w:t>
      </w:r>
    </w:p>
    <w:p w14:paraId="519F85EE" w14:textId="71D0EF43" w:rsidR="00FE448C" w:rsidRDefault="00564F9D" w:rsidP="004B6539">
      <w:r>
        <w:lastRenderedPageBreak/>
        <w:t xml:space="preserve">When </w:t>
      </w:r>
      <w:r w:rsidR="00135C65">
        <w:t xml:space="preserve">suggesting the ideal route, we not only want to </w:t>
      </w:r>
      <w:r w:rsidR="002C577F">
        <w:t xml:space="preserve">show that two locations are linked (LK), but also </w:t>
      </w:r>
      <w:r w:rsidR="00514D35">
        <w:t xml:space="preserve">want to </w:t>
      </w:r>
      <w:r w:rsidR="00C64843">
        <w:t>represent</w:t>
      </w:r>
      <w:r w:rsidR="00BA17B1">
        <w:t xml:space="preserve"> the precise</w:t>
      </w:r>
      <w:r w:rsidR="00C3165F">
        <w:t xml:space="preserve"> route i.e.</w:t>
      </w:r>
      <w:r w:rsidR="00F5708B">
        <w:t xml:space="preserve"> the</w:t>
      </w:r>
      <w:r w:rsidR="000D0299">
        <w:t xml:space="preserve"> continuous</w:t>
      </w:r>
      <w:r w:rsidR="00BA17B1">
        <w:t xml:space="preserve"> </w:t>
      </w:r>
      <w:r w:rsidR="00533BC0">
        <w:t>collection of coordinate points</w:t>
      </w:r>
      <w:r w:rsidR="00F5708B">
        <w:t xml:space="preserve"> </w:t>
      </w:r>
      <w:r w:rsidR="00BE7F1F">
        <w:t>(FS)</w:t>
      </w:r>
      <w:r w:rsidR="00533BC0">
        <w:t xml:space="preserve"> that will </w:t>
      </w:r>
      <w:r w:rsidR="00BE7F1F">
        <w:t>connect the two locations.</w:t>
      </w:r>
    </w:p>
    <w:p w14:paraId="62D7D600" w14:textId="071395D4" w:rsidR="00E91D27" w:rsidRDefault="594BCBFB" w:rsidP="004B6539">
      <w:r>
        <w:t>While suggesting the ideal route, the visualization system also needed to display changes in elevation throughout the trip. This is represented through a plot of the trip (FS) where the x-coordinate was distance travelled in the trip and the y-coordinate was the elevation (CR).</w:t>
      </w:r>
    </w:p>
    <w:p w14:paraId="1BB72AC3" w14:textId="77777777" w:rsidR="00AC18C6" w:rsidRDefault="00E91D27" w:rsidP="004B6539">
      <w:pPr>
        <w:rPr>
          <w:b/>
          <w:bCs/>
        </w:rPr>
      </w:pPr>
      <w:r w:rsidRPr="0039276C">
        <w:rPr>
          <w:b/>
          <w:bCs/>
        </w:rPr>
        <w:t>Main Map (1)</w:t>
      </w:r>
      <w:r w:rsidR="0098399D" w:rsidRPr="0039276C">
        <w:rPr>
          <w:b/>
          <w:bCs/>
        </w:rPr>
        <w:t xml:space="preserve"> with Cautionary </w:t>
      </w:r>
      <w:proofErr w:type="gramStart"/>
      <w:r w:rsidR="0098399D" w:rsidRPr="0039276C">
        <w:rPr>
          <w:b/>
          <w:bCs/>
        </w:rPr>
        <w:t>Filter</w:t>
      </w:r>
      <w:r w:rsidR="00C5407C" w:rsidRPr="0039276C">
        <w:rPr>
          <w:b/>
          <w:bCs/>
        </w:rPr>
        <w:t>(</w:t>
      </w:r>
      <w:proofErr w:type="gramEnd"/>
      <w:r w:rsidR="00C5407C" w:rsidRPr="0039276C">
        <w:rPr>
          <w:b/>
          <w:bCs/>
        </w:rPr>
        <w:t xml:space="preserve">1.3) and </w:t>
      </w:r>
      <w:r w:rsidR="001C15ED" w:rsidRPr="0039276C">
        <w:rPr>
          <w:b/>
          <w:bCs/>
        </w:rPr>
        <w:t>suggested route</w:t>
      </w:r>
      <w:r w:rsidR="005B404D" w:rsidRPr="0039276C">
        <w:rPr>
          <w:b/>
          <w:bCs/>
        </w:rPr>
        <w:t>(1.5)</w:t>
      </w:r>
    </w:p>
    <w:p w14:paraId="3D312A41" w14:textId="19377A3C" w:rsidR="00D607D1" w:rsidRPr="0039276C" w:rsidRDefault="00AC18C6" w:rsidP="004B6539">
      <w:pPr>
        <w:rPr>
          <w:b/>
          <w:bCs/>
        </w:rPr>
      </w:pPr>
      <w:r>
        <w:rPr>
          <w:noProof/>
        </w:rPr>
        <w:drawing>
          <wp:inline distT="0" distB="0" distL="0" distR="0" wp14:anchorId="00590B72" wp14:editId="6399B167">
            <wp:extent cx="4325510" cy="2447425"/>
            <wp:effectExtent l="0" t="0" r="0" b="0"/>
            <wp:docPr id="126118621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31">
                      <a:extLst>
                        <a:ext uri="{28A0092B-C50C-407E-A947-70E740481C1C}">
                          <a14:useLocalDpi xmlns:a14="http://schemas.microsoft.com/office/drawing/2010/main" val="0"/>
                        </a:ext>
                      </a:extLst>
                    </a:blip>
                    <a:stretch>
                      <a:fillRect/>
                    </a:stretch>
                  </pic:blipFill>
                  <pic:spPr>
                    <a:xfrm>
                      <a:off x="0" y="0"/>
                      <a:ext cx="4325510" cy="2447425"/>
                    </a:xfrm>
                    <a:prstGeom prst="rect">
                      <a:avLst/>
                    </a:prstGeom>
                  </pic:spPr>
                </pic:pic>
              </a:graphicData>
            </a:graphic>
          </wp:inline>
        </w:drawing>
      </w:r>
      <w:r w:rsidR="594BCBFB" w:rsidRPr="594BCBFB">
        <w:rPr>
          <w:b/>
          <w:bCs/>
        </w:rPr>
        <w:t xml:space="preserve"> </w:t>
      </w:r>
    </w:p>
    <w:p w14:paraId="326C71B5" w14:textId="176DAE12" w:rsidR="00D607D1" w:rsidRDefault="594BCBFB" w:rsidP="00D607D1">
      <w:r>
        <w:t xml:space="preserve">Pattern blending: </w:t>
      </w:r>
      <m:oMath>
        <m:r>
          <w:rPr>
            <w:rFonts w:ascii="Cambria Math" w:hAnsi="Cambria Math"/>
            <w:sz w:val="20"/>
            <w:szCs w:val="20"/>
          </w:rPr>
          <m:t>VR</m:t>
        </m:r>
      </m:oMath>
      <w:r w:rsidRPr="00CE79C1">
        <w:rPr>
          <w:sz w:val="20"/>
          <w:szCs w:val="20"/>
          <w:vertAlign w:val="subscript"/>
        </w:rPr>
        <w:t>1.3+5</w:t>
      </w:r>
      <w:r w:rsidRPr="00CE79C1">
        <w:rPr>
          <w:sz w:val="20"/>
          <w:szCs w:val="20"/>
        </w:rPr>
        <w:t xml:space="preserve"> </w:t>
      </w:r>
      <w:r w:rsidRPr="00CE79C1">
        <w:rPr>
          <w:rFonts w:ascii="Cambria Math" w:hAnsi="Cambria Math"/>
          <w:sz w:val="20"/>
          <w:szCs w:val="20"/>
        </w:rPr>
        <w:t>∈</w:t>
      </w:r>
      <w:r w:rsidRPr="00CE79C1">
        <w:rPr>
          <w:sz w:val="20"/>
          <w:szCs w:val="20"/>
        </w:rPr>
        <w:t xml:space="preserve"> [</w:t>
      </w:r>
      <m:oMath>
        <m:r>
          <w:rPr>
            <w:rFonts w:ascii="Cambria Math" w:hAnsi="Cambria Math"/>
            <w:sz w:val="20"/>
            <w:szCs w:val="20"/>
          </w:rPr>
          <m:t>AR∙CR∙TK∙LK∙FS + FS∙CR</m:t>
        </m:r>
      </m:oMath>
      <w:r w:rsidRPr="00CE79C1">
        <w:rPr>
          <w:sz w:val="20"/>
          <w:szCs w:val="20"/>
        </w:rPr>
        <w:t>]</w:t>
      </w:r>
    </w:p>
    <w:p w14:paraId="1654BE83" w14:textId="2229AA2B" w:rsidR="00B15398" w:rsidRDefault="3F735893" w:rsidP="004B6539">
      <w:r>
        <w:t xml:space="preserve">This combines the last 2 visual representations, so the patterns observed remain the same as </w:t>
      </w:r>
      <w:r w:rsidRPr="00CE79C1">
        <w:rPr>
          <w:rFonts w:ascii="Cambria Math" w:hAnsi="Cambria Math"/>
          <w:i/>
          <w:iCs/>
        </w:rPr>
        <w:t>VR</w:t>
      </w:r>
      <w:r w:rsidRPr="3F735893">
        <w:rPr>
          <w:vertAlign w:val="subscript"/>
        </w:rPr>
        <w:t>1.5</w:t>
      </w:r>
      <w:r>
        <w:t>.</w:t>
      </w:r>
    </w:p>
    <w:p w14:paraId="13F81384" w14:textId="01084C61" w:rsidR="3F735893" w:rsidRDefault="3F735893" w:rsidP="3F735893">
      <w:pPr>
        <w:rPr>
          <w:b/>
          <w:bCs/>
        </w:rPr>
      </w:pPr>
      <w:r w:rsidRPr="3F735893">
        <w:rPr>
          <w:b/>
          <w:bCs/>
        </w:rPr>
        <w:t>Discover (2)</w:t>
      </w:r>
    </w:p>
    <w:p w14:paraId="0F251552" w14:textId="01E21683" w:rsidR="3F735893" w:rsidRDefault="3F735893" w:rsidP="3F735893">
      <w:r>
        <w:rPr>
          <w:noProof/>
        </w:rPr>
        <w:drawing>
          <wp:inline distT="0" distB="0" distL="0" distR="0" wp14:anchorId="7829C8DE" wp14:editId="015C70AD">
            <wp:extent cx="4572000" cy="2571750"/>
            <wp:effectExtent l="0" t="0" r="0" b="0"/>
            <wp:docPr id="632179819" name="Picture 632179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p>
    <w:p w14:paraId="064796B3" w14:textId="44A8ADC7" w:rsidR="3F735893" w:rsidRDefault="3F735893" w:rsidP="3F735893">
      <w:r>
        <w:t xml:space="preserve">Pattern blending: </w:t>
      </w:r>
      <w:r>
        <w:rPr>
          <w:noProof/>
        </w:rPr>
        <w:drawing>
          <wp:inline distT="0" distB="0" distL="0" distR="0" wp14:anchorId="699E4241" wp14:editId="2A4258ED">
            <wp:extent cx="1400175" cy="157520"/>
            <wp:effectExtent l="0" t="0" r="0" b="0"/>
            <wp:docPr id="561337464" name="Picture 561337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400175" cy="157520"/>
                    </a:xfrm>
                    <a:prstGeom prst="rect">
                      <a:avLst/>
                    </a:prstGeom>
                  </pic:spPr>
                </pic:pic>
              </a:graphicData>
            </a:graphic>
          </wp:inline>
        </w:drawing>
      </w:r>
    </w:p>
    <w:p w14:paraId="643AF059" w14:textId="4F2D95BB" w:rsidR="3F735893" w:rsidRDefault="594BCBFB" w:rsidP="3F735893">
      <w:r>
        <w:lastRenderedPageBreak/>
        <w:t>Second visualization called “Discover” inherits multidimensional pointer icons (TK) from the main visualization to encode and represent accessible places. Instead of utilizing geographical map, we provide users with information about distance to places of interest in relation to his\her current position, visualizing those in the area (AR) surrounding “user” token. It is a low-fidelity visualization, its main purpose is to encode information about accessible places in a certain area. Main circle is divided into a few sections representing types (GR) of accessible places currently selected and each concentric circle represents distance in radial coordinate system (CR) from the user’s current location. Together they form cells (CL) within which tokens are grouped by distance and type.</w:t>
      </w:r>
    </w:p>
    <w:p w14:paraId="29258747" w14:textId="5B36E7D1" w:rsidR="594BCBFB" w:rsidRDefault="594BCBFB" w:rsidP="594BCBFB"/>
    <w:p w14:paraId="6B92C137" w14:textId="50464B32" w:rsidR="594BCBFB" w:rsidRDefault="594BCBFB" w:rsidP="594BCBFB">
      <w:pPr>
        <w:rPr>
          <w:b/>
          <w:bCs/>
        </w:rPr>
      </w:pPr>
      <w:r w:rsidRPr="594BCBFB">
        <w:rPr>
          <w:b/>
          <w:bCs/>
        </w:rPr>
        <w:t>Compare (3)</w:t>
      </w:r>
    </w:p>
    <w:p w14:paraId="39E7FE4E" w14:textId="3B212A8B" w:rsidR="594BCBFB" w:rsidRDefault="594BCBFB" w:rsidP="594BCBFB">
      <w:r>
        <w:rPr>
          <w:noProof/>
        </w:rPr>
        <w:drawing>
          <wp:inline distT="0" distB="0" distL="0" distR="0" wp14:anchorId="75736D98" wp14:editId="2F22D9C5">
            <wp:extent cx="4572000" cy="2581275"/>
            <wp:effectExtent l="0" t="0" r="0" b="0"/>
            <wp:docPr id="110232344" name="Picture 110232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572000" cy="2581275"/>
                    </a:xfrm>
                    <a:prstGeom prst="rect">
                      <a:avLst/>
                    </a:prstGeom>
                  </pic:spPr>
                </pic:pic>
              </a:graphicData>
            </a:graphic>
          </wp:inline>
        </w:drawing>
      </w:r>
    </w:p>
    <w:p w14:paraId="22BA82D0" w14:textId="34D57433" w:rsidR="594BCBFB" w:rsidRDefault="594BCBFB" w:rsidP="594BCBFB">
      <w:r>
        <w:t>Pattern blending:</w:t>
      </w:r>
      <w:r w:rsidR="00152AD7">
        <w:t xml:space="preserve"> </w:t>
      </w:r>
      <w:r>
        <w:rPr>
          <w:noProof/>
        </w:rPr>
        <w:drawing>
          <wp:inline distT="0" distB="0" distL="0" distR="0" wp14:anchorId="6D409F7D" wp14:editId="4602A7A2">
            <wp:extent cx="1391478" cy="202924"/>
            <wp:effectExtent l="0" t="0" r="0" b="0"/>
            <wp:docPr id="2068962100" name="Picture 2068962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391478" cy="202924"/>
                    </a:xfrm>
                    <a:prstGeom prst="rect">
                      <a:avLst/>
                    </a:prstGeom>
                  </pic:spPr>
                </pic:pic>
              </a:graphicData>
            </a:graphic>
          </wp:inline>
        </w:drawing>
      </w:r>
    </w:p>
    <w:p w14:paraId="57A23DE3" w14:textId="0E36337E" w:rsidR="594BCBFB" w:rsidRDefault="594BCBFB" w:rsidP="594BCBFB">
      <w:r>
        <w:t xml:space="preserve">Third visualization is called Compare. It is a low-fidelity visualization in the form of Star plot (or web chart) and it serves a purpose of encoding information about quantity of places of a selected type in a </w:t>
      </w:r>
      <w:proofErr w:type="gramStart"/>
      <w:r>
        <w:t>particular area</w:t>
      </w:r>
      <w:proofErr w:type="gramEnd"/>
      <w:r>
        <w:t>. Each shape (AR) represents an area of interest and consists of several linked (LK) nodes. Position in relation to the center of the plot (CR) of its nodes (TK) represents quantity of places of respective type in that area. Those shapes stacked (ST) on top of each other for comparison.</w:t>
      </w:r>
    </w:p>
    <w:p w14:paraId="2DB1EE67" w14:textId="68613B51" w:rsidR="5E7E9553" w:rsidRDefault="607787E6" w:rsidP="5E7E9553">
      <w:pPr>
        <w:pStyle w:val="Heading2"/>
      </w:pPr>
      <w:r w:rsidRPr="607787E6">
        <w:rPr>
          <w:rFonts w:ascii="Calibri Light" w:eastAsia="Calibri Light" w:hAnsi="Calibri Light" w:cs="Calibri Light"/>
        </w:rPr>
        <w:t>Interactions</w:t>
      </w:r>
    </w:p>
    <w:p w14:paraId="68754AC8" w14:textId="69032953" w:rsidR="5E7E9553" w:rsidRDefault="5E7E9553" w:rsidP="5E7E9553">
      <w:pPr>
        <w:spacing w:line="257" w:lineRule="auto"/>
      </w:pPr>
      <w:r w:rsidRPr="5E7E9553">
        <w:rPr>
          <w:rFonts w:ascii="Calibri" w:eastAsia="Calibri" w:hAnsi="Calibri" w:cs="Calibri"/>
        </w:rPr>
        <w:t xml:space="preserve">The following are the interactions that our visualization system facilitates. </w:t>
      </w:r>
    </w:p>
    <w:p w14:paraId="5E4C25FD" w14:textId="228AFAF4" w:rsidR="5E7E9553" w:rsidRDefault="5E7E9553" w:rsidP="5E7E9553">
      <w:pPr>
        <w:spacing w:line="257" w:lineRule="auto"/>
      </w:pPr>
      <w:r w:rsidRPr="5E7E9553">
        <w:rPr>
          <w:rFonts w:ascii="Calibri" w:eastAsia="Calibri" w:hAnsi="Calibri" w:cs="Calibri"/>
        </w:rPr>
        <w:t>Filtering:</w:t>
      </w:r>
    </w:p>
    <w:p w14:paraId="1C0B89AC" w14:textId="10BB7052" w:rsidR="5E7E9553" w:rsidRDefault="5E7E9553" w:rsidP="5E7E9553">
      <w:pPr>
        <w:spacing w:line="257" w:lineRule="auto"/>
      </w:pPr>
      <w:r w:rsidRPr="5E7E9553">
        <w:rPr>
          <w:rFonts w:ascii="Calibri" w:eastAsia="Calibri" w:hAnsi="Calibri" w:cs="Calibri"/>
        </w:rPr>
        <w:t>We wanted to represent accessible routes and places, as well as, their properties, comprehensively, so that people may analyse their choices in detail. Due to the density and scope of the information represented, the visualizations have several filters to arrive at your desired subset of locations.</w:t>
      </w:r>
    </w:p>
    <w:p w14:paraId="3B55C464" w14:textId="119A68C2" w:rsidR="5E7E9553" w:rsidRDefault="5E7E9553" w:rsidP="5E7E9553">
      <w:pPr>
        <w:spacing w:line="257" w:lineRule="auto"/>
      </w:pPr>
      <w:r w:rsidRPr="5E7E9553">
        <w:rPr>
          <w:rFonts w:ascii="Calibri" w:eastAsia="Calibri" w:hAnsi="Calibri" w:cs="Calibri"/>
        </w:rPr>
        <w:t>Both the low and high-fidelity map visualizations allow the user to filter and represent a select subset of places and routes by the following criteria: types of location, accessible amenities, rating or time of the day.</w:t>
      </w:r>
    </w:p>
    <w:p w14:paraId="3A2C209E" w14:textId="19349C15" w:rsidR="5E7E9553" w:rsidRDefault="5E7E9553" w:rsidP="5E7E9553">
      <w:pPr>
        <w:spacing w:line="257" w:lineRule="auto"/>
      </w:pPr>
      <w:r w:rsidRPr="5E7E9553">
        <w:rPr>
          <w:rFonts w:ascii="Calibri" w:eastAsia="Calibri" w:hAnsi="Calibri" w:cs="Calibri"/>
        </w:rPr>
        <w:lastRenderedPageBreak/>
        <w:t>Selecting:</w:t>
      </w:r>
    </w:p>
    <w:p w14:paraId="589730F8" w14:textId="51E9779C" w:rsidR="5E7E9553" w:rsidRDefault="5E7E9553" w:rsidP="5E7E9553">
      <w:pPr>
        <w:spacing w:line="257" w:lineRule="auto"/>
      </w:pPr>
      <w:r w:rsidRPr="5E7E9553">
        <w:rPr>
          <w:rFonts w:ascii="Calibri" w:eastAsia="Calibri" w:hAnsi="Calibri" w:cs="Calibri"/>
        </w:rPr>
        <w:t xml:space="preserve">The user can select a location by searching for it or by finding it on the map and clicking in it. This will allow the user to access more detailed information regarding the location. </w:t>
      </w:r>
    </w:p>
    <w:p w14:paraId="37E3F9C0" w14:textId="498B726E" w:rsidR="5E7E9553" w:rsidRDefault="5E7E9553" w:rsidP="5E7E9553">
      <w:pPr>
        <w:spacing w:line="257" w:lineRule="auto"/>
      </w:pPr>
      <w:r w:rsidRPr="5E7E9553">
        <w:rPr>
          <w:rFonts w:ascii="Calibri" w:eastAsia="Calibri" w:hAnsi="Calibri" w:cs="Calibri"/>
        </w:rPr>
        <w:t xml:space="preserve">The selection of a location also unveils the subsequent selection of the mode of transportation, that will provide you with the ideal route according to your choice of the options. </w:t>
      </w:r>
    </w:p>
    <w:p w14:paraId="6C4A5D20" w14:textId="25CC5D2A" w:rsidR="5E7E9553" w:rsidRDefault="5E7E9553" w:rsidP="5E7E9553">
      <w:pPr>
        <w:spacing w:line="257" w:lineRule="auto"/>
      </w:pPr>
      <w:r w:rsidRPr="5E7E9553">
        <w:rPr>
          <w:rFonts w:ascii="Calibri" w:eastAsia="Calibri" w:hAnsi="Calibri" w:cs="Calibri"/>
        </w:rPr>
        <w:t>Searching:</w:t>
      </w:r>
    </w:p>
    <w:p w14:paraId="710964F4" w14:textId="1E07D18A" w:rsidR="5E7E9553" w:rsidRDefault="5E7E9553" w:rsidP="5E7E9553">
      <w:pPr>
        <w:spacing w:line="257" w:lineRule="auto"/>
      </w:pPr>
      <w:r w:rsidRPr="5E7E9553">
        <w:rPr>
          <w:rFonts w:ascii="Calibri" w:eastAsia="Calibri" w:hAnsi="Calibri" w:cs="Calibri"/>
        </w:rPr>
        <w:t xml:space="preserve">All the visualization systems enable the user to search for locations through the word-search box. The high and low-fidelity maps both allow the user to search by navigating the map and finding the locations spatially as well. </w:t>
      </w:r>
    </w:p>
    <w:p w14:paraId="3DAD0938" w14:textId="25A156BE" w:rsidR="5E7E9553" w:rsidRDefault="5E7E9553" w:rsidP="5E7E9553">
      <w:pPr>
        <w:spacing w:line="257" w:lineRule="auto"/>
      </w:pPr>
      <w:r w:rsidRPr="5E7E9553">
        <w:rPr>
          <w:rFonts w:ascii="Calibri" w:eastAsia="Calibri" w:hAnsi="Calibri" w:cs="Calibri"/>
        </w:rPr>
        <w:t>Navigating:</w:t>
      </w:r>
    </w:p>
    <w:p w14:paraId="4E27BF20" w14:textId="1379CB48" w:rsidR="5E7E9553" w:rsidRDefault="5E7E9553" w:rsidP="5E7E9553">
      <w:pPr>
        <w:spacing w:line="257" w:lineRule="auto"/>
      </w:pPr>
      <w:r w:rsidRPr="5E7E9553">
        <w:rPr>
          <w:rFonts w:ascii="Calibri" w:eastAsia="Calibri" w:hAnsi="Calibri" w:cs="Calibri"/>
        </w:rPr>
        <w:t>Since the information space is significantly geographically and spatially oriented, users should be able to navigate about the map. The visualization system will use a geographical map underlay – preferably that of Google Maps– so it will include its general wayfinding and navigational elements, such as zooming in and out, and dragging the map to see the context.</w:t>
      </w:r>
    </w:p>
    <w:p w14:paraId="0B257DA5" w14:textId="4E7DEBFC" w:rsidR="5E7E9553" w:rsidRDefault="5E7E9553" w:rsidP="5E7E9553">
      <w:pPr>
        <w:spacing w:line="257" w:lineRule="auto"/>
      </w:pPr>
      <w:r w:rsidRPr="5E7E9553">
        <w:rPr>
          <w:rFonts w:ascii="Calibri" w:eastAsia="Calibri" w:hAnsi="Calibri" w:cs="Calibri"/>
        </w:rPr>
        <w:t>Drilling:</w:t>
      </w:r>
    </w:p>
    <w:p w14:paraId="6C5527F4" w14:textId="3A450B00" w:rsidR="5E7E9553" w:rsidRDefault="5E7E9553" w:rsidP="5E7E9553">
      <w:pPr>
        <w:spacing w:line="257" w:lineRule="auto"/>
      </w:pPr>
      <w:r w:rsidRPr="5E7E9553">
        <w:rPr>
          <w:rFonts w:ascii="Calibri" w:eastAsia="Calibri" w:hAnsi="Calibri" w:cs="Calibri"/>
        </w:rPr>
        <w:t xml:space="preserve">This occurs on selection of locations. For the locations selected, a pop-up box appears with further details about the location, as well as, the options for selecting modes of transportation for routes. </w:t>
      </w:r>
      <w:proofErr w:type="gramStart"/>
      <w:r w:rsidRPr="5E7E9553">
        <w:rPr>
          <w:rFonts w:ascii="Calibri" w:eastAsia="Calibri" w:hAnsi="Calibri" w:cs="Calibri"/>
        </w:rPr>
        <w:t>Both of these</w:t>
      </w:r>
      <w:proofErr w:type="gramEnd"/>
      <w:r w:rsidRPr="5E7E9553">
        <w:rPr>
          <w:rFonts w:ascii="Calibri" w:eastAsia="Calibri" w:hAnsi="Calibri" w:cs="Calibri"/>
        </w:rPr>
        <w:t xml:space="preserve"> pieces of information are hidden in the default view of the map visualizations and are revealed only on selection of the location.</w:t>
      </w:r>
    </w:p>
    <w:p w14:paraId="25BCD9A5" w14:textId="4C703C2E" w:rsidR="5E7E9553" w:rsidRDefault="3F735893" w:rsidP="5E7E9553">
      <w:r w:rsidRPr="3F735893">
        <w:rPr>
          <w:rFonts w:ascii="Calibri" w:eastAsia="Calibri" w:hAnsi="Calibri" w:cs="Calibri"/>
        </w:rPr>
        <w:t>Comparing:</w:t>
      </w:r>
    </w:p>
    <w:p w14:paraId="4776CB42" w14:textId="162A51F0" w:rsidR="3F735893" w:rsidRDefault="594BCBFB" w:rsidP="594BCBFB">
      <w:pPr>
        <w:rPr>
          <w:rFonts w:ascii="Calibri" w:eastAsia="Calibri" w:hAnsi="Calibri" w:cs="Calibri"/>
        </w:rPr>
      </w:pPr>
      <w:r w:rsidRPr="594BCBFB">
        <w:rPr>
          <w:rFonts w:ascii="Calibri" w:eastAsia="Calibri" w:hAnsi="Calibri" w:cs="Calibri"/>
        </w:rPr>
        <w:t>Third visualization is dedicated solely to this action. By encoding accessibility information into shapes and stacking them on top of each other we provide user with a comparison of different areas.</w:t>
      </w:r>
    </w:p>
    <w:p w14:paraId="42C4A512" w14:textId="7C168A37" w:rsidR="3F735893" w:rsidRDefault="3F735893" w:rsidP="3F735893">
      <w:pPr>
        <w:rPr>
          <w:rFonts w:ascii="Calibri" w:eastAsia="Calibri" w:hAnsi="Calibri" w:cs="Calibri"/>
        </w:rPr>
      </w:pPr>
    </w:p>
    <w:p w14:paraId="5CE427DE" w14:textId="79CC4E25" w:rsidR="3F735893" w:rsidRDefault="3F735893" w:rsidP="3F735893">
      <w:pPr>
        <w:rPr>
          <w:rFonts w:ascii="Calibri" w:eastAsia="Calibri" w:hAnsi="Calibri" w:cs="Calibri"/>
        </w:rPr>
      </w:pPr>
    </w:p>
    <w:p w14:paraId="096B3526" w14:textId="2A31D730" w:rsidR="3F735893" w:rsidRDefault="3F735893" w:rsidP="3F735893">
      <w:pPr>
        <w:rPr>
          <w:rFonts w:ascii="Calibri" w:eastAsia="Calibri" w:hAnsi="Calibri" w:cs="Calibri"/>
        </w:rPr>
      </w:pPr>
    </w:p>
    <w:sectPr w:rsidR="3F73589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EF31AE"/>
    <w:multiLevelType w:val="hybridMultilevel"/>
    <w:tmpl w:val="5472E9F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76232FA"/>
    <w:multiLevelType w:val="hybridMultilevel"/>
    <w:tmpl w:val="5472E9F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5C183E02"/>
    <w:multiLevelType w:val="hybridMultilevel"/>
    <w:tmpl w:val="5472E9F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ztDAwNDU3N7EwsjRT0lEKTi0uzszPAykwrAUAxYkiZCwAAAA="/>
  </w:docVars>
  <w:rsids>
    <w:rsidRoot w:val="005047FD"/>
    <w:rsid w:val="00006752"/>
    <w:rsid w:val="000146AC"/>
    <w:rsid w:val="00023F9C"/>
    <w:rsid w:val="00032107"/>
    <w:rsid w:val="00035CA1"/>
    <w:rsid w:val="00037FE9"/>
    <w:rsid w:val="0004113F"/>
    <w:rsid w:val="0004168A"/>
    <w:rsid w:val="00053A10"/>
    <w:rsid w:val="000658AE"/>
    <w:rsid w:val="00073D7E"/>
    <w:rsid w:val="0008489D"/>
    <w:rsid w:val="000A4FB5"/>
    <w:rsid w:val="000A76AB"/>
    <w:rsid w:val="000B12D6"/>
    <w:rsid w:val="000B358E"/>
    <w:rsid w:val="000C0590"/>
    <w:rsid w:val="000C39FC"/>
    <w:rsid w:val="000C5108"/>
    <w:rsid w:val="000D0299"/>
    <w:rsid w:val="000D07A9"/>
    <w:rsid w:val="000F7353"/>
    <w:rsid w:val="001031BE"/>
    <w:rsid w:val="001070B0"/>
    <w:rsid w:val="00107C31"/>
    <w:rsid w:val="00111B54"/>
    <w:rsid w:val="0012306F"/>
    <w:rsid w:val="001275EA"/>
    <w:rsid w:val="00135C65"/>
    <w:rsid w:val="00142000"/>
    <w:rsid w:val="001426E4"/>
    <w:rsid w:val="00152AD7"/>
    <w:rsid w:val="00153895"/>
    <w:rsid w:val="00162B84"/>
    <w:rsid w:val="00162E17"/>
    <w:rsid w:val="001744E0"/>
    <w:rsid w:val="00180FDB"/>
    <w:rsid w:val="00182D5C"/>
    <w:rsid w:val="001B24D4"/>
    <w:rsid w:val="001C0F89"/>
    <w:rsid w:val="001C15ED"/>
    <w:rsid w:val="001C53F9"/>
    <w:rsid w:val="001D6D19"/>
    <w:rsid w:val="001E574A"/>
    <w:rsid w:val="00202A63"/>
    <w:rsid w:val="00207088"/>
    <w:rsid w:val="00220CD6"/>
    <w:rsid w:val="00221950"/>
    <w:rsid w:val="002260E7"/>
    <w:rsid w:val="00231CDD"/>
    <w:rsid w:val="00241CBC"/>
    <w:rsid w:val="00243E7A"/>
    <w:rsid w:val="00252238"/>
    <w:rsid w:val="00262BE8"/>
    <w:rsid w:val="00271671"/>
    <w:rsid w:val="00285BF8"/>
    <w:rsid w:val="00287100"/>
    <w:rsid w:val="00297865"/>
    <w:rsid w:val="002A23D2"/>
    <w:rsid w:val="002C09C1"/>
    <w:rsid w:val="002C577F"/>
    <w:rsid w:val="002E17BA"/>
    <w:rsid w:val="002F2504"/>
    <w:rsid w:val="002F49AE"/>
    <w:rsid w:val="00303036"/>
    <w:rsid w:val="00312CA2"/>
    <w:rsid w:val="00316DB9"/>
    <w:rsid w:val="00316EA4"/>
    <w:rsid w:val="00323770"/>
    <w:rsid w:val="00325358"/>
    <w:rsid w:val="0034592C"/>
    <w:rsid w:val="00350D4A"/>
    <w:rsid w:val="00351169"/>
    <w:rsid w:val="00357912"/>
    <w:rsid w:val="00374956"/>
    <w:rsid w:val="0039276C"/>
    <w:rsid w:val="003B3001"/>
    <w:rsid w:val="003B60AB"/>
    <w:rsid w:val="003C64BE"/>
    <w:rsid w:val="003D45D6"/>
    <w:rsid w:val="003D4B8D"/>
    <w:rsid w:val="00405842"/>
    <w:rsid w:val="0040780F"/>
    <w:rsid w:val="0041428E"/>
    <w:rsid w:val="00443A9E"/>
    <w:rsid w:val="00451588"/>
    <w:rsid w:val="00454388"/>
    <w:rsid w:val="0045554C"/>
    <w:rsid w:val="00460002"/>
    <w:rsid w:val="0049381D"/>
    <w:rsid w:val="00494CAD"/>
    <w:rsid w:val="00496C79"/>
    <w:rsid w:val="004A4E90"/>
    <w:rsid w:val="004A50F8"/>
    <w:rsid w:val="004B6539"/>
    <w:rsid w:val="004C19E7"/>
    <w:rsid w:val="004D13C4"/>
    <w:rsid w:val="004E2A72"/>
    <w:rsid w:val="0050173F"/>
    <w:rsid w:val="0050441B"/>
    <w:rsid w:val="005047FD"/>
    <w:rsid w:val="005111EA"/>
    <w:rsid w:val="00511981"/>
    <w:rsid w:val="00513C11"/>
    <w:rsid w:val="00514D35"/>
    <w:rsid w:val="00520D4F"/>
    <w:rsid w:val="005274D5"/>
    <w:rsid w:val="00533BC0"/>
    <w:rsid w:val="0053736F"/>
    <w:rsid w:val="005629B7"/>
    <w:rsid w:val="0056442C"/>
    <w:rsid w:val="00564F9D"/>
    <w:rsid w:val="005A5D89"/>
    <w:rsid w:val="005A72F7"/>
    <w:rsid w:val="005B404D"/>
    <w:rsid w:val="005B4080"/>
    <w:rsid w:val="005D22D1"/>
    <w:rsid w:val="005D3DB6"/>
    <w:rsid w:val="005F1060"/>
    <w:rsid w:val="005F4591"/>
    <w:rsid w:val="00600885"/>
    <w:rsid w:val="0060326A"/>
    <w:rsid w:val="00605DA8"/>
    <w:rsid w:val="006110C6"/>
    <w:rsid w:val="006159A8"/>
    <w:rsid w:val="00625FC2"/>
    <w:rsid w:val="00634ECD"/>
    <w:rsid w:val="00635251"/>
    <w:rsid w:val="00635677"/>
    <w:rsid w:val="0064399F"/>
    <w:rsid w:val="0064479D"/>
    <w:rsid w:val="0065043F"/>
    <w:rsid w:val="006629B8"/>
    <w:rsid w:val="00666359"/>
    <w:rsid w:val="00667DEC"/>
    <w:rsid w:val="00681C0B"/>
    <w:rsid w:val="00682C2A"/>
    <w:rsid w:val="006A29E0"/>
    <w:rsid w:val="006A3EB4"/>
    <w:rsid w:val="006A46FA"/>
    <w:rsid w:val="006A793D"/>
    <w:rsid w:val="006B466A"/>
    <w:rsid w:val="006B7312"/>
    <w:rsid w:val="006C69E7"/>
    <w:rsid w:val="006D259B"/>
    <w:rsid w:val="006D2A9B"/>
    <w:rsid w:val="006D3393"/>
    <w:rsid w:val="006E2CFA"/>
    <w:rsid w:val="006E4CA8"/>
    <w:rsid w:val="006F49D3"/>
    <w:rsid w:val="00715BCE"/>
    <w:rsid w:val="00725122"/>
    <w:rsid w:val="00734538"/>
    <w:rsid w:val="00735B9B"/>
    <w:rsid w:val="00737DAA"/>
    <w:rsid w:val="00754232"/>
    <w:rsid w:val="00756340"/>
    <w:rsid w:val="007574D4"/>
    <w:rsid w:val="00760A3C"/>
    <w:rsid w:val="007636FF"/>
    <w:rsid w:val="007754CA"/>
    <w:rsid w:val="007A1BE6"/>
    <w:rsid w:val="007D31E8"/>
    <w:rsid w:val="007D64F5"/>
    <w:rsid w:val="007E03FF"/>
    <w:rsid w:val="007E1262"/>
    <w:rsid w:val="007E5785"/>
    <w:rsid w:val="007F394A"/>
    <w:rsid w:val="007F756E"/>
    <w:rsid w:val="0081114A"/>
    <w:rsid w:val="008155F3"/>
    <w:rsid w:val="00825428"/>
    <w:rsid w:val="00826C04"/>
    <w:rsid w:val="00840500"/>
    <w:rsid w:val="00840DB2"/>
    <w:rsid w:val="00850F21"/>
    <w:rsid w:val="00854923"/>
    <w:rsid w:val="00862A68"/>
    <w:rsid w:val="008659C1"/>
    <w:rsid w:val="008761CE"/>
    <w:rsid w:val="00890D56"/>
    <w:rsid w:val="008A720C"/>
    <w:rsid w:val="008B135C"/>
    <w:rsid w:val="008B6C53"/>
    <w:rsid w:val="008C08AC"/>
    <w:rsid w:val="008E29B0"/>
    <w:rsid w:val="008E6394"/>
    <w:rsid w:val="008F5AA9"/>
    <w:rsid w:val="008F6A93"/>
    <w:rsid w:val="008F6B0E"/>
    <w:rsid w:val="00902A08"/>
    <w:rsid w:val="00902DF8"/>
    <w:rsid w:val="009138A9"/>
    <w:rsid w:val="009139EB"/>
    <w:rsid w:val="00931C00"/>
    <w:rsid w:val="00932BFA"/>
    <w:rsid w:val="00940B0D"/>
    <w:rsid w:val="00942270"/>
    <w:rsid w:val="00963F9D"/>
    <w:rsid w:val="00965EDC"/>
    <w:rsid w:val="00971323"/>
    <w:rsid w:val="00972F04"/>
    <w:rsid w:val="0098022C"/>
    <w:rsid w:val="0098399D"/>
    <w:rsid w:val="00984339"/>
    <w:rsid w:val="00995692"/>
    <w:rsid w:val="009A2B90"/>
    <w:rsid w:val="009B00BD"/>
    <w:rsid w:val="009B4BD3"/>
    <w:rsid w:val="009B5130"/>
    <w:rsid w:val="009E2730"/>
    <w:rsid w:val="00A00072"/>
    <w:rsid w:val="00A04BD7"/>
    <w:rsid w:val="00A04F8D"/>
    <w:rsid w:val="00A07D41"/>
    <w:rsid w:val="00A1229D"/>
    <w:rsid w:val="00A1618D"/>
    <w:rsid w:val="00A17011"/>
    <w:rsid w:val="00A270B4"/>
    <w:rsid w:val="00A35039"/>
    <w:rsid w:val="00A430B5"/>
    <w:rsid w:val="00A4435F"/>
    <w:rsid w:val="00A45260"/>
    <w:rsid w:val="00A54C12"/>
    <w:rsid w:val="00A56FBD"/>
    <w:rsid w:val="00A642A3"/>
    <w:rsid w:val="00A72EF8"/>
    <w:rsid w:val="00A73827"/>
    <w:rsid w:val="00A81110"/>
    <w:rsid w:val="00A818AD"/>
    <w:rsid w:val="00A83525"/>
    <w:rsid w:val="00A84DAE"/>
    <w:rsid w:val="00A95F3B"/>
    <w:rsid w:val="00AB4B0E"/>
    <w:rsid w:val="00AC18C6"/>
    <w:rsid w:val="00AC193B"/>
    <w:rsid w:val="00AC45CC"/>
    <w:rsid w:val="00AC5961"/>
    <w:rsid w:val="00AD79F9"/>
    <w:rsid w:val="00AE2FAF"/>
    <w:rsid w:val="00AE7B0C"/>
    <w:rsid w:val="00B01690"/>
    <w:rsid w:val="00B048D3"/>
    <w:rsid w:val="00B15398"/>
    <w:rsid w:val="00B27A6D"/>
    <w:rsid w:val="00B431AE"/>
    <w:rsid w:val="00B44B09"/>
    <w:rsid w:val="00B44BB3"/>
    <w:rsid w:val="00B458C3"/>
    <w:rsid w:val="00B545B4"/>
    <w:rsid w:val="00B55DA1"/>
    <w:rsid w:val="00B6449B"/>
    <w:rsid w:val="00B647F5"/>
    <w:rsid w:val="00B7735D"/>
    <w:rsid w:val="00B82060"/>
    <w:rsid w:val="00B83559"/>
    <w:rsid w:val="00B90449"/>
    <w:rsid w:val="00BA17B1"/>
    <w:rsid w:val="00BA40FC"/>
    <w:rsid w:val="00BA4E70"/>
    <w:rsid w:val="00BA7222"/>
    <w:rsid w:val="00BC5864"/>
    <w:rsid w:val="00BC669F"/>
    <w:rsid w:val="00BC6CD5"/>
    <w:rsid w:val="00BE7F1F"/>
    <w:rsid w:val="00BF1217"/>
    <w:rsid w:val="00BF2FAA"/>
    <w:rsid w:val="00C02512"/>
    <w:rsid w:val="00C139E0"/>
    <w:rsid w:val="00C25CCC"/>
    <w:rsid w:val="00C3165F"/>
    <w:rsid w:val="00C32784"/>
    <w:rsid w:val="00C37DDA"/>
    <w:rsid w:val="00C41312"/>
    <w:rsid w:val="00C51621"/>
    <w:rsid w:val="00C5407C"/>
    <w:rsid w:val="00C55920"/>
    <w:rsid w:val="00C64843"/>
    <w:rsid w:val="00C761B2"/>
    <w:rsid w:val="00CA0A7D"/>
    <w:rsid w:val="00CA6052"/>
    <w:rsid w:val="00CA6C0D"/>
    <w:rsid w:val="00CA737A"/>
    <w:rsid w:val="00CB76BF"/>
    <w:rsid w:val="00CC2B34"/>
    <w:rsid w:val="00CD0309"/>
    <w:rsid w:val="00CE79C1"/>
    <w:rsid w:val="00CF0A56"/>
    <w:rsid w:val="00CF3CF3"/>
    <w:rsid w:val="00D12322"/>
    <w:rsid w:val="00D156E5"/>
    <w:rsid w:val="00D16674"/>
    <w:rsid w:val="00D23D7A"/>
    <w:rsid w:val="00D2444C"/>
    <w:rsid w:val="00D2604B"/>
    <w:rsid w:val="00D301F3"/>
    <w:rsid w:val="00D37450"/>
    <w:rsid w:val="00D37B38"/>
    <w:rsid w:val="00D56F55"/>
    <w:rsid w:val="00D607D1"/>
    <w:rsid w:val="00D62C1F"/>
    <w:rsid w:val="00D812FF"/>
    <w:rsid w:val="00D816F8"/>
    <w:rsid w:val="00D854B0"/>
    <w:rsid w:val="00D85DC5"/>
    <w:rsid w:val="00D90DF8"/>
    <w:rsid w:val="00D9542A"/>
    <w:rsid w:val="00DA1DFB"/>
    <w:rsid w:val="00DA4CDD"/>
    <w:rsid w:val="00DC559C"/>
    <w:rsid w:val="00DD0767"/>
    <w:rsid w:val="00DE5A5F"/>
    <w:rsid w:val="00DF7966"/>
    <w:rsid w:val="00E03857"/>
    <w:rsid w:val="00E4545F"/>
    <w:rsid w:val="00E46E12"/>
    <w:rsid w:val="00E4744C"/>
    <w:rsid w:val="00E6386B"/>
    <w:rsid w:val="00E654C1"/>
    <w:rsid w:val="00E674C8"/>
    <w:rsid w:val="00E86F58"/>
    <w:rsid w:val="00E913E4"/>
    <w:rsid w:val="00E91D27"/>
    <w:rsid w:val="00EC4D7D"/>
    <w:rsid w:val="00ED3855"/>
    <w:rsid w:val="00EE4CFE"/>
    <w:rsid w:val="00EF130F"/>
    <w:rsid w:val="00EF67A1"/>
    <w:rsid w:val="00F0340B"/>
    <w:rsid w:val="00F0747A"/>
    <w:rsid w:val="00F151C8"/>
    <w:rsid w:val="00F3740D"/>
    <w:rsid w:val="00F37CCC"/>
    <w:rsid w:val="00F37F39"/>
    <w:rsid w:val="00F46FB1"/>
    <w:rsid w:val="00F568B3"/>
    <w:rsid w:val="00F5708B"/>
    <w:rsid w:val="00F5771C"/>
    <w:rsid w:val="00F63804"/>
    <w:rsid w:val="00F82707"/>
    <w:rsid w:val="00F84302"/>
    <w:rsid w:val="00F93E06"/>
    <w:rsid w:val="00FA7545"/>
    <w:rsid w:val="00FB349C"/>
    <w:rsid w:val="00FC1F58"/>
    <w:rsid w:val="00FC526D"/>
    <w:rsid w:val="00FC7297"/>
    <w:rsid w:val="00FD209A"/>
    <w:rsid w:val="00FD44B8"/>
    <w:rsid w:val="00FD7893"/>
    <w:rsid w:val="00FE448C"/>
    <w:rsid w:val="00FE6DF7"/>
    <w:rsid w:val="00FF1B09"/>
    <w:rsid w:val="00FF2A1B"/>
    <w:rsid w:val="00FF40DE"/>
    <w:rsid w:val="00FF4740"/>
    <w:rsid w:val="3F735893"/>
    <w:rsid w:val="594BCBFB"/>
    <w:rsid w:val="5E7E9553"/>
    <w:rsid w:val="607787E6"/>
    <w:rsid w:val="6948ABB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61D9D9"/>
  <w15:chartTrackingRefBased/>
  <w15:docId w15:val="{7BEFBF8C-CBD3-4B4C-83CB-FAAE39862F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39276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82D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82060"/>
    <w:pPr>
      <w:ind w:left="720"/>
      <w:contextualSpacing/>
    </w:pPr>
  </w:style>
  <w:style w:type="table" w:styleId="PlainTable4">
    <w:name w:val="Plain Table 4"/>
    <w:basedOn w:val="TableNormal"/>
    <w:uiPriority w:val="44"/>
    <w:rsid w:val="00B44BB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paragraph">
    <w:name w:val="paragraph"/>
    <w:basedOn w:val="Normal"/>
    <w:rsid w:val="001C0F89"/>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normaltextrun">
    <w:name w:val="normaltextrun"/>
    <w:basedOn w:val="DefaultParagraphFont"/>
    <w:rsid w:val="001C0F89"/>
  </w:style>
  <w:style w:type="character" w:customStyle="1" w:styleId="eop">
    <w:name w:val="eop"/>
    <w:basedOn w:val="DefaultParagraphFont"/>
    <w:rsid w:val="001C0F89"/>
  </w:style>
  <w:style w:type="character" w:customStyle="1" w:styleId="spellingerror">
    <w:name w:val="spellingerror"/>
    <w:basedOn w:val="DefaultParagraphFont"/>
    <w:rsid w:val="001C0F89"/>
  </w:style>
  <w:style w:type="character" w:customStyle="1" w:styleId="scxw9731324">
    <w:name w:val="scxw9731324"/>
    <w:basedOn w:val="DefaultParagraphFont"/>
    <w:rsid w:val="001C0F89"/>
  </w:style>
  <w:style w:type="character" w:customStyle="1" w:styleId="Heading2Char">
    <w:name w:val="Heading 2 Char"/>
    <w:basedOn w:val="DefaultParagraphFont"/>
    <w:link w:val="Heading2"/>
    <w:uiPriority w:val="9"/>
    <w:rsid w:val="0039276C"/>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A1618D"/>
    <w:rPr>
      <w:color w:val="0563C1" w:themeColor="hyperlink"/>
      <w:u w:val="single"/>
    </w:rPr>
  </w:style>
  <w:style w:type="character" w:styleId="UnresolvedMention">
    <w:name w:val="Unresolved Mention"/>
    <w:basedOn w:val="DefaultParagraphFont"/>
    <w:uiPriority w:val="99"/>
    <w:semiHidden/>
    <w:unhideWhenUsed/>
    <w:rsid w:val="00A161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9967408">
      <w:bodyDiv w:val="1"/>
      <w:marLeft w:val="0"/>
      <w:marRight w:val="0"/>
      <w:marTop w:val="0"/>
      <w:marBottom w:val="0"/>
      <w:divBdr>
        <w:top w:val="none" w:sz="0" w:space="0" w:color="auto"/>
        <w:left w:val="none" w:sz="0" w:space="0" w:color="auto"/>
        <w:bottom w:val="none" w:sz="0" w:space="0" w:color="auto"/>
        <w:right w:val="none" w:sz="0" w:space="0" w:color="auto"/>
      </w:divBdr>
      <w:divsChild>
        <w:div w:id="846990360">
          <w:marLeft w:val="0"/>
          <w:marRight w:val="0"/>
          <w:marTop w:val="0"/>
          <w:marBottom w:val="0"/>
          <w:divBdr>
            <w:top w:val="none" w:sz="0" w:space="0" w:color="auto"/>
            <w:left w:val="none" w:sz="0" w:space="0" w:color="auto"/>
            <w:bottom w:val="none" w:sz="0" w:space="0" w:color="auto"/>
            <w:right w:val="none" w:sz="0" w:space="0" w:color="auto"/>
          </w:divBdr>
        </w:div>
        <w:div w:id="1272712704">
          <w:marLeft w:val="0"/>
          <w:marRight w:val="0"/>
          <w:marTop w:val="0"/>
          <w:marBottom w:val="0"/>
          <w:divBdr>
            <w:top w:val="none" w:sz="0" w:space="0" w:color="auto"/>
            <w:left w:val="none" w:sz="0" w:space="0" w:color="auto"/>
            <w:bottom w:val="none" w:sz="0" w:space="0" w:color="auto"/>
            <w:right w:val="none" w:sz="0" w:space="0" w:color="auto"/>
          </w:divBdr>
        </w:div>
        <w:div w:id="2028212298">
          <w:marLeft w:val="0"/>
          <w:marRight w:val="0"/>
          <w:marTop w:val="0"/>
          <w:marBottom w:val="0"/>
          <w:divBdr>
            <w:top w:val="none" w:sz="0" w:space="0" w:color="auto"/>
            <w:left w:val="none" w:sz="0" w:space="0" w:color="auto"/>
            <w:bottom w:val="none" w:sz="0" w:space="0" w:color="auto"/>
            <w:right w:val="none" w:sz="0" w:space="0" w:color="auto"/>
          </w:divBdr>
        </w:div>
        <w:div w:id="21039851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sv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image" Target="media/image30.png"/><Relationship Id="rId7" Type="http://schemas.openxmlformats.org/officeDocument/2006/relationships/image" Target="media/image3.png"/><Relationship Id="rId12" Type="http://schemas.openxmlformats.org/officeDocument/2006/relationships/image" Target="media/image8.svg"/><Relationship Id="rId17" Type="http://schemas.openxmlformats.org/officeDocument/2006/relationships/image" Target="media/image13.svg"/><Relationship Id="rId25" Type="http://schemas.openxmlformats.org/officeDocument/2006/relationships/image" Target="media/image21.svg"/><Relationship Id="rId33" Type="http://schemas.openxmlformats.org/officeDocument/2006/relationships/image" Target="media/image29.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sv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sv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svg"/><Relationship Id="rId22" Type="http://schemas.openxmlformats.org/officeDocument/2006/relationships/image" Target="media/image18.sv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8</Pages>
  <Words>1502</Words>
  <Characters>8565</Characters>
  <Application>Microsoft Office Word</Application>
  <DocSecurity>0</DocSecurity>
  <Lines>71</Lines>
  <Paragraphs>20</Paragraphs>
  <ScaleCrop>false</ScaleCrop>
  <Company/>
  <LinksUpToDate>false</LinksUpToDate>
  <CharactersWithSpaces>10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yal Khan</dc:creator>
  <cp:keywords/>
  <dc:description/>
  <cp:lastModifiedBy>Faryal Khan</cp:lastModifiedBy>
  <cp:revision>4</cp:revision>
  <dcterms:created xsi:type="dcterms:W3CDTF">2020-02-07T08:49:00Z</dcterms:created>
  <dcterms:modified xsi:type="dcterms:W3CDTF">2020-02-07T08:51:00Z</dcterms:modified>
</cp:coreProperties>
</file>